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5A0" w:rsidRDefault="00752DCC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</w:t>
      </w:r>
      <w:r w:rsidR="006760BD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STER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ELECTRICAL ENG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INEERING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(SEC-A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C6183" w:rsidRPr="00EC6183" w:rsidRDefault="00406E3A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4A4C2A"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3"/>
        <w:tblpPr w:leftFromText="180" w:rightFromText="180" w:vertAnchor="text" w:horzAnchor="margin" w:tblpXSpec="center" w:tblpY="159"/>
        <w:tblW w:w="13008" w:type="dxa"/>
        <w:tblLayout w:type="fixed"/>
        <w:tblLook w:val="04A0" w:firstRow="1" w:lastRow="0" w:firstColumn="1" w:lastColumn="0" w:noHBand="0" w:noVBand="1"/>
      </w:tblPr>
      <w:tblGrid>
        <w:gridCol w:w="1685"/>
        <w:gridCol w:w="1550"/>
        <w:gridCol w:w="1260"/>
        <w:gridCol w:w="1567"/>
        <w:gridCol w:w="1701"/>
        <w:gridCol w:w="1417"/>
        <w:gridCol w:w="1458"/>
        <w:gridCol w:w="1264"/>
        <w:gridCol w:w="1106"/>
      </w:tblGrid>
      <w:tr w:rsidR="00F960C2" w:rsidRPr="00F960C2" w:rsidTr="00F84001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9:00 AM-10.00 AM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0-11 AM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1 AM -12 PM</w:t>
            </w:r>
          </w:p>
        </w:tc>
        <w:tc>
          <w:tcPr>
            <w:tcW w:w="1701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2-1 PM</w:t>
            </w:r>
          </w:p>
        </w:tc>
        <w:tc>
          <w:tcPr>
            <w:tcW w:w="141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-2 PM</w:t>
            </w: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2-3 PM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3-4 PM</w:t>
            </w:r>
          </w:p>
        </w:tc>
        <w:tc>
          <w:tcPr>
            <w:tcW w:w="1106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4-5 PM</w:t>
            </w:r>
          </w:p>
        </w:tc>
      </w:tr>
      <w:tr w:rsidR="00F960C2" w:rsidRPr="00F960C2" w:rsidTr="00F84001">
        <w:trPr>
          <w:trHeight w:val="32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828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LAB-I A2 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3</w:t>
            </w:r>
          </w:p>
        </w:tc>
      </w:tr>
      <w:tr w:rsidR="00F960C2" w:rsidRPr="00F960C2" w:rsidTr="00F84001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106" w:type="dxa"/>
            <w:vAlign w:val="center"/>
          </w:tcPr>
          <w:p w:rsidR="00EC6183" w:rsidRPr="00F960C2" w:rsidRDefault="00741D56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</w:tr>
      <w:tr w:rsidR="002832AD" w:rsidRPr="00F960C2" w:rsidTr="00F84001">
        <w:trPr>
          <w:trHeight w:val="397"/>
        </w:trPr>
        <w:tc>
          <w:tcPr>
            <w:tcW w:w="1685" w:type="dxa"/>
            <w:vAlign w:val="center"/>
          </w:tcPr>
          <w:p w:rsidR="002832AD" w:rsidRPr="00F960C2" w:rsidRDefault="002832AD" w:rsidP="002832A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550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60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264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06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832AD" w:rsidRPr="00F960C2" w:rsidTr="00F84001">
        <w:trPr>
          <w:trHeight w:val="516"/>
        </w:trPr>
        <w:tc>
          <w:tcPr>
            <w:tcW w:w="1685" w:type="dxa"/>
            <w:vAlign w:val="center"/>
          </w:tcPr>
          <w:p w:rsidR="002832AD" w:rsidRPr="00F960C2" w:rsidRDefault="002832AD" w:rsidP="002832A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377" w:type="dxa"/>
            <w:gridSpan w:val="3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1</w:t>
            </w:r>
          </w:p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264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CA </w:t>
            </w:r>
          </w:p>
        </w:tc>
        <w:tc>
          <w:tcPr>
            <w:tcW w:w="1106" w:type="dxa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832AD" w:rsidRPr="00F960C2" w:rsidTr="00F84001">
        <w:trPr>
          <w:trHeight w:val="397"/>
        </w:trPr>
        <w:tc>
          <w:tcPr>
            <w:tcW w:w="1685" w:type="dxa"/>
            <w:vAlign w:val="center"/>
          </w:tcPr>
          <w:p w:rsidR="002832AD" w:rsidRPr="00F960C2" w:rsidRDefault="002832AD" w:rsidP="002832A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550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260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567" w:type="dxa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828" w:type="dxa"/>
            <w:gridSpan w:val="3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LAB A1 (AEC LAB) </w:t>
            </w:r>
          </w:p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3</w:t>
            </w:r>
          </w:p>
        </w:tc>
      </w:tr>
      <w:tr w:rsidR="002832AD" w:rsidRPr="00F960C2" w:rsidTr="00F84001">
        <w:trPr>
          <w:trHeight w:val="516"/>
        </w:trPr>
        <w:tc>
          <w:tcPr>
            <w:tcW w:w="1685" w:type="dxa"/>
            <w:vAlign w:val="center"/>
          </w:tcPr>
          <w:p w:rsidR="002832AD" w:rsidRPr="00F960C2" w:rsidRDefault="002832AD" w:rsidP="002832A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323" w:type="dxa"/>
            <w:gridSpan w:val="8"/>
            <w:shd w:val="clear" w:color="auto" w:fill="D6E3BC" w:themeFill="accent3" w:themeFillTint="66"/>
            <w:vAlign w:val="center"/>
          </w:tcPr>
          <w:p w:rsidR="002832AD" w:rsidRPr="00F960C2" w:rsidRDefault="002832AD" w:rsidP="002832A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5040A" w:rsidRPr="00EC6183" w:rsidRDefault="00E5040A" w:rsidP="00E5040A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: Mr. D. R. Swain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18"/>
        </w:rPr>
        <w:t>S.Parween</w:t>
      </w:r>
      <w:proofErr w:type="spellEnd"/>
      <w:proofErr w:type="gramEnd"/>
      <w:r>
        <w:rPr>
          <w:rFonts w:ascii="Times New Roman" w:hAnsi="Times New Roman" w:cs="Times New Roman"/>
          <w:sz w:val="18"/>
        </w:rPr>
        <w:t xml:space="preserve"> (E&amp;I)</w:t>
      </w:r>
      <w:r w:rsidRPr="00EC6183">
        <w:rPr>
          <w:rFonts w:ascii="Times New Roman" w:hAnsi="Times New Roman" w:cs="Times New Roman"/>
          <w:sz w:val="18"/>
        </w:rPr>
        <w:t xml:space="preserve">                 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>MATHS III: Mathematics-III</w:t>
      </w:r>
    </w:p>
    <w:p w:rsidR="00265CFB" w:rsidRPr="00265CFB" w:rsidRDefault="00E5040A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265CFB" w:rsidRPr="00265CFB">
        <w:rPr>
          <w:rFonts w:ascii="Times New Roman" w:hAnsi="Times New Roman" w:cs="Times New Roman"/>
          <w:sz w:val="18"/>
        </w:rPr>
        <w:t>A1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Devik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proofErr w:type="gramStart"/>
      <w:r w:rsidR="00265CFB" w:rsidRPr="00265CFB">
        <w:rPr>
          <w:rFonts w:ascii="Times New Roman" w:hAnsi="Times New Roman" w:cs="Times New Roman"/>
          <w:sz w:val="18"/>
        </w:rPr>
        <w:t>H.Das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>); A2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N.K.Sahu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Sa. 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Baireeshaly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A3 (</w:t>
      </w:r>
      <w:proofErr w:type="spellStart"/>
      <w:r w:rsidRPr="00265CFB">
        <w:rPr>
          <w:rFonts w:ascii="Times New Roman" w:hAnsi="Times New Roman" w:cs="Times New Roman"/>
          <w:sz w:val="18"/>
        </w:rPr>
        <w:t>P.</w:t>
      </w:r>
      <w:proofErr w:type="gramStart"/>
      <w:r w:rsidRPr="00265CFB">
        <w:rPr>
          <w:rFonts w:ascii="Times New Roman" w:hAnsi="Times New Roman" w:cs="Times New Roman"/>
          <w:sz w:val="18"/>
        </w:rPr>
        <w:t>K.Khatua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D.Sahu</w:t>
      </w:r>
      <w:proofErr w:type="spell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              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E5040A" w:rsidRPr="00EC6183" w:rsidRDefault="00E5040A" w:rsidP="00E5040A">
      <w:pPr>
        <w:spacing w:after="0" w:line="240" w:lineRule="auto"/>
        <w:ind w:left="900" w:firstLine="54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EM: Electrical Machine-I Lab: A1 -Mr. A. </w:t>
      </w:r>
      <w:proofErr w:type="spellStart"/>
      <w:r w:rsidRPr="00EC6183">
        <w:rPr>
          <w:rFonts w:ascii="Times New Roman" w:hAnsi="Times New Roman" w:cs="Times New Roman"/>
          <w:sz w:val="18"/>
        </w:rPr>
        <w:t>Mohapatra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P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2- </w:t>
      </w:r>
      <w:proofErr w:type="spellStart"/>
      <w:r w:rsidRPr="00EC6183">
        <w:rPr>
          <w:rFonts w:ascii="Times New Roman" w:hAnsi="Times New Roman" w:cs="Times New Roman"/>
          <w:sz w:val="18"/>
        </w:rPr>
        <w:t>Mr.A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C6183" w:rsidRDefault="00EC6183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9253B" w:rsidRDefault="00752DC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2</w:t>
      </w:r>
    </w:p>
    <w:p w:rsidR="00F60BC3" w:rsidRPr="0059253B" w:rsidRDefault="00F60BC3" w:rsidP="00F60BC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F334F8" w:rsidRDefault="00142428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579.75pt;margin-top:.65pt;width:130.5pt;height:41.2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" fillcolor="white [3201]" stroked="f" strokeweight=".5pt">
            <v:path arrowok="t"/>
            <v:textbox>
              <w:txbxContent>
                <w:p w:rsidR="003A58B2" w:rsidRDefault="003A58B2">
                  <w:r w:rsidRPr="00C32065">
                    <w:rPr>
                      <w:noProof/>
                    </w:rPr>
                    <w:drawing>
                      <wp:inline distT="0" distB="0" distL="0" distR="0">
                        <wp:extent cx="1468120" cy="498271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68120" cy="4982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F69CB" w:rsidRDefault="006F69CB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178CC" w:rsidRPr="003F25D7" w:rsidRDefault="005178CC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ELECTRICAL</w:t>
      </w:r>
      <w:r w:rsidR="00654712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4"/>
        <w:tblpPr w:leftFromText="180" w:rightFromText="180" w:vertAnchor="text" w:horzAnchor="margin" w:tblpXSpec="center" w:tblpY="99"/>
        <w:tblW w:w="12403" w:type="dxa"/>
        <w:tblLook w:val="04A0" w:firstRow="1" w:lastRow="0" w:firstColumn="1" w:lastColumn="0" w:noHBand="0" w:noVBand="1"/>
      </w:tblPr>
      <w:tblGrid>
        <w:gridCol w:w="1648"/>
        <w:gridCol w:w="1397"/>
        <w:gridCol w:w="1183"/>
        <w:gridCol w:w="1443"/>
        <w:gridCol w:w="1406"/>
        <w:gridCol w:w="1306"/>
        <w:gridCol w:w="1510"/>
        <w:gridCol w:w="1256"/>
        <w:gridCol w:w="1254"/>
      </w:tblGrid>
      <w:tr w:rsidR="00EC6183" w:rsidRPr="00EC6183" w:rsidTr="00F960C2">
        <w:trPr>
          <w:trHeight w:val="397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19522E" w:rsidRPr="00EC6183" w:rsidTr="00F960C2">
        <w:trPr>
          <w:trHeight w:val="516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023" w:type="dxa"/>
            <w:gridSpan w:val="3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1</w:t>
            </w:r>
          </w:p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3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306" w:type="dxa"/>
            <w:vMerge w:val="restart"/>
            <w:shd w:val="clear" w:color="auto" w:fill="FFC000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510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256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254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</w:tr>
      <w:tr w:rsidR="0019522E" w:rsidRPr="00EC6183" w:rsidTr="00F960C2">
        <w:trPr>
          <w:trHeight w:val="516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97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18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4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2</w:t>
            </w:r>
          </w:p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AEC LAB B3</w:t>
            </w:r>
          </w:p>
        </w:tc>
      </w:tr>
      <w:tr w:rsidR="0019522E" w:rsidRPr="00EC6183" w:rsidTr="00F960C2">
        <w:trPr>
          <w:trHeight w:val="397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97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18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4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 (A1- 502)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10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   AEC</w:t>
            </w:r>
          </w:p>
        </w:tc>
        <w:tc>
          <w:tcPr>
            <w:tcW w:w="1256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54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19522E" w:rsidRPr="00EC6183" w:rsidTr="00F960C2">
        <w:trPr>
          <w:trHeight w:val="516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97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18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GoBack"/>
            <w:bookmarkEnd w:id="0"/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4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ECO 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-I B1</w:t>
            </w:r>
          </w:p>
        </w:tc>
      </w:tr>
      <w:tr w:rsidR="0019522E" w:rsidRPr="00EC6183" w:rsidTr="00F960C2">
        <w:trPr>
          <w:trHeight w:val="516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97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18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43" w:type="dxa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2 (BE LAB)</w:t>
            </w:r>
          </w:p>
        </w:tc>
      </w:tr>
      <w:tr w:rsidR="0019522E" w:rsidRPr="00EC6183" w:rsidTr="00F960C2">
        <w:trPr>
          <w:trHeight w:val="540"/>
        </w:trPr>
        <w:tc>
          <w:tcPr>
            <w:tcW w:w="1648" w:type="dxa"/>
            <w:vAlign w:val="center"/>
          </w:tcPr>
          <w:p w:rsidR="0019522E" w:rsidRPr="00EC6183" w:rsidRDefault="0019522E" w:rsidP="0019522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755" w:type="dxa"/>
            <w:gridSpan w:val="8"/>
            <w:shd w:val="clear" w:color="auto" w:fill="D6E3BC" w:themeFill="accent3" w:themeFillTint="66"/>
            <w:vAlign w:val="center"/>
          </w:tcPr>
          <w:p w:rsidR="0019522E" w:rsidRPr="00EC6183" w:rsidRDefault="0019522E" w:rsidP="0019522E">
            <w:pPr>
              <w:jc w:val="center"/>
              <w:rPr>
                <w:rFonts w:ascii="Times New Roman" w:hAnsi="Times New Roman" w:cs="Times New Roman"/>
              </w:rPr>
            </w:pPr>
            <w:r w:rsidRPr="00EC6183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MATHS III: Mathematics-III</w:t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</w:t>
      </w:r>
      <w:proofErr w:type="gramStart"/>
      <w:r w:rsidRPr="00EC6183">
        <w:rPr>
          <w:rFonts w:ascii="Times New Roman" w:hAnsi="Times New Roman" w:cs="Times New Roman"/>
          <w:sz w:val="18"/>
        </w:rPr>
        <w:t>: :</w:t>
      </w:r>
      <w:proofErr w:type="gramEnd"/>
      <w:r w:rsidRPr="00EC6183">
        <w:rPr>
          <w:rFonts w:ascii="Times New Roman" w:hAnsi="Times New Roman" w:cs="Times New Roman"/>
          <w:sz w:val="18"/>
        </w:rPr>
        <w:t xml:space="preserve"> Mr. D. R. Swain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Sa. </w:t>
      </w:r>
      <w:proofErr w:type="spellStart"/>
      <w:r>
        <w:rPr>
          <w:rFonts w:ascii="Times New Roman" w:hAnsi="Times New Roman" w:cs="Times New Roman"/>
          <w:sz w:val="18"/>
        </w:rPr>
        <w:t>Baireeshalya</w:t>
      </w:r>
      <w:proofErr w:type="spellEnd"/>
      <w:r>
        <w:rPr>
          <w:rFonts w:ascii="Times New Roman" w:hAnsi="Times New Roman" w:cs="Times New Roman"/>
          <w:sz w:val="18"/>
        </w:rPr>
        <w:t xml:space="preserve"> (E&amp;I)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265CFB" w:rsidRPr="00265CFB" w:rsidRDefault="00E5040A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F84001">
        <w:rPr>
          <w:rFonts w:ascii="Times New Roman" w:hAnsi="Times New Roman" w:cs="Times New Roman"/>
          <w:sz w:val="18"/>
        </w:rPr>
        <w:t>B1(</w:t>
      </w:r>
      <w:proofErr w:type="spellStart"/>
      <w:r w:rsidR="00F84001">
        <w:rPr>
          <w:rFonts w:ascii="Times New Roman" w:hAnsi="Times New Roman" w:cs="Times New Roman"/>
          <w:sz w:val="18"/>
        </w:rPr>
        <w:t>D.</w:t>
      </w:r>
      <w:proofErr w:type="gramStart"/>
      <w:r w:rsidR="00F84001">
        <w:rPr>
          <w:rFonts w:ascii="Times New Roman" w:hAnsi="Times New Roman" w:cs="Times New Roman"/>
          <w:sz w:val="18"/>
        </w:rPr>
        <w:t>B.Ap</w:t>
      </w:r>
      <w:r w:rsidR="00265CFB" w:rsidRPr="00265CFB">
        <w:rPr>
          <w:rFonts w:ascii="Times New Roman" w:hAnsi="Times New Roman" w:cs="Times New Roman"/>
          <w:sz w:val="18"/>
        </w:rPr>
        <w:t>ta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>,</w:t>
      </w:r>
      <w:r w:rsidR="00F84001">
        <w:rPr>
          <w:rFonts w:ascii="Times New Roman" w:hAnsi="Times New Roman" w:cs="Times New Roman"/>
          <w:sz w:val="18"/>
        </w:rPr>
        <w:t xml:space="preserve"> </w:t>
      </w:r>
      <w:proofErr w:type="spellStart"/>
      <w:r w:rsidR="00F84001">
        <w:rPr>
          <w:rFonts w:ascii="Times New Roman" w:hAnsi="Times New Roman" w:cs="Times New Roman"/>
          <w:sz w:val="18"/>
        </w:rPr>
        <w:t>S.K.Swain</w:t>
      </w:r>
      <w:proofErr w:type="spellEnd"/>
      <w:r w:rsidR="00F84001">
        <w:rPr>
          <w:rFonts w:ascii="Times New Roman" w:hAnsi="Times New Roman" w:cs="Times New Roman"/>
          <w:sz w:val="18"/>
        </w:rPr>
        <w:t>); B2 (</w:t>
      </w:r>
      <w:proofErr w:type="spellStart"/>
      <w:r w:rsidR="00F84001">
        <w:rPr>
          <w:rFonts w:ascii="Times New Roman" w:hAnsi="Times New Roman" w:cs="Times New Roman"/>
          <w:sz w:val="18"/>
        </w:rPr>
        <w:t>N.K.Sahu,D.B.Ap</w:t>
      </w:r>
      <w:r w:rsidR="00265CFB" w:rsidRPr="00265CFB">
        <w:rPr>
          <w:rFonts w:ascii="Times New Roman" w:hAnsi="Times New Roman" w:cs="Times New Roman"/>
          <w:sz w:val="18"/>
        </w:rPr>
        <w:t>t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B3 (</w:t>
      </w:r>
      <w:proofErr w:type="spellStart"/>
      <w:r w:rsidRPr="00265CFB">
        <w:rPr>
          <w:rFonts w:ascii="Times New Roman" w:hAnsi="Times New Roman" w:cs="Times New Roman"/>
          <w:sz w:val="18"/>
        </w:rPr>
        <w:t>Devika</w:t>
      </w:r>
      <w:proofErr w:type="spell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S.</w:t>
      </w:r>
      <w:proofErr w:type="gramStart"/>
      <w:r w:rsidRPr="00265CFB">
        <w:rPr>
          <w:rFonts w:ascii="Times New Roman" w:hAnsi="Times New Roman" w:cs="Times New Roman"/>
          <w:sz w:val="18"/>
        </w:rPr>
        <w:t>K.Swain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EM: Electrical Machine-I Lab:</w:t>
      </w:r>
      <w:r w:rsidRPr="00EC6183">
        <w:rPr>
          <w:rFonts w:ascii="Times New Roman" w:hAnsi="Times New Roman" w:cs="Times New Roman"/>
          <w:sz w:val="18"/>
        </w:rPr>
        <w:tab/>
        <w:t xml:space="preserve">B1- </w:t>
      </w:r>
      <w:proofErr w:type="spellStart"/>
      <w:proofErr w:type="gramStart"/>
      <w:r w:rsidRPr="00EC6183">
        <w:rPr>
          <w:rFonts w:ascii="Times New Roman" w:hAnsi="Times New Roman" w:cs="Times New Roman"/>
          <w:sz w:val="18"/>
        </w:rPr>
        <w:t>Dr.</w:t>
      </w:r>
      <w:r w:rsidR="00D91BD5">
        <w:rPr>
          <w:rFonts w:ascii="Times New Roman" w:hAnsi="Times New Roman" w:cs="Times New Roman"/>
          <w:sz w:val="18"/>
        </w:rPr>
        <w:t>Prachitara</w:t>
      </w:r>
      <w:proofErr w:type="spellEnd"/>
      <w:proofErr w:type="gramEnd"/>
      <w:r w:rsidR="00D91BD5">
        <w:rPr>
          <w:rFonts w:ascii="Times New Roman" w:hAnsi="Times New Roman" w:cs="Times New Roman"/>
          <w:sz w:val="18"/>
        </w:rPr>
        <w:t xml:space="preserve"> </w:t>
      </w:r>
      <w:proofErr w:type="spellStart"/>
      <w:r w:rsidR="00D91BD5">
        <w:rPr>
          <w:rFonts w:ascii="Times New Roman" w:hAnsi="Times New Roman" w:cs="Times New Roman"/>
          <w:sz w:val="18"/>
        </w:rPr>
        <w:t>Satpathy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2- Mr. </w:t>
      </w:r>
      <w:proofErr w:type="spellStart"/>
      <w:r w:rsidRPr="00EC6183">
        <w:rPr>
          <w:rFonts w:ascii="Times New Roman" w:hAnsi="Times New Roman" w:cs="Times New Roman"/>
          <w:sz w:val="18"/>
        </w:rPr>
        <w:t>K.</w:t>
      </w:r>
      <w:proofErr w:type="gramStart"/>
      <w:r w:rsidRPr="00EC6183">
        <w:rPr>
          <w:rFonts w:ascii="Times New Roman" w:hAnsi="Times New Roman" w:cs="Times New Roman"/>
          <w:sz w:val="18"/>
        </w:rPr>
        <w:t>C.Rout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Sabita</w:t>
      </w:r>
      <w:proofErr w:type="spellEnd"/>
      <w:r>
        <w:rPr>
          <w:rFonts w:ascii="Times New Roman" w:hAnsi="Times New Roman" w:cs="Times New Roman"/>
          <w:sz w:val="18"/>
        </w:rPr>
        <w:t xml:space="preserve"> </w:t>
      </w:r>
      <w:proofErr w:type="spellStart"/>
      <w:r w:rsidRPr="00EC6183">
        <w:rPr>
          <w:rFonts w:ascii="Times New Roman" w:hAnsi="Times New Roman" w:cs="Times New Roman"/>
          <w:sz w:val="18"/>
        </w:rPr>
        <w:t>Chaine</w:t>
      </w:r>
      <w:proofErr w:type="spellEnd"/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P. K.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3C0EEC" w:rsidRDefault="003C0EE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5</w:t>
      </w:r>
    </w:p>
    <w:p w:rsidR="0059253B" w:rsidRPr="0059253B" w:rsidRDefault="0059253B" w:rsidP="004C5BD9">
      <w:pPr>
        <w:spacing w:after="0" w:line="240" w:lineRule="auto"/>
        <w:ind w:left="1014"/>
        <w:jc w:val="both"/>
        <w:rPr>
          <w:rFonts w:ascii="Times New Roman" w:hAnsi="Times New Roman" w:cs="Times New Roman"/>
          <w:b/>
          <w:color w:val="FF0000"/>
        </w:rPr>
      </w:pPr>
    </w:p>
    <w:p w:rsidR="006F69CB" w:rsidRDefault="00F348B4" w:rsidP="006F69C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F69CB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8B4" w:rsidRPr="003F25D7" w:rsidRDefault="00F348B4" w:rsidP="006F69CB">
      <w:pPr>
        <w:ind w:left="10080"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3177A9" w:rsidRPr="00BC36F4" w:rsidRDefault="003177A9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5"/>
        <w:tblW w:w="1467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847"/>
        <w:gridCol w:w="1602"/>
        <w:gridCol w:w="1985"/>
        <w:gridCol w:w="1489"/>
        <w:gridCol w:w="1700"/>
        <w:gridCol w:w="1700"/>
        <w:gridCol w:w="1277"/>
        <w:gridCol w:w="1487"/>
        <w:gridCol w:w="1558"/>
        <w:gridCol w:w="33"/>
      </w:tblGrid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02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1985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1489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127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148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1591" w:type="dxa"/>
            <w:gridSpan w:val="2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3177A9" w:rsidRPr="003177A9" w:rsidTr="00E05C3B">
        <w:trPr>
          <w:trHeight w:val="458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7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1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2</w:t>
            </w:r>
          </w:p>
        </w:tc>
        <w:tc>
          <w:tcPr>
            <w:tcW w:w="1700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8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591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EM 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5C3B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1</w:t>
            </w:r>
          </w:p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AD Lab –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ATH-III 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2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 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T&amp;E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gridAfter w:val="1"/>
          <w:wAfter w:w="33" w:type="dxa"/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798" w:type="dxa"/>
            <w:gridSpan w:val="8"/>
            <w:tcBorders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5"/>
        <w:tblpPr w:leftFromText="180" w:rightFromText="180" w:vertAnchor="text" w:horzAnchor="margin" w:tblpXSpec="right" w:tblpY="196"/>
        <w:tblW w:w="143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8"/>
        <w:gridCol w:w="8080"/>
      </w:tblGrid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R Dalai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  <w:lang w:eastAsia="zh-TW"/>
              </w:rPr>
            </w:pPr>
            <w:r w:rsidRPr="004A4C2A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4A4C2A">
              <w:rPr>
                <w:rFonts w:ascii="Times New Roman" w:hAnsi="Times New Roman" w:cs="Times New Roman"/>
                <w:bCs/>
                <w:lang w:eastAsia="zh-TW"/>
              </w:rPr>
              <w:t xml:space="preserve"> M&amp;H DEPT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bCs/>
              </w:rPr>
              <w:t>Bikash</w:t>
            </w:r>
            <w:proofErr w:type="spellEnd"/>
            <w:r w:rsidR="00E05C3B">
              <w:rPr>
                <w:bCs/>
              </w:rPr>
              <w:t xml:space="preserve"> </w:t>
            </w:r>
            <w:proofErr w:type="spellStart"/>
            <w:r w:rsidRPr="00BC36F4">
              <w:rPr>
                <w:bCs/>
              </w:rPr>
              <w:t>Patanaik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CAD Lab: Computer-aided Civil Engineering Drawing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  <w:r w:rsidRPr="004A4C2A">
              <w:rPr>
                <w:rFonts w:ascii="Times New Roman" w:hAnsi="Times New Roman" w:cs="Times New Roman"/>
              </w:rPr>
              <w:t>, CF-2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S&amp;G: Surveying and Geomatics-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2: Mr. B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Majhi</w:t>
            </w:r>
            <w:proofErr w:type="spellEnd"/>
            <w:r w:rsidRPr="004A4C2A">
              <w:rPr>
                <w:rFonts w:ascii="Times New Roman" w:hAnsi="Times New Roman" w:cs="Times New Roman"/>
              </w:rPr>
              <w:t>,  Debi</w:t>
            </w:r>
            <w:proofErr w:type="gramEnd"/>
            <w:r w:rsidRPr="004A4C2A">
              <w:rPr>
                <w:rFonts w:ascii="Times New Roman" w:hAnsi="Times New Roman" w:cs="Times New Roman"/>
              </w:rPr>
              <w:t xml:space="preserve"> Prasad Panda, 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 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 Debi Prasad Panda, CF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Mrs. P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u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A4C2A">
              <w:rPr>
                <w:rFonts w:ascii="Times New Roman" w:hAnsi="Times New Roman" w:cs="Times New Roman"/>
              </w:rPr>
              <w:t>Env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4A4C2A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-Mrs. R Dalai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-1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 xml:space="preserve"> M&amp;H DEPT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Calibri" w:eastAsia="Times New Roman" w:hAnsi="Calibri" w:cs="Times New Roman"/>
                <w:color w:val="000000"/>
                <w:lang w:eastAsia="en-US"/>
              </w:rPr>
            </w:pPr>
            <w:r w:rsidRPr="004A4C2A">
              <w:rPr>
                <w:rFonts w:ascii="Times New Roman" w:hAnsi="Times New Roman" w:cs="Times New Roman"/>
              </w:rPr>
              <w:t xml:space="preserve">A2:  Mrs. R Dalai,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</w:t>
            </w:r>
            <w:proofErr w:type="gramStart"/>
            <w:r w:rsidRPr="004A4C2A">
              <w:rPr>
                <w:rFonts w:ascii="Times New Roman" w:hAnsi="Times New Roman" w:cs="Times New Roman"/>
              </w:rPr>
              <w:t xml:space="preserve">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</w:t>
            </w:r>
            <w:proofErr w:type="gram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-1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: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Dr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Abinash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ahoo</w:t>
            </w:r>
            <w:proofErr w:type="spell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, 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</w:p>
        </w:tc>
      </w:tr>
    </w:tbl>
    <w:p w:rsidR="00187607" w:rsidRDefault="00187607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187607" w:rsidRDefault="00187607" w:rsidP="001876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>
        <w:rPr>
          <w:rFonts w:ascii="Times New Roman" w:hAnsi="Times New Roman" w:cs="Times New Roman"/>
          <w:b/>
          <w:color w:val="FF0000"/>
        </w:rPr>
        <w:t>No  D</w:t>
      </w:r>
      <w:proofErr w:type="gramEnd"/>
      <w:r>
        <w:rPr>
          <w:rFonts w:ascii="Times New Roman" w:hAnsi="Times New Roman" w:cs="Times New Roman"/>
          <w:b/>
          <w:color w:val="FF0000"/>
        </w:rPr>
        <w:t xml:space="preserve"> 306</w:t>
      </w:r>
    </w:p>
    <w:p w:rsidR="00412556" w:rsidRDefault="00EE2AF4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2AF4" w:rsidRPr="00E36A32" w:rsidRDefault="003177A9" w:rsidP="003177A9">
      <w:pPr>
        <w:ind w:left="1008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E2AF4" w:rsidRPr="00E36A32" w:rsidSect="007E66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</w:t>
      </w:r>
      <w:r w:rsidR="00EE2AF4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  <w:r w:rsidR="00EE2AF4">
        <w:rPr>
          <w:rFonts w:ascii="Times New Roman" w:hAnsi="Times New Roman" w:cs="Times New Roman"/>
          <w:sz w:val="20"/>
          <w:szCs w:val="20"/>
        </w:rPr>
        <w:tab/>
      </w:r>
    </w:p>
    <w:p w:rsidR="009D3212" w:rsidRDefault="006760BD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6"/>
        <w:tblW w:w="17240" w:type="dxa"/>
        <w:tblInd w:w="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"/>
        <w:gridCol w:w="1842"/>
        <w:gridCol w:w="1559"/>
        <w:gridCol w:w="1434"/>
        <w:gridCol w:w="834"/>
        <w:gridCol w:w="284"/>
        <w:gridCol w:w="283"/>
        <w:gridCol w:w="17"/>
        <w:gridCol w:w="1602"/>
        <w:gridCol w:w="17"/>
        <w:gridCol w:w="1619"/>
        <w:gridCol w:w="1276"/>
        <w:gridCol w:w="1439"/>
        <w:gridCol w:w="1404"/>
        <w:gridCol w:w="33"/>
        <w:gridCol w:w="3566"/>
      </w:tblGrid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5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4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gridSpan w:val="4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619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1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7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F3994" w:rsidRPr="00BC36F4" w:rsidTr="0081081D">
        <w:trPr>
          <w:gridAfter w:val="1"/>
          <w:wAfter w:w="3566" w:type="dxa"/>
          <w:trHeight w:val="704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MATH-II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EECO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9" w:type="dxa"/>
            <w:vMerge w:val="restart"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1</w:t>
            </w: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. Lab-B3</w:t>
            </w: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         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3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-B2</w:t>
            </w:r>
          </w:p>
        </w:tc>
      </w:tr>
      <w:tr w:rsidR="00CF3994" w:rsidRPr="00BC36F4" w:rsidTr="00CF3994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S&amp;G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MATH-III  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994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37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T&amp;E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7" w:type="dxa"/>
            <w:gridSpan w:val="2"/>
            <w:shd w:val="clear" w:color="auto" w:fill="FFFFFF" w:themeFill="background1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shd w:val="clear" w:color="auto" w:fill="auto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  MT&amp;E    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gg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.- B1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-B2</w:t>
            </w:r>
          </w:p>
        </w:tc>
      </w:tr>
      <w:tr w:rsidR="00CF3994" w:rsidRPr="00BC36F4" w:rsidTr="0081081D">
        <w:trPr>
          <w:gridAfter w:val="2"/>
          <w:wAfter w:w="3599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768" w:type="dxa"/>
            <w:gridSpan w:val="12"/>
            <w:shd w:val="clear" w:color="auto" w:fill="D6E3BC" w:themeFill="accent3" w:themeFillTint="66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66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M Mishra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  <w:r w:rsidRPr="00BC36F4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BC36F4">
              <w:rPr>
                <w:rFonts w:ascii="Times New Roman" w:hAnsi="Times New Roman" w:cs="Times New Roman"/>
                <w:bCs/>
                <w:lang w:eastAsia="zh-TW"/>
              </w:rPr>
              <w:t>M&amp;H DEPT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rFonts w:ascii="Times New Roman" w:hAnsi="Times New Roman" w:cs="Times New Roman"/>
              </w:rPr>
              <w:t>BikashPatanaik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CAD Lab: Computer-aided Civil Engineering Drawing –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1:Dr. </w:t>
            </w:r>
            <w:proofErr w:type="spellStart"/>
            <w:r w:rsidRPr="004A4C2A">
              <w:t>ChittaRanjan</w:t>
            </w:r>
            <w:proofErr w:type="spellEnd"/>
            <w:r w:rsidRPr="004A4C2A">
              <w:t xml:space="preserve"> Dalai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 xml:space="preserve"> , CF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S&amp;G: Surveying and Geomatics- Debi Prasad Pand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B</w:t>
            </w:r>
            <w:proofErr w:type="gramStart"/>
            <w:r w:rsidRPr="004A4C2A">
              <w:t>2:Debi</w:t>
            </w:r>
            <w:proofErr w:type="gramEnd"/>
            <w:r w:rsidRPr="004A4C2A">
              <w:t xml:space="preserve"> Prasad Panda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>, CF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3: Debi Prasad Panda, </w:t>
            </w:r>
            <w:proofErr w:type="spellStart"/>
            <w:r w:rsidRPr="004A4C2A">
              <w:t>Alok</w:t>
            </w:r>
            <w:proofErr w:type="spellEnd"/>
            <w:r w:rsidRPr="004A4C2A">
              <w:t xml:space="preserve"> Ku. </w:t>
            </w:r>
            <w:proofErr w:type="spellStart"/>
            <w:r w:rsidRPr="004A4C2A">
              <w:t>Mohanty</w:t>
            </w:r>
            <w:proofErr w:type="spellEnd"/>
            <w:r w:rsidRPr="004A4C2A">
              <w:t xml:space="preserve">, Dr. </w:t>
            </w:r>
            <w:proofErr w:type="spellStart"/>
            <w:r w:rsidRPr="004A4C2A">
              <w:t>Simarn</w:t>
            </w:r>
            <w:proofErr w:type="spellEnd"/>
            <w:r w:rsidR="00E05C3B" w:rsidRPr="004A4C2A">
              <w:t xml:space="preserve"> </w:t>
            </w:r>
            <w:proofErr w:type="spellStart"/>
            <w:r w:rsidRPr="004A4C2A">
              <w:t>Senapati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 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Dala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BC36F4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BC36F4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1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>M&amp;H DEPT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2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B3:Mrs. M </w:t>
            </w:r>
            <w:proofErr w:type="spellStart"/>
            <w:r w:rsidRPr="00BC36F4">
              <w:rPr>
                <w:rFonts w:ascii="Times New Roman" w:hAnsi="Times New Roman" w:cs="Times New Roman"/>
              </w:rPr>
              <w:t>Mishra,Dr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</w:tbl>
    <w:p w:rsidR="00187607" w:rsidRDefault="00187607" w:rsidP="00CF3994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D 302</w:t>
      </w:r>
    </w:p>
    <w:p w:rsidR="00162537" w:rsidRDefault="006F69CB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</w:t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1096"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E4814" w:rsidRPr="00F46FA4" w:rsidRDefault="006E4814" w:rsidP="007E6606">
      <w:pPr>
        <w:ind w:left="10080"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6E4814" w:rsidRPr="00F46FA4" w:rsidSect="007E6606">
          <w:headerReference w:type="default" r:id="rId14"/>
          <w:pgSz w:w="16838" w:h="11906" w:orient="landscape" w:code="9"/>
          <w:pgMar w:top="1648" w:right="1440" w:bottom="1440" w:left="1440" w:header="720" w:footer="720" w:gutter="0"/>
          <w:cols w:space="720"/>
          <w:docGrid w:linePitch="360"/>
        </w:sect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6E1096" w:rsidP="009D321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2B9D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THIRD SEMESTER ELECTRONICS AND INSTRUMENTATION ENGINEERING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Pr="00406E3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W w:w="13022" w:type="dxa"/>
        <w:jc w:val="center"/>
        <w:tblLayout w:type="fixed"/>
        <w:tblLook w:val="04A0" w:firstRow="1" w:lastRow="0" w:firstColumn="1" w:lastColumn="0" w:noHBand="0" w:noVBand="1"/>
      </w:tblPr>
      <w:tblGrid>
        <w:gridCol w:w="1650"/>
        <w:gridCol w:w="1545"/>
        <w:gridCol w:w="1336"/>
        <w:gridCol w:w="1577"/>
        <w:gridCol w:w="1519"/>
        <w:gridCol w:w="1522"/>
        <w:gridCol w:w="1003"/>
        <w:gridCol w:w="1437"/>
        <w:gridCol w:w="1433"/>
      </w:tblGrid>
      <w:tr w:rsidR="00E5040A" w:rsidRPr="00E5040A" w:rsidTr="00E5040A">
        <w:trPr>
          <w:trHeight w:val="215"/>
          <w:jc w:val="center"/>
        </w:trPr>
        <w:tc>
          <w:tcPr>
            <w:tcW w:w="1650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545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7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1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00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E5040A">
        <w:trPr>
          <w:trHeight w:val="276"/>
          <w:jc w:val="center"/>
        </w:trPr>
        <w:tc>
          <w:tcPr>
            <w:tcW w:w="1650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5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6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7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9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2" w:type="dxa"/>
            <w:vMerge/>
            <w:tcBorders>
              <w:righ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03" w:type="dxa"/>
            <w:vMerge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3" w:type="dxa"/>
            <w:vMerge/>
          </w:tcPr>
          <w:p w:rsidR="00E5040A" w:rsidRPr="00E5040A" w:rsidRDefault="00E5040A" w:rsidP="00E5040A"/>
        </w:tc>
      </w:tr>
      <w:tr w:rsidR="00265CFB" w:rsidRPr="00E5040A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65CFB" w:rsidRPr="00E5040A" w:rsidRDefault="00F84001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265CFB" w:rsidRPr="00E5040A" w:rsidRDefault="00F84001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0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462517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437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M</w:t>
            </w:r>
          </w:p>
        </w:tc>
      </w:tr>
      <w:tr w:rsidR="00265CFB" w:rsidRPr="00E5040A" w:rsidTr="003A58B2">
        <w:trPr>
          <w:trHeight w:val="57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1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2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65CFB" w:rsidRPr="00E5040A" w:rsidTr="003A58B2">
        <w:trPr>
          <w:trHeight w:val="651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MATH-III 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2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3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596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73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 LAB A1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 LAB A3</w:t>
            </w:r>
          </w:p>
        </w:tc>
      </w:tr>
      <w:tr w:rsidR="00E5040A" w:rsidRPr="00E5040A" w:rsidTr="00E5040A">
        <w:trPr>
          <w:trHeight w:val="57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040A" w:rsidRPr="00824A53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372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</w:p>
    <w:tbl>
      <w:tblPr>
        <w:tblStyle w:val="TableGrid"/>
        <w:tblW w:w="13921" w:type="dxa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0"/>
        <w:gridCol w:w="7411"/>
      </w:tblGrid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C.Naik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RPr="00551B57" w:rsidTr="00E5040A">
        <w:trPr>
          <w:trHeight w:val="286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A1,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K.Sor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</w:t>
            </w:r>
            <w:r w:rsidR="00AA2D8F">
              <w:rPr>
                <w:rFonts w:ascii="Times New Roman" w:hAnsi="Times New Roman" w:cs="Times New Roman"/>
                <w:sz w:val="20"/>
              </w:rPr>
              <w:t>arween</w:t>
            </w:r>
            <w:proofErr w:type="spellEnd"/>
            <w:r w:rsidR="00AA2D8F">
              <w:rPr>
                <w:rFonts w:ascii="Times New Roman" w:hAnsi="Times New Roman" w:cs="Times New Roman"/>
                <w:sz w:val="20"/>
              </w:rPr>
              <w:t>);  A3 (</w:t>
            </w:r>
            <w:proofErr w:type="spellStart"/>
            <w:r w:rsidR="00AA2D8F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="00AA2D8F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AA2D8F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RPr="00551B57" w:rsidTr="00E5040A">
        <w:trPr>
          <w:trHeight w:val="555"/>
        </w:trPr>
        <w:tc>
          <w:tcPr>
            <w:tcW w:w="6510" w:type="dxa"/>
          </w:tcPr>
          <w:p w:rsidR="00E5040A" w:rsidRPr="00551B57" w:rsidRDefault="00E5040A" w:rsidP="00E5040A">
            <w:pPr>
              <w:jc w:val="both"/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 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A1, A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C.Naik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</w:t>
            </w:r>
          </w:p>
        </w:tc>
      </w:tr>
    </w:tbl>
    <w:p w:rsidR="001B09FA" w:rsidRDefault="001B09FA" w:rsidP="00E5040A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6E1096" w:rsidRDefault="006E1096" w:rsidP="0026481C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7C65D7">
        <w:rPr>
          <w:rFonts w:ascii="Times New Roman" w:hAnsi="Times New Roman" w:cs="Times New Roman"/>
          <w:b/>
          <w:color w:val="FF0000"/>
        </w:rPr>
        <w:t>207</w:t>
      </w:r>
    </w:p>
    <w:p w:rsidR="00FB06DF" w:rsidRDefault="006E1096" w:rsidP="006E1096">
      <w:pPr>
        <w:rPr>
          <w:rFonts w:ascii="Times New Roman" w:hAnsi="Times New Roman" w:cs="Times New Roman"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096" w:rsidRPr="00E36A32" w:rsidRDefault="00FB06DF" w:rsidP="00FB06DF">
      <w:pPr>
        <w:ind w:left="93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E1096"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6E1096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4A53">
        <w:rPr>
          <w:rFonts w:ascii="Times New Roman" w:hAnsi="Times New Roman" w:cs="Times New Roman"/>
          <w:b/>
          <w:sz w:val="20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0"/>
          <w:u w:val="single"/>
          <w:lang w:eastAsia="zh-TW"/>
        </w:rPr>
        <w:t>THIRD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 SEMESTER </w:t>
      </w:r>
      <w:r w:rsidRPr="00824A53">
        <w:rPr>
          <w:rFonts w:ascii="Times New Roman" w:hAnsi="Times New Roman" w:cs="Times New Roman"/>
          <w:b/>
          <w:sz w:val="20"/>
          <w:u w:val="single"/>
        </w:rPr>
        <w:t>ELECTRONICS</w:t>
      </w:r>
      <w:r>
        <w:rPr>
          <w:rFonts w:ascii="Times New Roman" w:hAnsi="Times New Roman" w:cs="Times New Roman"/>
          <w:b/>
          <w:sz w:val="20"/>
          <w:u w:val="single"/>
        </w:rPr>
        <w:t xml:space="preserve"> AND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INSTRUMENTATION 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146"/>
        <w:tblW w:w="13008" w:type="dxa"/>
        <w:tblLook w:val="04A0" w:firstRow="1" w:lastRow="0" w:firstColumn="1" w:lastColumn="0" w:noHBand="0" w:noVBand="1"/>
      </w:tblPr>
      <w:tblGrid>
        <w:gridCol w:w="1648"/>
        <w:gridCol w:w="1269"/>
        <w:gridCol w:w="1272"/>
        <w:gridCol w:w="1310"/>
        <w:gridCol w:w="1284"/>
        <w:gridCol w:w="1693"/>
        <w:gridCol w:w="1693"/>
        <w:gridCol w:w="1402"/>
        <w:gridCol w:w="1437"/>
      </w:tblGrid>
      <w:tr w:rsidR="00E5040A" w:rsidRPr="00E5040A" w:rsidTr="00496975">
        <w:trPr>
          <w:trHeight w:val="200"/>
        </w:trPr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26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10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4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02" w:type="dxa"/>
            <w:vMerge w:val="restart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7" w:type="dxa"/>
            <w:vMerge w:val="restart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496975">
        <w:trPr>
          <w:trHeight w:val="291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69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0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4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310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vMerge w:val="restart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4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2" w:type="dxa"/>
            <w:gridSpan w:val="3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3 (BE LAB)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557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2" w:type="dxa"/>
            <w:gridSpan w:val="3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2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3</w:t>
            </w:r>
          </w:p>
        </w:tc>
      </w:tr>
      <w:tr w:rsidR="00E5040A" w:rsidRPr="00E5040A" w:rsidTr="00496975">
        <w:trPr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1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437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496975">
        <w:trPr>
          <w:trHeight w:val="499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LAB B1 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EEM LAB B2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</w:tr>
      <w:tr w:rsidR="00E5040A" w:rsidRPr="00824A53" w:rsidTr="00496975">
        <w:trPr>
          <w:trHeight w:val="473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360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tbl>
      <w:tblPr>
        <w:tblStyle w:val="TableGrid"/>
        <w:tblW w:w="13637" w:type="dxa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8687"/>
      </w:tblGrid>
      <w:tr w:rsidR="00E5040A" w:rsidTr="00E5040A">
        <w:trPr>
          <w:trHeight w:val="367"/>
        </w:trPr>
        <w:tc>
          <w:tcPr>
            <w:tcW w:w="4950" w:type="dxa"/>
            <w:vAlign w:val="center"/>
          </w:tcPr>
          <w:p w:rsidR="00E5040A" w:rsidRPr="00551B57" w:rsidRDefault="00462517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.B.Ap</w:t>
            </w:r>
            <w:r w:rsidR="00E5040A"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Tr="00E5040A">
        <w:trPr>
          <w:trHeight w:val="394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R.Routray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Tr="00E5040A">
        <w:trPr>
          <w:trHeight w:val="412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; B2 </w:t>
            </w:r>
            <w:r w:rsidR="00265CFB" w:rsidRPr="00265CFB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>);</w:t>
            </w:r>
            <w:r w:rsidR="00265CF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5CFB" w:rsidRPr="00551B5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62517">
              <w:rPr>
                <w:rFonts w:ascii="Times New Roman" w:hAnsi="Times New Roman" w:cs="Times New Roman"/>
                <w:sz w:val="20"/>
              </w:rPr>
              <w:t>B3 (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Tr="00E5040A">
        <w:trPr>
          <w:trHeight w:val="331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B.Behera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B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</w:t>
            </w:r>
            <w:r w:rsidR="00462517">
              <w:rPr>
                <w:rFonts w:ascii="Times New Roman" w:hAnsi="Times New Roman" w:cs="Times New Roman"/>
                <w:sz w:val="20"/>
              </w:rPr>
              <w:t>K.Swain</w:t>
            </w:r>
            <w:proofErr w:type="spellEnd"/>
            <w:r w:rsidR="00462517">
              <w:rPr>
                <w:rFonts w:ascii="Times New Roman" w:hAnsi="Times New Roman" w:cs="Times New Roman"/>
                <w:sz w:val="20"/>
              </w:rPr>
              <w:t>);  B3 (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="0046251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462517">
              <w:rPr>
                <w:rFonts w:ascii="Times New Roman" w:hAnsi="Times New Roman" w:cs="Times New Roman"/>
                <w:sz w:val="20"/>
              </w:rPr>
              <w:t>D.B.Ap</w:t>
            </w:r>
            <w:r w:rsidRPr="00551B57">
              <w:rPr>
                <w:rFonts w:ascii="Times New Roman" w:hAnsi="Times New Roman" w:cs="Times New Roman"/>
                <w:sz w:val="20"/>
              </w:rPr>
              <w:t>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 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6E1096" w:rsidRPr="00684ADE" w:rsidRDefault="006E1096" w:rsidP="006C7ACB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D01A5C">
        <w:rPr>
          <w:rFonts w:ascii="Times New Roman" w:hAnsi="Times New Roman" w:cs="Times New Roman"/>
          <w:b/>
          <w:color w:val="FF0000"/>
        </w:rPr>
        <w:t>210</w:t>
      </w:r>
    </w:p>
    <w:p w:rsidR="006E1096" w:rsidRDefault="006E1096" w:rsidP="00A67525">
      <w:pPr>
        <w:rPr>
          <w:rFonts w:ascii="Times New Roman" w:hAnsi="Times New Roman" w:cs="Times New Roman"/>
          <w:b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466AA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1"/>
        <w:tblpPr w:leftFromText="180" w:rightFromText="180" w:vertAnchor="text" w:horzAnchor="margin" w:tblpXSpec="center" w:tblpY="157"/>
        <w:tblW w:w="12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73"/>
        <w:gridCol w:w="1451"/>
        <w:gridCol w:w="1729"/>
        <w:gridCol w:w="1530"/>
        <w:gridCol w:w="1276"/>
        <w:gridCol w:w="1276"/>
        <w:gridCol w:w="1226"/>
        <w:gridCol w:w="42"/>
        <w:gridCol w:w="1184"/>
        <w:gridCol w:w="1226"/>
      </w:tblGrid>
      <w:tr w:rsidR="00A33173" w:rsidTr="003A58B2">
        <w:tc>
          <w:tcPr>
            <w:tcW w:w="1773" w:type="dxa"/>
            <w:vAlign w:val="center"/>
          </w:tcPr>
          <w:p w:rsidR="00A33173" w:rsidRDefault="00A33173" w:rsidP="003A58B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3A58B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451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72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53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276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68" w:type="dxa"/>
            <w:gridSpan w:val="2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184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26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3A58B2">
        <w:trPr>
          <w:trHeight w:val="516"/>
        </w:trPr>
        <w:tc>
          <w:tcPr>
            <w:tcW w:w="1773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33173">
              <w:rPr>
                <w:rFonts w:ascii="Times New Roman" w:hAnsi="Times New Roman" w:cs="Times New Roman"/>
                <w:b/>
                <w:sz w:val="22"/>
              </w:rPr>
              <w:t>BREAK</w:t>
            </w:r>
          </w:p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A33173" w:rsidRPr="00A33173" w:rsidRDefault="00A33173" w:rsidP="003A58B2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D4C0F" w:rsidTr="003A58B2">
        <w:trPr>
          <w:trHeight w:val="546"/>
        </w:trPr>
        <w:tc>
          <w:tcPr>
            <w:tcW w:w="1773" w:type="dxa"/>
            <w:vAlign w:val="center"/>
          </w:tcPr>
          <w:p w:rsidR="008D4C0F" w:rsidRDefault="008D4C0F" w:rsidP="008D4C0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451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29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530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276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76" w:type="dxa"/>
            <w:vMerge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 </w:t>
            </w:r>
          </w:p>
        </w:tc>
        <w:tc>
          <w:tcPr>
            <w:tcW w:w="1184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26" w:type="dxa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D4C0F" w:rsidTr="003A58B2">
        <w:tc>
          <w:tcPr>
            <w:tcW w:w="1773" w:type="dxa"/>
            <w:vAlign w:val="center"/>
          </w:tcPr>
          <w:p w:rsidR="008D4C0F" w:rsidRDefault="008D4C0F" w:rsidP="008D4C0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451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729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530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76" w:type="dxa"/>
            <w:vMerge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678" w:type="dxa"/>
            <w:gridSpan w:val="4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 A1-310</w:t>
            </w:r>
          </w:p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A2)</w:t>
            </w:r>
          </w:p>
        </w:tc>
      </w:tr>
      <w:tr w:rsidR="008D4C0F" w:rsidTr="003A58B2">
        <w:tc>
          <w:tcPr>
            <w:tcW w:w="1773" w:type="dxa"/>
            <w:vAlign w:val="center"/>
          </w:tcPr>
          <w:p w:rsidR="008D4C0F" w:rsidRDefault="008D4C0F" w:rsidP="008D4C0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451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4535" w:type="dxa"/>
            <w:gridSpan w:val="3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 A1-310</w:t>
            </w:r>
          </w:p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</w:t>
            </w:r>
          </w:p>
        </w:tc>
        <w:tc>
          <w:tcPr>
            <w:tcW w:w="1276" w:type="dxa"/>
            <w:vMerge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26" w:type="dxa"/>
            <w:gridSpan w:val="2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 T</w:t>
            </w:r>
          </w:p>
        </w:tc>
      </w:tr>
      <w:tr w:rsidR="008D4C0F" w:rsidTr="003A58B2">
        <w:tc>
          <w:tcPr>
            <w:tcW w:w="1773" w:type="dxa"/>
            <w:vAlign w:val="center"/>
          </w:tcPr>
          <w:p w:rsidR="008D4C0F" w:rsidRDefault="008D4C0F" w:rsidP="008D4C0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451" w:type="dxa"/>
            <w:shd w:val="clear" w:color="auto" w:fill="auto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4535" w:type="dxa"/>
            <w:gridSpan w:val="3"/>
            <w:shd w:val="clear" w:color="auto" w:fill="auto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2) A1-310</w:t>
            </w:r>
          </w:p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</w:t>
            </w:r>
          </w:p>
        </w:tc>
        <w:tc>
          <w:tcPr>
            <w:tcW w:w="1276" w:type="dxa"/>
            <w:vMerge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D4C0F" w:rsidTr="003A58B2">
        <w:trPr>
          <w:trHeight w:val="516"/>
        </w:trPr>
        <w:tc>
          <w:tcPr>
            <w:tcW w:w="1773" w:type="dxa"/>
            <w:vAlign w:val="center"/>
          </w:tcPr>
          <w:p w:rsidR="008D4C0F" w:rsidRDefault="008D4C0F" w:rsidP="008D4C0F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0940" w:type="dxa"/>
            <w:gridSpan w:val="9"/>
            <w:shd w:val="clear" w:color="auto" w:fill="D6E3BC" w:themeFill="accent3" w:themeFillTint="66"/>
            <w:vAlign w:val="center"/>
          </w:tcPr>
          <w:p w:rsidR="008D4C0F" w:rsidRPr="00A33173" w:rsidRDefault="008D4C0F" w:rsidP="008D4C0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MATH-III: </w:t>
      </w:r>
      <w:r>
        <w:rPr>
          <w:rFonts w:ascii="Times New Roman" w:hAnsi="Times New Roman" w:cs="Times New Roman"/>
          <w:color w:val="000000" w:themeColor="text1"/>
          <w:szCs w:val="20"/>
        </w:rPr>
        <w:t>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 xml:space="preserve">ETD: Engineering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</w:rPr>
        <w:t>ynamics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 (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Dr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 w:rsidR="00B64934">
        <w:rPr>
          <w:rFonts w:ascii="Times New Roman" w:hAnsi="Times New Roman" w:cs="Times New Roman"/>
          <w:color w:val="000000" w:themeColor="text1"/>
          <w:szCs w:val="20"/>
          <w:lang w:val="en-US"/>
        </w:rPr>
        <w:t>Sudhanshu</w:t>
      </w:r>
      <w:proofErr w:type="spellEnd"/>
      <w:r w:rsidR="00B64934"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 w:rsidR="00B64934">
        <w:rPr>
          <w:rFonts w:ascii="Times New Roman" w:hAnsi="Times New Roman" w:cs="Times New Roman"/>
          <w:color w:val="000000" w:themeColor="text1"/>
          <w:szCs w:val="20"/>
          <w:lang w:val="en-US"/>
        </w:rPr>
        <w:t>Shekhar</w:t>
      </w:r>
      <w:proofErr w:type="spellEnd"/>
      <w:r w:rsidR="00B64934"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 w:rsidR="00B64934">
        <w:rPr>
          <w:rFonts w:ascii="Times New Roman" w:hAnsi="Times New Roman" w:cs="Times New Roman"/>
          <w:color w:val="000000" w:themeColor="text1"/>
          <w:szCs w:val="20"/>
          <w:lang w:val="en-US"/>
        </w:rPr>
        <w:t>Sahoo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r.Biswajit</w:t>
      </w:r>
      <w:proofErr w:type="spellEnd"/>
      <w:r>
        <w:rPr>
          <w:rFonts w:ascii="Times New Roman" w:hAnsi="Times New Roman"/>
          <w:color w:val="000000" w:themeColor="text1"/>
          <w:szCs w:val="20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8F5EB0" w:rsidRDefault="00A33173" w:rsidP="008F5EB0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 w:rsidR="008F5EB0"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 w:rsidR="008F5EB0"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 w:rsidR="008F5EB0">
        <w:rPr>
          <w:rFonts w:ascii="Times New Roman" w:hAnsi="Times New Roman"/>
          <w:color w:val="000000" w:themeColor="text1"/>
          <w:szCs w:val="20"/>
          <w:lang w:val="en-US"/>
        </w:rPr>
        <w:t>Mr.Santosh</w:t>
      </w:r>
      <w:proofErr w:type="spellEnd"/>
      <w:r w:rsidR="008F5EB0"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 w:rsidR="008F5EB0">
        <w:rPr>
          <w:rFonts w:ascii="Times New Roman" w:hAnsi="Times New Roman"/>
          <w:color w:val="000000" w:themeColor="text1"/>
          <w:szCs w:val="20"/>
          <w:lang w:val="en-US"/>
        </w:rPr>
        <w:t>Maharana</w:t>
      </w:r>
      <w:proofErr w:type="spellEnd"/>
      <w:r w:rsidR="008F5EB0"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,Mrs.Run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r>
        <w:rPr>
          <w:rFonts w:ascii="Times New Roman" w:hAnsi="Times New Roman"/>
          <w:color w:val="000000" w:themeColor="text1"/>
          <w:szCs w:val="20"/>
        </w:rPr>
        <w:t xml:space="preserve">Mr. J 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</w:rPr>
        <w:t>Naik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</w:t>
      </w:r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Biswajit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Pr="0059253B">
        <w:rPr>
          <w:rFonts w:ascii="Times New Roman" w:hAnsi="Times New Roman" w:cs="Times New Roman"/>
          <w:b/>
          <w:color w:val="FF0000"/>
          <w:lang w:val="en-US"/>
        </w:rPr>
        <w:t xml:space="preserve"> 503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6AA3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466AA3" w:rsidSect="007E6606">
          <w:headerReference w:type="default" r:id="rId15"/>
          <w:pgSz w:w="16838" w:h="11906" w:orient="landscape" w:code="9"/>
          <w:pgMar w:top="1738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2"/>
        <w:tblpPr w:leftFromText="180" w:rightFromText="180" w:vertAnchor="text" w:horzAnchor="margin" w:tblpXSpec="center" w:tblpY="-32"/>
        <w:tblW w:w="12822" w:type="dxa"/>
        <w:tblLayout w:type="fixed"/>
        <w:tblLook w:val="04A0" w:firstRow="1" w:lastRow="0" w:firstColumn="1" w:lastColumn="0" w:noHBand="0" w:noVBand="1"/>
      </w:tblPr>
      <w:tblGrid>
        <w:gridCol w:w="1647"/>
        <w:gridCol w:w="1580"/>
        <w:gridCol w:w="1559"/>
        <w:gridCol w:w="1418"/>
        <w:gridCol w:w="1417"/>
        <w:gridCol w:w="1418"/>
        <w:gridCol w:w="1261"/>
        <w:gridCol w:w="27"/>
        <w:gridCol w:w="1209"/>
        <w:gridCol w:w="25"/>
        <w:gridCol w:w="1261"/>
      </w:tblGrid>
      <w:tr w:rsidR="00A33173" w:rsidTr="003A58B2">
        <w:trPr>
          <w:trHeight w:val="892"/>
        </w:trPr>
        <w:tc>
          <w:tcPr>
            <w:tcW w:w="1647" w:type="dxa"/>
            <w:vAlign w:val="center"/>
          </w:tcPr>
          <w:p w:rsidR="00A33173" w:rsidRDefault="00A33173" w:rsidP="003A58B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3A58B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20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86" w:type="dxa"/>
            <w:gridSpan w:val="2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8F5EB0"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394" w:type="dxa"/>
            <w:gridSpan w:val="3"/>
            <w:vAlign w:val="center"/>
          </w:tcPr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 xml:space="preserve"> (ME -B</w:t>
            </w:r>
            <w:proofErr w:type="gramStart"/>
            <w:r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(ME-B2)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BREAK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0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86" w:type="dxa"/>
            <w:gridSpan w:val="2"/>
            <w:vAlign w:val="center"/>
          </w:tcPr>
          <w:p w:rsidR="00A33173" w:rsidRPr="008F5EB0" w:rsidRDefault="008F5EB0" w:rsidP="003A58B2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8F5EB0">
              <w:rPr>
                <w:rFonts w:ascii="Times New Roman" w:hAnsi="Times New Roman" w:cs="Times New Roman"/>
                <w:color w:val="FF0000"/>
                <w:sz w:val="22"/>
                <w:lang w:val="en-US"/>
              </w:rPr>
              <w:t>IMS</w:t>
            </w:r>
          </w:p>
        </w:tc>
      </w:tr>
      <w:tr w:rsidR="00A33173" w:rsidTr="003A58B2"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55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 -B3) </w:t>
            </w:r>
            <w:r w:rsidRPr="004A4C2A">
              <w:rPr>
                <w:rFonts w:ascii="Times New Roman" w:hAnsi="Times New Roman" w:cs="Times New Roman"/>
                <w:sz w:val="22"/>
              </w:rPr>
              <w:t>A1-310</w:t>
            </w:r>
          </w:p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(ME-B1)</w:t>
            </w:r>
          </w:p>
        </w:tc>
      </w:tr>
      <w:tr w:rsidR="00A33173" w:rsidTr="003A58B2">
        <w:trPr>
          <w:trHeight w:val="539"/>
        </w:trPr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gridSpan w:val="3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3173" w:rsidTr="003A58B2"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55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FMHM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0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T</w:t>
            </w:r>
          </w:p>
        </w:tc>
        <w:tc>
          <w:tcPr>
            <w:tcW w:w="1286" w:type="dxa"/>
            <w:gridSpan w:val="2"/>
          </w:tcPr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33173" w:rsidTr="003A58B2">
        <w:trPr>
          <w:trHeight w:val="516"/>
        </w:trPr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580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59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</w:t>
            </w:r>
            <w:proofErr w:type="gramStart"/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2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Pr="004A4C2A" w:rsidRDefault="00A33173" w:rsidP="003A58B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3)</w:t>
            </w:r>
          </w:p>
        </w:tc>
      </w:tr>
      <w:tr w:rsidR="00A33173" w:rsidTr="003A58B2">
        <w:tc>
          <w:tcPr>
            <w:tcW w:w="1647" w:type="dxa"/>
            <w:vAlign w:val="center"/>
          </w:tcPr>
          <w:p w:rsidR="00A33173" w:rsidRDefault="00A3317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1175" w:type="dxa"/>
            <w:gridSpan w:val="10"/>
            <w:shd w:val="clear" w:color="auto" w:fill="D6E3BC" w:themeFill="accent3" w:themeFillTint="66"/>
            <w:vAlign w:val="center"/>
          </w:tcPr>
          <w:p w:rsidR="00A33173" w:rsidRDefault="00A33173" w:rsidP="003A58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ATH-III: 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TD: Engineering </w:t>
      </w:r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ynamics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Dr.</w:t>
      </w:r>
      <w:r w:rsidR="00B64934">
        <w:rPr>
          <w:rFonts w:ascii="Times New Roman" w:hAnsi="Times New Roman"/>
          <w:color w:val="000000" w:themeColor="text1"/>
          <w:szCs w:val="20"/>
          <w:lang w:val="en-US"/>
        </w:rPr>
        <w:t>Ramesh</w:t>
      </w:r>
      <w:proofErr w:type="spellEnd"/>
      <w:r w:rsidR="00B64934"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 w:rsidR="00B64934">
        <w:rPr>
          <w:rFonts w:ascii="Times New Roman" w:hAnsi="Times New Roman"/>
          <w:color w:val="000000" w:themeColor="text1"/>
          <w:szCs w:val="20"/>
          <w:lang w:val="en-US"/>
        </w:rPr>
        <w:t>Mallick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r.Visw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.Santosh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haran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s.Anit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Pusp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anjan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wain,Mr.Visw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Smrutirekh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n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0F5AAE" w:rsidRDefault="000F5AAE" w:rsidP="00E6077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0F5AAE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="00154990">
        <w:rPr>
          <w:rFonts w:ascii="Times New Roman" w:hAnsi="Times New Roman" w:cs="Times New Roman"/>
          <w:b/>
          <w:color w:val="FF0000"/>
          <w:lang w:val="en-US"/>
        </w:rPr>
        <w:t xml:space="preserve"> 507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950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221950" w:rsidSect="007E6606">
          <w:headerReference w:type="default" r:id="rId16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COMPUTER SCIENCE &amp;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515B3" w:rsidRDefault="008515B3" w:rsidP="008515B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2486" w:type="dxa"/>
        <w:jc w:val="center"/>
        <w:tblLook w:val="04A0" w:firstRow="1" w:lastRow="0" w:firstColumn="1" w:lastColumn="0" w:noHBand="0" w:noVBand="1"/>
      </w:tblPr>
      <w:tblGrid>
        <w:gridCol w:w="1647"/>
        <w:gridCol w:w="1303"/>
        <w:gridCol w:w="1381"/>
        <w:gridCol w:w="1380"/>
        <w:gridCol w:w="1355"/>
        <w:gridCol w:w="1355"/>
        <w:gridCol w:w="1355"/>
        <w:gridCol w:w="1355"/>
        <w:gridCol w:w="1355"/>
      </w:tblGrid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03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81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0" w:type="dxa"/>
          </w:tcPr>
          <w:p w:rsidR="008515B3" w:rsidRPr="004A4C2A" w:rsidRDefault="0059590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 III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 w:val="restart"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65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1, CL2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2, CL4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2, CL4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3, CL3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1, CL3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3, CL4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07F1C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3F25D7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839" w:type="dxa"/>
            <w:gridSpan w:val="8"/>
            <w:shd w:val="clear" w:color="auto" w:fill="D6E3BC" w:themeFill="accent3" w:themeFillTint="66"/>
            <w:vAlign w:val="center"/>
          </w:tcPr>
          <w:p w:rsidR="008515B3" w:rsidRDefault="008515B3" w:rsidP="0081081D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515B3" w:rsidRPr="00265CFB" w:rsidRDefault="00265CFB" w:rsidP="00265CFB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u w:val="single"/>
          <w:lang w:eastAsia="zh-TW"/>
        </w:rPr>
      </w:pPr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DSD: Digital System Design: </w:t>
      </w:r>
      <w:proofErr w:type="spell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Dr.</w:t>
      </w:r>
      <w:proofErr w:type="spell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  <w:proofErr w:type="spellStart"/>
      <w:proofErr w:type="gram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L.Das</w:t>
      </w:r>
      <w:proofErr w:type="spellEnd"/>
      <w:proofErr w:type="gram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(E&amp;I)</w:t>
      </w:r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: Data Structure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T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K.Choudhury</w:t>
      </w:r>
      <w:proofErr w:type="spellEnd"/>
      <w:proofErr w:type="gram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:T</w:t>
      </w:r>
      <w:proofErr w:type="gramEnd"/>
      <w:r w:rsidRPr="008527FE">
        <w:rPr>
          <w:rFonts w:ascii="Times New Roman" w:hAnsi="Times New Roman" w:cs="Times New Roman"/>
          <w:color w:val="000000" w:themeColor="text1"/>
        </w:rPr>
        <w:t>.K.Choudhury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Mishra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 OOP: Object Oriented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rogramming:S.Maharana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IS: Discrete Structures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OOP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</w:t>
      </w:r>
      <w:r w:rsidRPr="004A4C2A">
        <w:rPr>
          <w:rFonts w:ascii="Times New Roman" w:hAnsi="Times New Roman" w:cs="Times New Roman"/>
          <w:color w:val="000000" w:themeColor="text1"/>
        </w:rPr>
        <w:t>:S</w:t>
      </w:r>
      <w:proofErr w:type="gramEnd"/>
      <w:r w:rsidRPr="004A4C2A">
        <w:rPr>
          <w:rFonts w:ascii="Times New Roman" w:hAnsi="Times New Roman" w:cs="Times New Roman"/>
          <w:color w:val="000000" w:themeColor="text1"/>
        </w:rPr>
        <w:t>.Maharana</w:t>
      </w:r>
      <w:proofErr w:type="spellEnd"/>
      <w:r w:rsidRPr="004A4C2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A4C2A">
        <w:rPr>
          <w:rFonts w:ascii="Times New Roman" w:hAnsi="Times New Roman" w:cs="Times New Roman"/>
          <w:color w:val="000000" w:themeColor="text1"/>
        </w:rPr>
        <w:t>K.Das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MA</w:t>
      </w:r>
      <w:r>
        <w:rPr>
          <w:rFonts w:ascii="Times New Roman" w:hAnsi="Times New Roman" w:cs="Times New Roman"/>
          <w:color w:val="000000" w:themeColor="text1"/>
        </w:rPr>
        <w:t>THS III: Mathematics III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DSD: Digital System Design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P.Pradhan</w:t>
      </w:r>
      <w:proofErr w:type="spellEnd"/>
      <w:proofErr w:type="gramEnd"/>
    </w:p>
    <w:p w:rsidR="008515B3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EECO: Engineering Economics: M&amp;H Dept.</w:t>
      </w:r>
    </w:p>
    <w:p w:rsidR="00647B1C" w:rsidRPr="0059253B" w:rsidRDefault="00412902" w:rsidP="008515B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 402</w:t>
      </w:r>
    </w:p>
    <w:p w:rsidR="0093658F" w:rsidRPr="00081BA1" w:rsidRDefault="0093658F" w:rsidP="0093658F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47B1C" w:rsidRPr="003F25D7" w:rsidRDefault="00647B1C" w:rsidP="00647B1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B1C" w:rsidRPr="003F25D7" w:rsidRDefault="00647B1C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9D3212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962B9D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EA67DE" w:rsidRDefault="00EA67DE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D3212" w:rsidRDefault="0093658F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INFORMATION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-70"/>
        <w:tblW w:w="12865" w:type="dxa"/>
        <w:tblLook w:val="04A0" w:firstRow="1" w:lastRow="0" w:firstColumn="1" w:lastColumn="0" w:noHBand="0" w:noVBand="1"/>
      </w:tblPr>
      <w:tblGrid>
        <w:gridCol w:w="1816"/>
        <w:gridCol w:w="1542"/>
        <w:gridCol w:w="1283"/>
        <w:gridCol w:w="1415"/>
        <w:gridCol w:w="1276"/>
        <w:gridCol w:w="1420"/>
        <w:gridCol w:w="1277"/>
        <w:gridCol w:w="1418"/>
        <w:gridCol w:w="1418"/>
      </w:tblGrid>
      <w:tr w:rsidR="004A4C2A" w:rsidRPr="004A4C2A" w:rsidTr="003A58B2"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3A58B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IME</w:t>
            </w:r>
          </w:p>
          <w:p w:rsidR="006C26E3" w:rsidRPr="004A4C2A" w:rsidRDefault="006C26E3" w:rsidP="003A58B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2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83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5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0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7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A4C2A" w:rsidRPr="004A4C2A" w:rsidTr="003A58B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 w:val="restart"/>
            <w:shd w:val="clear" w:color="auto" w:fill="FFC000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1, CL5</w:t>
            </w:r>
          </w:p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2, CL6</w:t>
            </w:r>
          </w:p>
        </w:tc>
      </w:tr>
      <w:tr w:rsidR="004A4C2A" w:rsidRPr="004A4C2A" w:rsidTr="003A58B2">
        <w:trPr>
          <w:trHeight w:val="408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3A58B2">
        <w:trPr>
          <w:trHeight w:val="551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1, CL7</w:t>
            </w:r>
          </w:p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3, CL5</w:t>
            </w:r>
          </w:p>
        </w:tc>
      </w:tr>
      <w:tr w:rsidR="004A4C2A" w:rsidRPr="004A4C2A" w:rsidTr="003A58B2">
        <w:trPr>
          <w:trHeight w:val="608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4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DSC </w:t>
            </w:r>
          </w:p>
        </w:tc>
        <w:tc>
          <w:tcPr>
            <w:tcW w:w="127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2, CL7</w:t>
            </w:r>
          </w:p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3, CL6</w:t>
            </w:r>
          </w:p>
        </w:tc>
      </w:tr>
      <w:tr w:rsidR="004A4C2A" w:rsidRPr="004A4C2A" w:rsidTr="003A58B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3A58B2">
        <w:trPr>
          <w:trHeight w:val="520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3A58B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49" w:type="dxa"/>
            <w:gridSpan w:val="8"/>
            <w:shd w:val="clear" w:color="auto" w:fill="D6E3BC" w:themeFill="accent3" w:themeFillTint="66"/>
            <w:vAlign w:val="center"/>
          </w:tcPr>
          <w:p w:rsidR="006C26E3" w:rsidRPr="004A4C2A" w:rsidRDefault="006C26E3" w:rsidP="003A58B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E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Digital Electronics - R. R. Mishra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E&amp;I)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SC: Data Structure Using C –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r.S.K.Nayak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OOPUJ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Object Oriented Programming Using JAVA - J. Dev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1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FLAT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Formal Language and Automata theory – S. P.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2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,C.Pati</w:t>
      </w:r>
      <w:proofErr w:type="spellEnd"/>
    </w:p>
    <w:p w:rsidR="006C26E3" w:rsidRDefault="006C26E3" w:rsidP="006C26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                                                                                                                                                              Data Structure Lab, IT3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K.Nayak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,</w:t>
      </w:r>
      <w:r w:rsidRPr="004E6855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1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A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Pradhan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EECO : Engineering Economics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asmit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Mishra</w:t>
      </w: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2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J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C.Badajen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MATH-III : Mathematics-III -            </w:t>
      </w:r>
    </w:p>
    <w:p w:rsidR="006C26E3" w:rsidRPr="00265CFB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sz w:val="20"/>
          <w:szCs w:val="24"/>
        </w:rPr>
      </w:pPr>
      <w:r w:rsidRPr="00265CFB">
        <w:rPr>
          <w:rFonts w:ascii="Times New Roman" w:hAnsi="Times New Roman" w:cs="Times New Roman"/>
          <w:sz w:val="20"/>
          <w:szCs w:val="24"/>
        </w:rPr>
        <w:t xml:space="preserve">JAVA Lab: IT3- J. Dev, </w:t>
      </w:r>
      <w:proofErr w:type="spellStart"/>
      <w:proofErr w:type="gramStart"/>
      <w:r w:rsidRPr="00265CFB">
        <w:rPr>
          <w:rFonts w:ascii="Times New Roman" w:hAnsi="Times New Roman" w:cs="Times New Roman"/>
          <w:sz w:val="20"/>
          <w:szCs w:val="24"/>
        </w:rPr>
        <w:t>A.Pradhan</w:t>
      </w:r>
      <w:proofErr w:type="spellEnd"/>
      <w:proofErr w:type="gramEnd"/>
    </w:p>
    <w:p w:rsidR="006C26E3" w:rsidRDefault="006C26E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5D5B93" w:rsidRPr="0059253B" w:rsidRDefault="005D5B9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>Room No B 404</w:t>
      </w:r>
    </w:p>
    <w:p w:rsidR="005D5B93" w:rsidRPr="003F25D7" w:rsidRDefault="005D5B93" w:rsidP="003177A9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5D5B93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81081D" w:rsidRDefault="0081081D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</w:p>
    <w:p w:rsidR="003A58B2" w:rsidRDefault="003A58B2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</w:p>
    <w:p w:rsidR="009D3212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FASHION &amp; APPAREL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A58B2" w:rsidRPr="00EC6183" w:rsidRDefault="004A4C2A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3A58B2" w:rsidRPr="00406E3A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38"/>
        <w:tblW w:w="11875" w:type="dxa"/>
        <w:tblLayout w:type="fixed"/>
        <w:tblLook w:val="04A0" w:firstRow="1" w:lastRow="0" w:firstColumn="1" w:lastColumn="0" w:noHBand="0" w:noVBand="1"/>
      </w:tblPr>
      <w:tblGrid>
        <w:gridCol w:w="1757"/>
        <w:gridCol w:w="1328"/>
        <w:gridCol w:w="1276"/>
        <w:gridCol w:w="1276"/>
        <w:gridCol w:w="1275"/>
        <w:gridCol w:w="1276"/>
        <w:gridCol w:w="1276"/>
        <w:gridCol w:w="1033"/>
        <w:gridCol w:w="1378"/>
      </w:tblGrid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28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5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033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28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 (D-310)</w:t>
            </w:r>
          </w:p>
        </w:tc>
        <w:tc>
          <w:tcPr>
            <w:tcW w:w="1276" w:type="dxa"/>
            <w:shd w:val="clear" w:color="auto" w:fill="FFFF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(</w:t>
            </w: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</w:rPr>
              <w:t>404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FS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033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28" w:type="dxa"/>
            <w:shd w:val="clear" w:color="auto" w:fill="FFFFFF" w:themeFill="background1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(C-20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28" w:type="dxa"/>
            <w:shd w:val="clear" w:color="auto" w:fill="FFFF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MATH-III 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shd w:val="clear" w:color="auto" w:fill="FFFF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 LAB</w:t>
            </w:r>
            <w:r>
              <w:rPr>
                <w:rFonts w:ascii="Times New Roman" w:hAnsi="Times New Roman" w:cs="Times New Roman"/>
                <w:color w:val="000000" w:themeColor="text1"/>
              </w:rPr>
              <w:t>,CCL 5</w:t>
            </w:r>
          </w:p>
        </w:tc>
      </w:tr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28" w:type="dxa"/>
            <w:shd w:val="clear" w:color="auto" w:fill="FFFF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CF 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3A58B2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C-210)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(</w:t>
            </w: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</w:rPr>
              <w:t>404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 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C-207)</w:t>
            </w:r>
          </w:p>
        </w:tc>
        <w:tc>
          <w:tcPr>
            <w:tcW w:w="1033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A58B2" w:rsidRPr="007C65D7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28" w:type="dxa"/>
            <w:shd w:val="clear" w:color="000000" w:fill="FFFFFF"/>
            <w:vAlign w:val="center"/>
          </w:tcPr>
          <w:p w:rsidR="003A58B2" w:rsidRDefault="003A58B2" w:rsidP="003A58B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3A58B2" w:rsidRPr="00E45020" w:rsidRDefault="003A58B2" w:rsidP="003A58B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276" w:type="dxa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(</w:t>
            </w: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</w:rPr>
              <w:t>404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shd w:val="clear" w:color="auto" w:fill="FFFF00"/>
            <w:vAlign w:val="center"/>
          </w:tcPr>
          <w:p w:rsidR="003A58B2" w:rsidRPr="007C65D7" w:rsidRDefault="003A58B2" w:rsidP="003A58B2">
            <w:pPr>
              <w:ind w:left="-69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72D32">
              <w:rPr>
                <w:rFonts w:ascii="Times New Roman" w:hAnsi="Times New Roman" w:cs="Times New Roman"/>
                <w:color w:val="000000" w:themeColor="text1"/>
                <w:highlight w:val="yellow"/>
              </w:rPr>
              <w:t xml:space="preserve">CF 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A58B2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</w:p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3A58B2" w:rsidRPr="007C65D7" w:rsidRDefault="003A58B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 LAB.</w:t>
            </w:r>
          </w:p>
        </w:tc>
      </w:tr>
      <w:tr w:rsidR="003A58B2" w:rsidRPr="0028740A" w:rsidTr="003A58B2">
        <w:trPr>
          <w:trHeight w:val="567"/>
        </w:trPr>
        <w:tc>
          <w:tcPr>
            <w:tcW w:w="1757" w:type="dxa"/>
            <w:vAlign w:val="center"/>
          </w:tcPr>
          <w:p w:rsidR="003A58B2" w:rsidRPr="007C65D7" w:rsidRDefault="003A58B2" w:rsidP="003A58B2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118" w:type="dxa"/>
            <w:gridSpan w:val="8"/>
            <w:shd w:val="clear" w:color="auto" w:fill="D6E3BC" w:themeFill="accent3" w:themeFillTint="66"/>
            <w:vAlign w:val="center"/>
          </w:tcPr>
          <w:p w:rsidR="003A58B2" w:rsidRDefault="003A58B2" w:rsidP="003A58B2">
            <w:pPr>
              <w:jc w:val="center"/>
              <w:rPr>
                <w:rFonts w:ascii="Times New Roman" w:hAnsi="Times New Roman" w:cs="Times New Roman"/>
              </w:rPr>
            </w:pPr>
            <w:r w:rsidRPr="007C65D7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3A58B2" w:rsidRDefault="003A58B2" w:rsidP="003A58B2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CF1DC3">
        <w:rPr>
          <w:rFonts w:ascii="Times New Roman" w:hAnsi="Times New Roman" w:cs="Times New Roman"/>
          <w:sz w:val="20"/>
          <w:szCs w:val="20"/>
        </w:rPr>
        <w:t>MA</w:t>
      </w:r>
      <w:r>
        <w:rPr>
          <w:rFonts w:ascii="Times New Roman" w:hAnsi="Times New Roman" w:cs="Times New Roman"/>
          <w:sz w:val="20"/>
          <w:szCs w:val="20"/>
        </w:rPr>
        <w:t>TH-III: Mathematics –III (M&amp;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H)   </w:t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: Concepts of Fashion: Ms.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3A58B2" w:rsidRDefault="003A58B2" w:rsidP="003A58B2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: Data Structure and Algorithm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  <w:t xml:space="preserve">YM: Yarn  Manufacturing: </w:t>
      </w:r>
      <w:proofErr w:type="spellStart"/>
      <w:r>
        <w:rPr>
          <w:rFonts w:ascii="Times New Roman" w:hAnsi="Times New Roman" w:cs="Times New Roman"/>
          <w:sz w:val="20"/>
          <w:szCs w:val="20"/>
        </w:rPr>
        <w:t>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3A58B2" w:rsidRPr="00CF1DC3" w:rsidRDefault="003A58B2" w:rsidP="003A58B2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B: Organizational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Behavi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MB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(M&amp;H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FS: </w:t>
      </w:r>
      <w:proofErr w:type="spellStart"/>
      <w:r>
        <w:rPr>
          <w:rFonts w:ascii="Times New Roman" w:hAnsi="Times New Roman" w:cs="Times New Roman"/>
          <w:sz w:val="20"/>
          <w:szCs w:val="20"/>
        </w:rPr>
        <w:t>FiberScience: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3A58B2" w:rsidRDefault="003A58B2" w:rsidP="003A58B2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 Lab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 Lab: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3A58B2" w:rsidRDefault="003A58B2" w:rsidP="003A58B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5D5B93" w:rsidRPr="00AC4512" w:rsidRDefault="00935EB6" w:rsidP="003A58B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p w:rsidR="00962B9D" w:rsidRDefault="00962B9D" w:rsidP="00A67525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D5B93" w:rsidRPr="00081BA1" w:rsidRDefault="005D5B93" w:rsidP="00A67525">
      <w:pPr>
        <w:spacing w:after="0"/>
        <w:ind w:left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BIO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95917" w:rsidRDefault="00E95917" w:rsidP="00E95917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3592" w:type="dxa"/>
        <w:jc w:val="center"/>
        <w:tblLayout w:type="fixed"/>
        <w:tblLook w:val="04A0" w:firstRow="1" w:lastRow="0" w:firstColumn="1" w:lastColumn="0" w:noHBand="0" w:noVBand="1"/>
      </w:tblPr>
      <w:tblGrid>
        <w:gridCol w:w="1791"/>
        <w:gridCol w:w="1474"/>
        <w:gridCol w:w="1474"/>
        <w:gridCol w:w="1595"/>
        <w:gridCol w:w="1358"/>
        <w:gridCol w:w="1474"/>
        <w:gridCol w:w="1474"/>
        <w:gridCol w:w="1476"/>
        <w:gridCol w:w="1476"/>
      </w:tblGrid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2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8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545" w:type="dxa"/>
            <w:gridSpan w:val="3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SAFETY &amp; BIOETHICS LAB</w:t>
            </w:r>
          </w:p>
        </w:tc>
        <w:tc>
          <w:tcPr>
            <w:tcW w:w="1355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 w:val="restart"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3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475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C9238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C-408</w:t>
            </w:r>
            <w:r w:rsidRPr="00C9238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Pr="00A976FC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976FC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</w:rPr>
              <w:t>(C-408)</w:t>
            </w:r>
          </w:p>
        </w:tc>
        <w:tc>
          <w:tcPr>
            <w:tcW w:w="1476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</w:tr>
      <w:tr w:rsidR="00E95917" w:rsidRPr="003F25D7" w:rsidTr="0081081D">
        <w:trPr>
          <w:trHeight w:val="55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542" w:type="dxa"/>
            <w:gridSpan w:val="3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CHEMISTRY LAB</w:t>
            </w:r>
          </w:p>
        </w:tc>
        <w:tc>
          <w:tcPr>
            <w:tcW w:w="1358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tcBorders>
              <w:top w:val="single" w:sz="4" w:space="0" w:color="auto"/>
            </w:tcBorders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800" w:type="dxa"/>
            <w:gridSpan w:val="8"/>
            <w:shd w:val="clear" w:color="auto" w:fill="D6E3BC" w:themeFill="accent3" w:themeFillTint="66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95917" w:rsidRDefault="00E95917" w:rsidP="00E95917">
      <w:pPr>
        <w:pStyle w:val="Default"/>
        <w:ind w:firstLine="567"/>
        <w:rPr>
          <w:sz w:val="20"/>
          <w:szCs w:val="20"/>
        </w:rPr>
      </w:pPr>
    </w:p>
    <w:p w:rsidR="00E95917" w:rsidRPr="00283DDB" w:rsidRDefault="00E95917" w:rsidP="00E95917">
      <w:pPr>
        <w:pStyle w:val="Default"/>
        <w:ind w:left="567"/>
        <w:rPr>
          <w:sz w:val="22"/>
          <w:szCs w:val="22"/>
          <w:highlight w:val="yellow"/>
        </w:rPr>
      </w:pPr>
      <w:r w:rsidRPr="0096337C">
        <w:rPr>
          <w:sz w:val="22"/>
          <w:szCs w:val="22"/>
        </w:rPr>
        <w:t xml:space="preserve">CMB: Cell and </w:t>
      </w:r>
      <w:proofErr w:type="spellStart"/>
      <w:r w:rsidRPr="0096337C">
        <w:rPr>
          <w:sz w:val="22"/>
          <w:szCs w:val="22"/>
        </w:rPr>
        <w:t>Molcular</w:t>
      </w:r>
      <w:proofErr w:type="spellEnd"/>
      <w:r w:rsidRPr="0096337C">
        <w:rPr>
          <w:sz w:val="22"/>
          <w:szCs w:val="22"/>
        </w:rPr>
        <w:t xml:space="preserve"> Biology: Dr </w:t>
      </w:r>
      <w:proofErr w:type="spellStart"/>
      <w:proofErr w:type="gramStart"/>
      <w:r w:rsidRPr="0096337C">
        <w:rPr>
          <w:sz w:val="22"/>
          <w:szCs w:val="22"/>
        </w:rPr>
        <w:t>B.Baliyarsingh</w:t>
      </w:r>
      <w:proofErr w:type="spellEnd"/>
      <w:proofErr w:type="gramEnd"/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proofErr w:type="spellStart"/>
      <w:r w:rsidRPr="0096337C">
        <w:rPr>
          <w:sz w:val="22"/>
          <w:szCs w:val="22"/>
        </w:rPr>
        <w:t>Biostat</w:t>
      </w:r>
      <w:proofErr w:type="spellEnd"/>
      <w:r w:rsidRPr="0096337C">
        <w:rPr>
          <w:sz w:val="22"/>
          <w:szCs w:val="22"/>
        </w:rPr>
        <w:t xml:space="preserve"> : Biostatistics: </w:t>
      </w:r>
      <w:proofErr w:type="spellStart"/>
      <w:r w:rsidRPr="00AF3138">
        <w:rPr>
          <w:sz w:val="22"/>
          <w:szCs w:val="22"/>
        </w:rPr>
        <w:t>Dr.</w:t>
      </w:r>
      <w:proofErr w:type="spellEnd"/>
      <w:r w:rsidRPr="00AF3138">
        <w:rPr>
          <w:sz w:val="22"/>
          <w:szCs w:val="22"/>
        </w:rPr>
        <w:t xml:space="preserve"> Abdul Akbar</w:t>
      </w:r>
    </w:p>
    <w:p w:rsidR="00E95917" w:rsidRPr="0096337C" w:rsidRDefault="00E95917" w:rsidP="00E95917">
      <w:pPr>
        <w:pStyle w:val="Default"/>
        <w:ind w:left="567"/>
        <w:rPr>
          <w:sz w:val="22"/>
          <w:szCs w:val="22"/>
        </w:rPr>
      </w:pPr>
      <w:proofErr w:type="spellStart"/>
      <w:r w:rsidRPr="00283DDB">
        <w:rPr>
          <w:sz w:val="22"/>
          <w:szCs w:val="22"/>
        </w:rPr>
        <w:t>Biochem</w:t>
      </w:r>
      <w:proofErr w:type="spellEnd"/>
      <w:r w:rsidRPr="00283DDB">
        <w:rPr>
          <w:sz w:val="22"/>
          <w:szCs w:val="22"/>
        </w:rPr>
        <w:t xml:space="preserve">: Biochemistry: </w:t>
      </w:r>
      <w:proofErr w:type="spellStart"/>
      <w:r w:rsidRPr="00283DDB">
        <w:rPr>
          <w:sz w:val="22"/>
          <w:szCs w:val="22"/>
        </w:rPr>
        <w:t>Dr.</w:t>
      </w:r>
      <w:proofErr w:type="spellEnd"/>
      <w:r w:rsidRPr="00283DDB">
        <w:rPr>
          <w:sz w:val="22"/>
          <w:szCs w:val="22"/>
        </w:rPr>
        <w:t xml:space="preserve"> S.</w:t>
      </w:r>
      <w:r>
        <w:rPr>
          <w:sz w:val="22"/>
          <w:szCs w:val="22"/>
        </w:rPr>
        <w:t xml:space="preserve"> K.</w:t>
      </w:r>
      <w:r w:rsidRPr="00283DDB">
        <w:rPr>
          <w:sz w:val="22"/>
          <w:szCs w:val="22"/>
        </w:rPr>
        <w:t xml:space="preserve"> Das</w:t>
      </w:r>
      <w:r w:rsidRPr="0096337C">
        <w:rPr>
          <w:sz w:val="22"/>
          <w:szCs w:val="22"/>
        </w:rPr>
        <w:t xml:space="preserve"> </w:t>
      </w:r>
    </w:p>
    <w:p w:rsidR="00E95917" w:rsidRPr="0096337C" w:rsidRDefault="00E95917" w:rsidP="00E95917">
      <w:pPr>
        <w:pStyle w:val="Default"/>
        <w:ind w:firstLine="578"/>
        <w:rPr>
          <w:sz w:val="22"/>
          <w:szCs w:val="22"/>
        </w:rPr>
      </w:pPr>
      <w:r w:rsidRPr="0096337C">
        <w:rPr>
          <w:sz w:val="22"/>
          <w:szCs w:val="22"/>
        </w:rPr>
        <w:t xml:space="preserve">FM: Fluid </w:t>
      </w:r>
      <w:proofErr w:type="spellStart"/>
      <w:r w:rsidRPr="0096337C">
        <w:rPr>
          <w:sz w:val="22"/>
          <w:szCs w:val="22"/>
        </w:rPr>
        <w:t>Mechnics</w:t>
      </w:r>
      <w:proofErr w:type="spellEnd"/>
      <w:r w:rsidRPr="0096337C">
        <w:rPr>
          <w:sz w:val="22"/>
          <w:szCs w:val="22"/>
        </w:rPr>
        <w:t>: Mechanical Dept.</w:t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  <w:t>C++:  IT Dept.</w:t>
      </w:r>
    </w:p>
    <w:p w:rsidR="00E95917" w:rsidRPr="0096337C" w:rsidRDefault="00E95917" w:rsidP="00E95917">
      <w:pPr>
        <w:pStyle w:val="Default"/>
        <w:ind w:left="578"/>
        <w:rPr>
          <w:sz w:val="22"/>
          <w:szCs w:val="22"/>
        </w:rPr>
      </w:pPr>
      <w:r w:rsidRPr="0096337C">
        <w:rPr>
          <w:sz w:val="22"/>
          <w:szCs w:val="22"/>
        </w:rPr>
        <w:t xml:space="preserve">OB: Organizational behaviour: Humanities Dept. </w:t>
      </w:r>
    </w:p>
    <w:p w:rsidR="00E95917" w:rsidRPr="0096337C" w:rsidRDefault="00E95917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 w:rsidRPr="0096337C">
        <w:rPr>
          <w:rFonts w:ascii="Times New Roman" w:hAnsi="Times New Roman" w:cs="Times New Roman"/>
        </w:rPr>
        <w:t xml:space="preserve">Biosafety &amp; Bioethics Lab: </w:t>
      </w:r>
      <w:r w:rsidRPr="00AF3138">
        <w:rPr>
          <w:rFonts w:ascii="Times New Roman" w:hAnsi="Times New Roman" w:cs="Times New Roman"/>
        </w:rPr>
        <w:t xml:space="preserve">Dr </w:t>
      </w:r>
      <w:proofErr w:type="spellStart"/>
      <w:r w:rsidRPr="00AF3138">
        <w:rPr>
          <w:rFonts w:ascii="Times New Roman" w:hAnsi="Times New Roman" w:cs="Times New Roman"/>
        </w:rPr>
        <w:t>S.</w:t>
      </w:r>
      <w:proofErr w:type="gramStart"/>
      <w:r w:rsidRPr="00AF3138">
        <w:rPr>
          <w:rFonts w:ascii="Times New Roman" w:hAnsi="Times New Roman" w:cs="Times New Roman"/>
        </w:rPr>
        <w:t>K.Nayak</w:t>
      </w:r>
      <w:proofErr w:type="spellEnd"/>
      <w:proofErr w:type="gramEnd"/>
      <w:r w:rsidRPr="00AF3138">
        <w:rPr>
          <w:rFonts w:ascii="Times New Roman" w:hAnsi="Times New Roman" w:cs="Times New Roman"/>
        </w:rPr>
        <w:tab/>
        <w:t xml:space="preserve"> &amp; </w:t>
      </w:r>
      <w:proofErr w:type="spellStart"/>
      <w:r w:rsidRPr="008B0860">
        <w:rPr>
          <w:rFonts w:ascii="Times New Roman" w:hAnsi="Times New Roman" w:cs="Times New Roman"/>
        </w:rPr>
        <w:t>Dr.</w:t>
      </w:r>
      <w:proofErr w:type="spellEnd"/>
      <w:r w:rsidRPr="008B0860">
        <w:rPr>
          <w:rFonts w:ascii="Times New Roman" w:hAnsi="Times New Roman" w:cs="Times New Roman"/>
        </w:rPr>
        <w:t xml:space="preserve"> Abdul Akbar</w:t>
      </w:r>
      <w:r w:rsidRPr="0096337C">
        <w:tab/>
      </w:r>
      <w:r w:rsidRPr="0096337C">
        <w:tab/>
      </w:r>
      <w:r>
        <w:tab/>
      </w:r>
      <w:r w:rsidRPr="0096337C">
        <w:rPr>
          <w:rFonts w:ascii="Times New Roman" w:hAnsi="Times New Roman" w:cs="Times New Roman"/>
        </w:rPr>
        <w:t xml:space="preserve">Biochemistry Lab: </w:t>
      </w:r>
      <w:r w:rsidRPr="00AF3138">
        <w:rPr>
          <w:rFonts w:ascii="Times New Roman" w:hAnsi="Times New Roman" w:cs="Times New Roman"/>
        </w:rPr>
        <w:t xml:space="preserve">Dr B. </w:t>
      </w:r>
      <w:proofErr w:type="spellStart"/>
      <w:r w:rsidRPr="00AF3138">
        <w:rPr>
          <w:rFonts w:ascii="Times New Roman" w:hAnsi="Times New Roman" w:cs="Times New Roman"/>
        </w:rPr>
        <w:t>Baliyarsingh</w:t>
      </w:r>
      <w:proofErr w:type="spellEnd"/>
      <w:r w:rsidRPr="00AF3138">
        <w:rPr>
          <w:rFonts w:ascii="Times New Roman" w:hAnsi="Times New Roman" w:cs="Times New Roman"/>
        </w:rPr>
        <w:t xml:space="preserve"> &amp; Dr A. </w:t>
      </w:r>
      <w:proofErr w:type="spellStart"/>
      <w:r w:rsidRPr="00AF3138">
        <w:rPr>
          <w:rFonts w:ascii="Times New Roman" w:hAnsi="Times New Roman" w:cs="Times New Roman"/>
        </w:rPr>
        <w:t>Nayak</w:t>
      </w:r>
      <w:proofErr w:type="spellEnd"/>
    </w:p>
    <w:p w:rsidR="00E95917" w:rsidRDefault="00E95917" w:rsidP="00E95917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D5B93" w:rsidRPr="00AB126B" w:rsidRDefault="00CF618B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</w:t>
      </w:r>
      <w:r w:rsidR="005D5B93"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05390D">
        <w:rPr>
          <w:rFonts w:ascii="Times New Roman" w:hAnsi="Times New Roman" w:cs="Times New Roman"/>
          <w:b/>
          <w:color w:val="FF0000"/>
        </w:rPr>
        <w:t xml:space="preserve">D-310 / </w:t>
      </w:r>
      <w:r w:rsidR="0005390D" w:rsidRPr="0005390D">
        <w:rPr>
          <w:rFonts w:ascii="Times New Roman" w:hAnsi="Times New Roman" w:cs="Times New Roman"/>
          <w:b/>
          <w:color w:val="FF0000"/>
        </w:rPr>
        <w:t>C-408</w:t>
      </w:r>
    </w:p>
    <w:p w:rsidR="005D5B93" w:rsidRDefault="005D5B93" w:rsidP="00A67525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3B1E90" w:rsidRDefault="005D5B93" w:rsidP="003B1E9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A67525" w:rsidRDefault="005D5B93" w:rsidP="003B1E90">
      <w:pPr>
        <w:ind w:left="1008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EA67DE" w:rsidRDefault="00EA67DE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TEXTILE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960B1" w:rsidRPr="00406E3A" w:rsidRDefault="004A4C2A" w:rsidP="00092953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  <w:r w:rsidR="00C960B1" w:rsidRPr="00C960B1">
        <w:rPr>
          <w:rFonts w:ascii="Times New Roman" w:hAnsi="Times New Roman" w:cs="Times New Roman"/>
          <w:b/>
          <w:color w:val="000000" w:themeColor="text1"/>
          <w:u w:val="single"/>
        </w:rPr>
        <w:t xml:space="preserve"> </w:t>
      </w:r>
    </w:p>
    <w:p w:rsidR="00C960B1" w:rsidRDefault="00C960B1" w:rsidP="00C960B1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W w:w="132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985"/>
        <w:gridCol w:w="1515"/>
        <w:gridCol w:w="1515"/>
        <w:gridCol w:w="1771"/>
        <w:gridCol w:w="1593"/>
        <w:gridCol w:w="1553"/>
        <w:gridCol w:w="7"/>
        <w:gridCol w:w="8"/>
        <w:gridCol w:w="1423"/>
        <w:gridCol w:w="1123"/>
      </w:tblGrid>
      <w:tr w:rsidR="00C960B1" w:rsidRPr="00E45020" w:rsidTr="003A58B2">
        <w:trPr>
          <w:trHeight w:val="630"/>
          <w:jc w:val="center"/>
        </w:trPr>
        <w:tc>
          <w:tcPr>
            <w:tcW w:w="803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DAY/</w:t>
            </w: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br/>
              <w:t>TIME</w:t>
            </w:r>
          </w:p>
        </w:tc>
        <w:tc>
          <w:tcPr>
            <w:tcW w:w="1985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056522">
              <w:rPr>
                <w:rFonts w:ascii="Times New Roman" w:hAnsi="Times New Roman" w:cs="Times New Roman"/>
                <w:b/>
              </w:rPr>
              <w:t>-10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056522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515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5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71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3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3" w:type="dxa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8" w:type="dxa"/>
            <w:gridSpan w:val="3"/>
            <w:noWrap/>
            <w:vAlign w:val="center"/>
            <w:hideMark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23" w:type="dxa"/>
            <w:vAlign w:val="center"/>
          </w:tcPr>
          <w:p w:rsidR="00C960B1" w:rsidRPr="00056522" w:rsidRDefault="00C960B1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960B1" w:rsidRPr="00E45020" w:rsidTr="003A58B2">
        <w:trPr>
          <w:trHeight w:val="560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MON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A777D3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 w:val="restart"/>
            <w:shd w:val="clear" w:color="auto" w:fill="FFC000"/>
            <w:noWrap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93" w:type="dxa"/>
            <w:shd w:val="clear" w:color="auto" w:fill="FFFFFF" w:themeFill="background1"/>
            <w:vAlign w:val="center"/>
            <w:hideMark/>
          </w:tcPr>
          <w:p w:rsidR="00C960B1" w:rsidRPr="00DC3CA8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0" w:type="dxa"/>
            <w:gridSpan w:val="2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31" w:type="dxa"/>
            <w:gridSpan w:val="2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3A58B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UE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/>
            <w:shd w:val="clear" w:color="auto" w:fill="FFC000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593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0" w:type="dxa"/>
            <w:gridSpan w:val="2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31" w:type="dxa"/>
            <w:gridSpan w:val="2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3A58B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WED</w:t>
            </w:r>
          </w:p>
        </w:tc>
        <w:tc>
          <w:tcPr>
            <w:tcW w:w="12493" w:type="dxa"/>
            <w:gridSpan w:val="10"/>
            <w:shd w:val="clear" w:color="000000" w:fill="FFFFFF"/>
            <w:vAlign w:val="center"/>
            <w:hideMark/>
          </w:tcPr>
          <w:p w:rsidR="00C960B1" w:rsidRPr="00AC6C2F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FM-I &amp; YM-I LAB AT ITT CHOUDWAR </w:t>
            </w:r>
          </w:p>
        </w:tc>
      </w:tr>
      <w:tr w:rsidR="00C960B1" w:rsidRPr="00E45020" w:rsidTr="003A58B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HU</w:t>
            </w:r>
          </w:p>
        </w:tc>
        <w:tc>
          <w:tcPr>
            <w:tcW w:w="1985" w:type="dxa"/>
            <w:shd w:val="clear" w:color="000000" w:fill="FFFFFF"/>
            <w:noWrap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</w:tc>
        <w:tc>
          <w:tcPr>
            <w:tcW w:w="1771" w:type="dxa"/>
            <w:vMerge w:val="restart"/>
            <w:shd w:val="clear" w:color="auto" w:fill="FFC000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93" w:type="dxa"/>
            <w:shd w:val="clear" w:color="auto" w:fill="FFFFFF" w:themeFill="background1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</w:tc>
        <w:tc>
          <w:tcPr>
            <w:tcW w:w="1568" w:type="dxa"/>
            <w:gridSpan w:val="3"/>
            <w:shd w:val="clear" w:color="auto" w:fill="auto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</w:tc>
        <w:tc>
          <w:tcPr>
            <w:tcW w:w="1423" w:type="dxa"/>
            <w:shd w:val="clear" w:color="auto" w:fill="auto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C960B1" w:rsidRPr="00E45020" w:rsidTr="003A58B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FRI</w:t>
            </w:r>
          </w:p>
        </w:tc>
        <w:tc>
          <w:tcPr>
            <w:tcW w:w="198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M</w:t>
            </w:r>
          </w:p>
        </w:tc>
        <w:tc>
          <w:tcPr>
            <w:tcW w:w="1515" w:type="dxa"/>
            <w:shd w:val="clear" w:color="000000" w:fill="FFFFFF"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</w:tc>
        <w:tc>
          <w:tcPr>
            <w:tcW w:w="1771" w:type="dxa"/>
            <w:vMerge/>
            <w:shd w:val="clear" w:color="auto" w:fill="FFC000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593" w:type="dxa"/>
            <w:shd w:val="clear" w:color="auto" w:fill="FFFFFF" w:themeFill="background1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MATH-III</w:t>
            </w:r>
          </w:p>
        </w:tc>
        <w:tc>
          <w:tcPr>
            <w:tcW w:w="1553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ECO</w:t>
            </w:r>
          </w:p>
        </w:tc>
        <w:tc>
          <w:tcPr>
            <w:tcW w:w="1438" w:type="dxa"/>
            <w:gridSpan w:val="3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123" w:type="dxa"/>
            <w:shd w:val="clear" w:color="000000" w:fill="FFFFFF"/>
            <w:vAlign w:val="center"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</w:p>
        </w:tc>
      </w:tr>
      <w:tr w:rsidR="00C960B1" w:rsidRPr="00E45020" w:rsidTr="003A58B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C960B1" w:rsidRPr="00E45020" w:rsidRDefault="00C960B1" w:rsidP="003A58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SAT</w:t>
            </w:r>
          </w:p>
        </w:tc>
        <w:tc>
          <w:tcPr>
            <w:tcW w:w="12493" w:type="dxa"/>
            <w:gridSpan w:val="10"/>
            <w:shd w:val="clear" w:color="auto" w:fill="D6E3BC" w:themeFill="accent3" w:themeFillTint="66"/>
            <w:vAlign w:val="center"/>
          </w:tcPr>
          <w:p w:rsidR="00C960B1" w:rsidRDefault="00C960B1" w:rsidP="003A58B2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960B1" w:rsidRPr="00824A53" w:rsidRDefault="00C960B1" w:rsidP="00C960B1">
      <w:pPr>
        <w:spacing w:after="0" w:line="240" w:lineRule="auto"/>
        <w:rPr>
          <w:rFonts w:ascii="Times New Roman" w:hAnsi="Times New Roman" w:cs="Times New Roman"/>
          <w:b/>
          <w:u w:val="single"/>
          <w:lang w:eastAsia="zh-TW"/>
        </w:rPr>
      </w:pPr>
    </w:p>
    <w:p w:rsidR="00C960B1" w:rsidRDefault="00C960B1" w:rsidP="00C960B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bre Science &amp; Technology-I (FST-I)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>UC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Yarn Manufacture-I (YM-I) LAB    (PKR)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rn Manufacture-I (YM-I): 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 xml:space="preserve">PKR)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abric manufacture-I (FM-I) LAB   (SS)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bric manufacture-I (FM-I)  </w:t>
      </w:r>
      <w:proofErr w:type="gramStart"/>
      <w:r>
        <w:rPr>
          <w:rFonts w:ascii="Times New Roman" w:hAnsi="Times New Roman" w:cs="Times New Roman"/>
        </w:rPr>
        <w:t xml:space="preserve">   (</w:t>
      </w:r>
      <w:proofErr w:type="gramEnd"/>
      <w:r>
        <w:rPr>
          <w:rFonts w:ascii="Times New Roman" w:hAnsi="Times New Roman" w:cs="Times New Roman"/>
        </w:rPr>
        <w:t>S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thematics-III (MATH-III): Humanities Department</w:t>
      </w:r>
    </w:p>
    <w:p w:rsidR="00C960B1" w:rsidRDefault="00C960B1" w:rsidP="00C960B1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ineering Mechanics (EM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ngineering Economics (EECO): Humanities Department</w:t>
      </w:r>
    </w:p>
    <w:p w:rsidR="00C960B1" w:rsidRDefault="00C960B1" w:rsidP="00C960B1">
      <w:pPr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5390D" w:rsidRPr="00AB126B" w:rsidRDefault="0005390D" w:rsidP="00C960B1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</w:t>
      </w:r>
      <w:r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EE0F0F">
        <w:rPr>
          <w:rFonts w:ascii="Times New Roman" w:hAnsi="Times New Roman" w:cs="Times New Roman"/>
          <w:b/>
          <w:color w:val="FF0000"/>
        </w:rPr>
        <w:t>D-301</w:t>
      </w:r>
    </w:p>
    <w:p w:rsidR="005D5B93" w:rsidRPr="00081BA1" w:rsidRDefault="005D5B93" w:rsidP="005D5B93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D03736">
      <w:pPr>
        <w:ind w:left="792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6D21C8" w:rsidRDefault="006D21C8" w:rsidP="00ED663B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42BA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u w:val="single"/>
          <w:lang w:eastAsia="zh-TW"/>
        </w:rPr>
        <w:t>3RD</w:t>
      </w:r>
      <w:r w:rsidRPr="004942BA">
        <w:rPr>
          <w:rFonts w:ascii="Times New Roman" w:hAnsi="Times New Roman" w:cs="Times New Roman"/>
          <w:b/>
          <w:u w:val="single"/>
          <w:lang w:eastAsia="zh-TW"/>
        </w:rPr>
        <w:t xml:space="preserve"> SEMESTER </w:t>
      </w:r>
      <w:r w:rsidRPr="004942BA">
        <w:rPr>
          <w:rFonts w:ascii="Times New Roman" w:hAnsi="Times New Roman" w:cs="Times New Roman"/>
          <w:b/>
          <w:u w:val="single"/>
        </w:rPr>
        <w:t>B</w:t>
      </w:r>
      <w:r>
        <w:rPr>
          <w:rFonts w:ascii="Times New Roman" w:hAnsi="Times New Roman" w:cs="Times New Roman"/>
          <w:b/>
          <w:u w:val="single"/>
        </w:rPr>
        <w:t xml:space="preserve">ACHELOR OF </w:t>
      </w:r>
      <w:r w:rsidRPr="004942BA">
        <w:rPr>
          <w:rFonts w:ascii="Times New Roman" w:hAnsi="Times New Roman" w:cs="Times New Roman"/>
          <w:b/>
          <w:u w:val="single"/>
        </w:rPr>
        <w:t>PLAN</w:t>
      </w:r>
      <w:r>
        <w:rPr>
          <w:rFonts w:ascii="Times New Roman" w:hAnsi="Times New Roman" w:cs="Times New Roman"/>
          <w:b/>
          <w:u w:val="single"/>
        </w:rPr>
        <w:t>NING: DEPARTMENT OF PLANNING</w:t>
      </w:r>
      <w:r w:rsidR="00815E25">
        <w:rPr>
          <w:rFonts w:ascii="Times New Roman" w:hAnsi="Times New Roman" w:cs="Times New Roman"/>
          <w:b/>
          <w:u w:val="single"/>
        </w:rPr>
        <w:t xml:space="preserve">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15E25" w:rsidRPr="00406E3A" w:rsidRDefault="00815E25" w:rsidP="00815E25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434"/>
        <w:gridCol w:w="1437"/>
        <w:gridCol w:w="1512"/>
        <w:gridCol w:w="1439"/>
        <w:gridCol w:w="1433"/>
        <w:gridCol w:w="1425"/>
        <w:gridCol w:w="1425"/>
        <w:gridCol w:w="1425"/>
      </w:tblGrid>
      <w:tr w:rsidR="00815E25" w:rsidRPr="00F57E91" w:rsidTr="0081081D">
        <w:trPr>
          <w:trHeight w:val="58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434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7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2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3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15E25" w:rsidRPr="00F57E91" w:rsidTr="0081081D">
        <w:trPr>
          <w:trHeight w:val="180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4388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 w:val="restart"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2951" w:type="dxa"/>
            <w:gridSpan w:val="2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0" w:type="dxa"/>
            <w:gridSpan w:val="8"/>
            <w:shd w:val="clear" w:color="auto" w:fill="D6E3BC" w:themeFill="accent3" w:themeFillTint="66"/>
            <w:vAlign w:val="center"/>
          </w:tcPr>
          <w:p w:rsidR="00815E25" w:rsidRDefault="00815E25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15E25" w:rsidRPr="00F57E91" w:rsidRDefault="00815E25" w:rsidP="00815E25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PT: Planning Theory_UPCPL301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57E91">
        <w:rPr>
          <w:rFonts w:ascii="Times New Roman" w:hAnsi="Times New Roman" w:cs="Times New Roman"/>
        </w:rPr>
        <w:t>TP: Techniques of Plan</w:t>
      </w:r>
      <w:r>
        <w:rPr>
          <w:rFonts w:ascii="Times New Roman" w:hAnsi="Times New Roman" w:cs="Times New Roman"/>
        </w:rPr>
        <w:t xml:space="preserve">ning_UPCPL302: Mr. </w:t>
      </w:r>
      <w:proofErr w:type="spellStart"/>
      <w:r>
        <w:rPr>
          <w:rFonts w:ascii="Times New Roman" w:hAnsi="Times New Roman" w:cs="Times New Roman"/>
        </w:rPr>
        <w:t>Bhabani</w:t>
      </w:r>
      <w:proofErr w:type="spellEnd"/>
      <w:r>
        <w:rPr>
          <w:rFonts w:ascii="Times New Roman" w:hAnsi="Times New Roman" w:cs="Times New Roman"/>
        </w:rPr>
        <w:t xml:space="preserve"> Shankar Sa (BSS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SG: Settlement Geography_UPCPL303: </w:t>
      </w:r>
      <w:r>
        <w:rPr>
          <w:rFonts w:ascii="Times New Roman" w:hAnsi="Times New Roman" w:cs="Times New Roman"/>
        </w:rPr>
        <w:t>Mr. Santosh Kumar (</w:t>
      </w:r>
      <w:proofErr w:type="gramStart"/>
      <w:r>
        <w:rPr>
          <w:rFonts w:ascii="Times New Roman" w:hAnsi="Times New Roman" w:cs="Times New Roman"/>
        </w:rPr>
        <w:t>SK)</w:t>
      </w:r>
      <w:r w:rsidRPr="00F57E91">
        <w:rPr>
          <w:rFonts w:ascii="Times New Roman" w:hAnsi="Times New Roman" w:cs="Times New Roman"/>
        </w:rPr>
        <w:t xml:space="preserve">   </w:t>
      </w:r>
      <w:proofErr w:type="gramEnd"/>
      <w:r w:rsidRPr="00F57E91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    </w:t>
      </w:r>
      <w:r w:rsidRPr="00F57E91">
        <w:rPr>
          <w:rFonts w:ascii="Times New Roman" w:hAnsi="Times New Roman" w:cs="Times New Roman"/>
        </w:rPr>
        <w:t xml:space="preserve">GIP: Geo-informatics for Planning_UPCPL304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TTP: Traffic and Transportation Planning_UPCPL305: </w:t>
      </w:r>
      <w:r>
        <w:rPr>
          <w:rFonts w:ascii="Times New Roman" w:hAnsi="Times New Roman" w:cs="Times New Roman"/>
        </w:rPr>
        <w:t>Mr. Rohan Dhal (RD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>PS–III: Planning Studio III (</w:t>
      </w:r>
      <w:r w:rsidRPr="00F57E91">
        <w:rPr>
          <w:rFonts w:ascii="Times New Roman" w:eastAsia="TT15Ct00" w:hAnsi="Times New Roman" w:cs="Times New Roman"/>
          <w:color w:val="000000" w:themeColor="text1"/>
        </w:rPr>
        <w:t xml:space="preserve">GIS Lab for </w:t>
      </w:r>
      <w:proofErr w:type="gramStart"/>
      <w:r w:rsidRPr="00F57E91">
        <w:rPr>
          <w:rFonts w:ascii="Times New Roman" w:eastAsia="TT15Ct00" w:hAnsi="Times New Roman" w:cs="Times New Roman"/>
          <w:color w:val="000000" w:themeColor="text1"/>
        </w:rPr>
        <w:t>Planners)_</w:t>
      </w:r>
      <w:proofErr w:type="gramEnd"/>
      <w:r w:rsidRPr="00F57E91">
        <w:rPr>
          <w:rFonts w:ascii="Times New Roman" w:eastAsia="TT15Ct00" w:hAnsi="Times New Roman" w:cs="Times New Roman"/>
          <w:color w:val="000000" w:themeColor="text1"/>
        </w:rPr>
        <w:t>ULCPL301: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,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Default="00815E25" w:rsidP="00815E25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F57E91" w:rsidRDefault="00F57E91" w:rsidP="00815E2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59253B" w:rsidRPr="0059253B" w:rsidRDefault="0059253B" w:rsidP="00F57E91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</w:p>
    <w:p w:rsidR="002B5142" w:rsidRDefault="002B5142" w:rsidP="002B5142">
      <w:pPr>
        <w:rPr>
          <w:rFonts w:ascii="Times New Roman" w:hAnsi="Times New Roman" w:cs="Times New Roman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253B" w:rsidRPr="003F25D7" w:rsidRDefault="0059253B" w:rsidP="0059253B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552A" w:rsidRPr="00443C98" w:rsidRDefault="0096552A" w:rsidP="0096552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</w:rPr>
        <w:lastRenderedPageBreak/>
        <w:t xml:space="preserve">TIME TABLE FO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THIRD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SEMESTE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BACHELOR OF ARCHITECTURE</w:t>
      </w:r>
      <w:r w:rsidRPr="00443C98">
        <w:rPr>
          <w:rFonts w:ascii="Times New Roman" w:eastAsia="Times New Roman" w:hAnsi="Times New Roman" w:cs="Times New Roman"/>
          <w:b/>
          <w:u w:val="single"/>
        </w:rPr>
        <w:t xml:space="preserve"> FOR THE SESSION 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-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4</w:t>
      </w:r>
    </w:p>
    <w:p w:rsidR="00D633F0" w:rsidRPr="00FB5526" w:rsidRDefault="0096552A" w:rsidP="00D633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</w:pPr>
      <w:r w:rsidRPr="00FB5526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D633F0" w:rsidRDefault="00D633F0" w:rsidP="00D633F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13178" w:type="dxa"/>
        <w:tblLayout w:type="fixed"/>
        <w:tblLook w:val="04A0" w:firstRow="1" w:lastRow="0" w:firstColumn="1" w:lastColumn="0" w:noHBand="0" w:noVBand="1"/>
      </w:tblPr>
      <w:tblGrid>
        <w:gridCol w:w="1679"/>
        <w:gridCol w:w="1548"/>
        <w:gridCol w:w="1446"/>
        <w:gridCol w:w="1508"/>
        <w:gridCol w:w="1538"/>
        <w:gridCol w:w="1348"/>
        <w:gridCol w:w="1247"/>
        <w:gridCol w:w="1276"/>
        <w:gridCol w:w="1588"/>
      </w:tblGrid>
      <w:tr w:rsidR="00D633F0" w:rsidRPr="00715931" w:rsidTr="008C6D18">
        <w:trPr>
          <w:trHeight w:val="420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IME</w:t>
            </w:r>
            <w:r>
              <w:rPr>
                <w:rFonts w:ascii="Times New Roman" w:hAnsi="Times New Roman" w:cs="Times New Roman"/>
                <w:b/>
              </w:rPr>
              <w:t xml:space="preserve">/ </w:t>
            </w:r>
            <w:r w:rsidRPr="0071593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715931">
              <w:rPr>
                <w:rFonts w:ascii="Times New Roman" w:hAnsi="Times New Roman" w:cs="Times New Roman"/>
                <w:b/>
              </w:rPr>
              <w:t xml:space="preserve"> -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715931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446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0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-12</w:t>
            </w:r>
            <w:r w:rsidRPr="00715931">
              <w:rPr>
                <w:rFonts w:ascii="Times New Roman" w:hAnsi="Times New Roman" w:cs="Times New Roman"/>
                <w:b/>
              </w:rPr>
              <w:t xml:space="preserve"> AM-</w:t>
            </w:r>
          </w:p>
        </w:tc>
        <w:tc>
          <w:tcPr>
            <w:tcW w:w="153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247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633F0" w:rsidRPr="00715931" w:rsidTr="008C6D18">
        <w:trPr>
          <w:trHeight w:val="687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4492" w:type="dxa"/>
            <w:gridSpan w:val="3"/>
            <w:vAlign w:val="center"/>
          </w:tcPr>
          <w:p w:rsidR="00D633F0" w:rsidRPr="000E454A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 w:val="restart"/>
            <w:shd w:val="clear" w:color="auto" w:fill="FFC000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 w:rsidRPr="0071593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47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1276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88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D633F0" w:rsidRPr="00715931" w:rsidTr="008C6D18">
        <w:trPr>
          <w:trHeight w:val="486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4492" w:type="dxa"/>
            <w:gridSpan w:val="3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CA – I (SU, PK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2864" w:type="dxa"/>
            <w:gridSpan w:val="2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II (AS, SOM, PK)</w:t>
            </w:r>
          </w:p>
        </w:tc>
      </w:tr>
      <w:tr w:rsidR="00D633F0" w:rsidRPr="00715931" w:rsidTr="008C6D18">
        <w:trPr>
          <w:trHeight w:val="408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492" w:type="dxa"/>
            <w:gridSpan w:val="3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1276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158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D633F0" w:rsidRPr="00715931" w:rsidTr="008C6D18">
        <w:trPr>
          <w:trHeight w:val="357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 – II (AR)</w:t>
            </w:r>
          </w:p>
        </w:tc>
        <w:tc>
          <w:tcPr>
            <w:tcW w:w="4492" w:type="dxa"/>
            <w:gridSpan w:val="3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II (AS, SOM, PK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II (SU)</w:t>
            </w:r>
          </w:p>
        </w:tc>
        <w:tc>
          <w:tcPr>
            <w:tcW w:w="1276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S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8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D633F0" w:rsidRPr="00715931" w:rsidTr="008C6D18">
        <w:trPr>
          <w:trHeight w:val="618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8" w:type="dxa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 – I (GP)</w:t>
            </w:r>
          </w:p>
        </w:tc>
        <w:tc>
          <w:tcPr>
            <w:tcW w:w="4492" w:type="dxa"/>
            <w:gridSpan w:val="3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S - II (SM, GP)</w:t>
            </w:r>
          </w:p>
        </w:tc>
        <w:tc>
          <w:tcPr>
            <w:tcW w:w="1348" w:type="dxa"/>
            <w:vMerge/>
            <w:shd w:val="clear" w:color="auto" w:fill="FFC000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633F0" w:rsidRPr="00715931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VL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D633F0" w:rsidRPr="00443C98" w:rsidTr="008C6D18">
        <w:trPr>
          <w:trHeight w:val="516"/>
        </w:trPr>
        <w:tc>
          <w:tcPr>
            <w:tcW w:w="1679" w:type="dxa"/>
            <w:vAlign w:val="center"/>
          </w:tcPr>
          <w:p w:rsidR="00D633F0" w:rsidRPr="00715931" w:rsidRDefault="00D633F0" w:rsidP="008C6D18">
            <w:pPr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99" w:type="dxa"/>
            <w:gridSpan w:val="8"/>
            <w:shd w:val="clear" w:color="auto" w:fill="D6E3BC" w:themeFill="accent3" w:themeFillTint="66"/>
            <w:vAlign w:val="center"/>
          </w:tcPr>
          <w:p w:rsidR="00D633F0" w:rsidRPr="00443C98" w:rsidRDefault="00D633F0" w:rsidP="008C6D18">
            <w:pPr>
              <w:jc w:val="center"/>
              <w:rPr>
                <w:rFonts w:ascii="Times New Roman" w:hAnsi="Times New Roman" w:cs="Times New Roman"/>
              </w:rPr>
            </w:pPr>
            <w:r w:rsidRPr="00BE0E3E">
              <w:rPr>
                <w:rFonts w:ascii="Times New Roman" w:hAnsi="Times New Roman" w:cs="Times New Roman"/>
              </w:rPr>
              <w:t>REMEDIAL CLASSES, STUDENT MENTORING,</w:t>
            </w:r>
            <w:r>
              <w:rPr>
                <w:rFonts w:ascii="Times New Roman" w:hAnsi="Times New Roman" w:cs="Times New Roman"/>
              </w:rPr>
              <w:t xml:space="preserve"> REVIEW AND VIVA,</w:t>
            </w:r>
            <w:r w:rsidRPr="00BE0E3E">
              <w:rPr>
                <w:rFonts w:ascii="Times New Roman" w:hAnsi="Times New Roman" w:cs="Times New Roman"/>
              </w:rPr>
              <w:t xml:space="preserve"> INDUSTRIAL VISIT</w:t>
            </w:r>
            <w:r>
              <w:rPr>
                <w:rFonts w:ascii="Times New Roman" w:hAnsi="Times New Roman" w:cs="Times New Roman"/>
              </w:rPr>
              <w:t>S</w:t>
            </w:r>
            <w:r w:rsidRPr="00BE0E3E">
              <w:rPr>
                <w:rFonts w:ascii="Times New Roman" w:hAnsi="Times New Roman" w:cs="Times New Roman"/>
              </w:rPr>
              <w:t xml:space="preserve"> ETC. ON 1ST AND 3RD SATURDAY</w:t>
            </w:r>
            <w:r>
              <w:rPr>
                <w:rFonts w:ascii="Times New Roman" w:hAnsi="Times New Roman" w:cs="Times New Roman"/>
              </w:rPr>
              <w:t>S OF EVERY MONTH</w:t>
            </w:r>
          </w:p>
        </w:tc>
      </w:tr>
    </w:tbl>
    <w:p w:rsidR="00D633F0" w:rsidRDefault="00D633F0" w:rsidP="00D633F0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:rsidR="00D633F0" w:rsidRDefault="00D633F0" w:rsidP="00D633F0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HOA – II = History of Architecture II (UPCAR301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  <w:r>
        <w:rPr>
          <w:rFonts w:ascii="Calibri" w:eastAsia="Times New Roman" w:hAnsi="Calibri" w:cs="Calibri"/>
          <w:sz w:val="24"/>
          <w:szCs w:val="24"/>
        </w:rPr>
        <w:br/>
        <w:t xml:space="preserve">SV = Surveying </w:t>
      </w:r>
      <w:bookmarkStart w:id="1" w:name="_Hlk144205987"/>
      <w:r>
        <w:rPr>
          <w:rFonts w:ascii="Calibri" w:eastAsia="Times New Roman" w:hAnsi="Calibri" w:cs="Calibri"/>
          <w:sz w:val="24"/>
          <w:szCs w:val="24"/>
        </w:rPr>
        <w:t xml:space="preserve">(UESAR302) </w:t>
      </w:r>
      <w:bookmarkEnd w:id="1"/>
      <w:r>
        <w:rPr>
          <w:rFonts w:ascii="Calibri" w:eastAsia="Times New Roman" w:hAnsi="Calibri" w:cs="Calibri"/>
          <w:sz w:val="24"/>
          <w:szCs w:val="24"/>
        </w:rPr>
        <w:t>= Civil Department</w:t>
      </w:r>
      <w:r>
        <w:rPr>
          <w:rFonts w:ascii="Calibri" w:eastAsia="Times New Roman" w:hAnsi="Calibri" w:cs="Calibri"/>
          <w:sz w:val="24"/>
          <w:szCs w:val="24"/>
        </w:rPr>
        <w:br/>
        <w:t xml:space="preserve">BS – I = Building Services – I : Water Supply and Sanitation (UPSAR303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</w:t>
      </w:r>
      <w:r>
        <w:rPr>
          <w:rFonts w:ascii="Calibri" w:eastAsia="Times New Roman" w:hAnsi="Calibri" w:cs="Calibri"/>
          <w:sz w:val="24"/>
          <w:szCs w:val="24"/>
        </w:rPr>
        <w:br/>
        <w:t xml:space="preserve">BM – III = Building Material III (UESAR304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</w:t>
      </w:r>
      <w:r>
        <w:rPr>
          <w:rFonts w:ascii="Calibri" w:eastAsia="Times New Roman" w:hAnsi="Calibri" w:cs="Calibri"/>
          <w:sz w:val="24"/>
          <w:szCs w:val="24"/>
        </w:rPr>
        <w:br/>
        <w:t>TOS = Theory of Structure (UESAR305) = Civil Department</w:t>
      </w:r>
    </w:p>
    <w:p w:rsidR="00D633F0" w:rsidRDefault="00D633F0" w:rsidP="00D633F0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DS – II = Architectural Design Studio II (ULCAR301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ngram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ohanty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M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</w:t>
      </w:r>
      <w:r>
        <w:rPr>
          <w:rFonts w:ascii="Calibri" w:eastAsia="Times New Roman" w:hAnsi="Calibri" w:cs="Calibri"/>
          <w:sz w:val="24"/>
          <w:szCs w:val="24"/>
        </w:rPr>
        <w:br/>
        <w:t xml:space="preserve">BC – III = Building Construction III (ULCAR302) = Mr Abhimanyu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hoo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AS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onu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ohanty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M),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  <w:r>
        <w:rPr>
          <w:rFonts w:ascii="Calibri" w:eastAsia="Times New Roman" w:hAnsi="Calibri" w:cs="Calibri"/>
          <w:sz w:val="24"/>
          <w:szCs w:val="24"/>
        </w:rPr>
        <w:br/>
        <w:t>SVL = Surveying Lab (ULCAR303) = Civil Department</w:t>
      </w:r>
    </w:p>
    <w:p w:rsidR="00D633F0" w:rsidRDefault="00D633F0" w:rsidP="00D633F0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A – I = Computer Application </w:t>
      </w:r>
      <w:proofErr w:type="gramStart"/>
      <w:r>
        <w:rPr>
          <w:rFonts w:ascii="Calibri" w:eastAsia="Times New Roman" w:hAnsi="Calibri" w:cs="Calibri"/>
          <w:sz w:val="24"/>
          <w:szCs w:val="24"/>
        </w:rPr>
        <w:t>I :</w:t>
      </w:r>
      <w:proofErr w:type="gramEnd"/>
      <w:r>
        <w:rPr>
          <w:rFonts w:ascii="Calibri" w:eastAsia="Times New Roman" w:hAnsi="Calibri" w:cs="Calibri"/>
          <w:sz w:val="24"/>
          <w:szCs w:val="24"/>
        </w:rPr>
        <w:t xml:space="preserve"> 2D and 3D (ULCAR304) =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,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</w:p>
    <w:p w:rsidR="0096552A" w:rsidRDefault="0096552A" w:rsidP="00D633F0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</w:rPr>
      </w:pPr>
    </w:p>
    <w:p w:rsidR="0096552A" w:rsidRPr="00FB5526" w:rsidRDefault="0096552A" w:rsidP="0096552A">
      <w:pPr>
        <w:tabs>
          <w:tab w:val="left" w:pos="6153"/>
        </w:tabs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noProof/>
        </w:rPr>
        <w:drawing>
          <wp:inline distT="0" distB="0" distL="0" distR="0" wp14:anchorId="438F4E0B" wp14:editId="6BB1C606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552A" w:rsidRPr="00A62D91" w:rsidRDefault="0096552A" w:rsidP="0096552A">
      <w:pPr>
        <w:spacing w:after="0" w:line="240" w:lineRule="auto"/>
        <w:ind w:left="9360"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   </w:t>
      </w:r>
      <w:r w:rsidRPr="00FB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07B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lastRenderedPageBreak/>
        <w:t xml:space="preserve">TIME TABLE FOR THIRD SEMESTER </w:t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t xml:space="preserve">MCA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5E75C2" w:rsidRPr="00406E3A" w:rsidRDefault="005E75C2" w:rsidP="005E75C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pPr w:leftFromText="180" w:rightFromText="180" w:vertAnchor="text" w:horzAnchor="margin" w:tblpXSpec="center" w:tblpY="45"/>
        <w:tblW w:w="11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1437"/>
        <w:gridCol w:w="1156"/>
        <w:gridCol w:w="17"/>
        <w:gridCol w:w="59"/>
        <w:gridCol w:w="1344"/>
        <w:gridCol w:w="1262"/>
        <w:gridCol w:w="1407"/>
        <w:gridCol w:w="1143"/>
        <w:gridCol w:w="1168"/>
        <w:gridCol w:w="1168"/>
      </w:tblGrid>
      <w:tr w:rsidR="005E75C2" w:rsidRPr="003F25D7" w:rsidTr="003A58B2"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</w:p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IME</w:t>
            </w:r>
          </w:p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DAY</w:t>
            </w:r>
          </w:p>
        </w:tc>
        <w:tc>
          <w:tcPr>
            <w:tcW w:w="1437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73" w:type="dxa"/>
            <w:gridSpan w:val="2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62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7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143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3A58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E75C2" w:rsidRPr="003F25D7" w:rsidTr="003A58B2">
        <w:trPr>
          <w:trHeight w:val="575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MONDAY</w:t>
            </w:r>
          </w:p>
        </w:tc>
        <w:tc>
          <w:tcPr>
            <w:tcW w:w="2610" w:type="dxa"/>
            <w:gridSpan w:val="3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MP:Mino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project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407" w:type="dxa"/>
            <w:vMerge w:val="restart"/>
            <w:shd w:val="clear" w:color="auto" w:fill="FFC000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  <w:t>BREAK</w:t>
            </w: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336" w:type="dxa"/>
            <w:gridSpan w:val="2"/>
            <w:vAlign w:val="center"/>
          </w:tcPr>
          <w:p w:rsidR="005E75C2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EJT LAB</w:t>
            </w:r>
          </w:p>
        </w:tc>
      </w:tr>
      <w:tr w:rsidR="005E75C2" w:rsidRPr="003F25D7" w:rsidTr="003A58B2">
        <w:trPr>
          <w:trHeight w:val="348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U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73" w:type="dxa"/>
            <w:gridSpan w:val="2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E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3A58B2">
        <w:trPr>
          <w:trHeight w:val="454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WEDN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56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SE</w:t>
            </w:r>
          </w:p>
        </w:tc>
        <w:tc>
          <w:tcPr>
            <w:tcW w:w="1420" w:type="dxa"/>
            <w:gridSpan w:val="3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FFFFFF"/>
            <w:vAlign w:val="center"/>
          </w:tcPr>
          <w:p w:rsidR="005E75C2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shd w:val="clear" w:color="auto" w:fill="FFFFFF"/>
            <w:vAlign w:val="center"/>
          </w:tcPr>
          <w:p w:rsidR="005E75C2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Internship Evaluation </w:t>
            </w:r>
          </w:p>
        </w:tc>
      </w:tr>
      <w:tr w:rsidR="005E75C2" w:rsidRPr="003F25D7" w:rsidTr="003A58B2">
        <w:trPr>
          <w:trHeight w:val="489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HUR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576" w:type="dxa"/>
            <w:gridSpan w:val="4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GD &amp; Seminar  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AI</w:t>
            </w:r>
          </w:p>
        </w:tc>
        <w:tc>
          <w:tcPr>
            <w:tcW w:w="1168" w:type="dxa"/>
            <w:vAlign w:val="center"/>
          </w:tcPr>
          <w:p w:rsidR="005E75C2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3A58B2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FRI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gridSpan w:val="3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SE</w:t>
            </w:r>
          </w:p>
        </w:tc>
        <w:tc>
          <w:tcPr>
            <w:tcW w:w="1344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3A58B2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vAlign w:val="center"/>
          </w:tcPr>
          <w:p w:rsidR="005E75C2" w:rsidRPr="003F25D7" w:rsidRDefault="005E75C2" w:rsidP="003A58B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EJT LAB </w:t>
            </w:r>
          </w:p>
        </w:tc>
      </w:tr>
      <w:tr w:rsidR="005E75C2" w:rsidRPr="003F25D7" w:rsidTr="003A58B2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3A58B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SATURDAY</w:t>
            </w:r>
          </w:p>
        </w:tc>
        <w:tc>
          <w:tcPr>
            <w:tcW w:w="10161" w:type="dxa"/>
            <w:gridSpan w:val="10"/>
            <w:shd w:val="clear" w:color="auto" w:fill="D6E3BC" w:themeFill="accent3" w:themeFillTint="66"/>
            <w:vAlign w:val="center"/>
          </w:tcPr>
          <w:p w:rsidR="005E75C2" w:rsidRDefault="005E75C2" w:rsidP="003A58B2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DAA: Design and Analysis of Algorithms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.ManjitNayak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SE:</w:t>
      </w:r>
      <w:r w:rsidRPr="005172AA">
        <w:rPr>
          <w:rFonts w:ascii="Book Antiqua" w:hAnsi="Book Antiqua" w:cs="Times New Roman"/>
          <w:color w:val="000000"/>
        </w:rPr>
        <w:t>.</w:t>
      </w:r>
      <w:r w:rsidRPr="005172AA">
        <w:rPr>
          <w:rFonts w:ascii="Times New Roman" w:hAnsi="Times New Roman"/>
          <w:noProof/>
          <w:sz w:val="18"/>
          <w:szCs w:val="18"/>
        </w:rPr>
        <w:t xml:space="preserve"> Software </w:t>
      </w:r>
      <w:proofErr w:type="gramStart"/>
      <w:r w:rsidRPr="005172AA">
        <w:rPr>
          <w:rFonts w:ascii="Times New Roman" w:hAnsi="Times New Roman"/>
          <w:noProof/>
          <w:sz w:val="18"/>
          <w:szCs w:val="18"/>
        </w:rPr>
        <w:t>Engineering:Dr.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J.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Mishra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CN: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omputernetworks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s.S.L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ati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EJT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LAB:R.Mallick</w:t>
      </w:r>
      <w:proofErr w:type="spellEnd"/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S:Computer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Security :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DGountia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I: Artificial Intelligence: Guest Faculty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              MP: Minor </w:t>
      </w:r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roject :All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Faculty</w:t>
      </w: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L:MachineLearning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:Mrs.S.L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</w:t>
      </w:r>
      <w:proofErr w:type="spellStart"/>
      <w:r w:rsidR="005172AA"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ti</w:t>
      </w:r>
      <w:proofErr w:type="spellEnd"/>
    </w:p>
    <w:p w:rsidR="00CB49DD" w:rsidRDefault="00CB49DD" w:rsidP="005E75C2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   </w:t>
      </w:r>
    </w:p>
    <w:p w:rsidR="004D107D" w:rsidRDefault="004D107D" w:rsidP="004D107D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2B5142" w:rsidRDefault="002B5142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  <w:r w:rsidRPr="0059253B">
        <w:rPr>
          <w:rFonts w:ascii="Times New Roman" w:hAnsi="Times New Roman" w:cs="Times New Roman"/>
          <w:b/>
          <w:color w:val="FF0000"/>
          <w:szCs w:val="28"/>
        </w:rPr>
        <w:t>ROOM NO. A 301</w:t>
      </w:r>
    </w:p>
    <w:p w:rsidR="0059253B" w:rsidRPr="0059253B" w:rsidRDefault="0059253B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</w:p>
    <w:p w:rsidR="0059253B" w:rsidRDefault="0059253B" w:rsidP="002B5142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9253B" w:rsidRDefault="00D03736" w:rsidP="00D03736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FC6" w:rsidRDefault="002B5142" w:rsidP="00934222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59253B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4F29E4" w:rsidRPr="004F29E4" w:rsidRDefault="004F29E4" w:rsidP="004F29E4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RD SEM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gramStart"/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>M.Sc.</w:t>
      </w:r>
      <w:r w:rsidRPr="000854E8">
        <w:rPr>
          <w:rFonts w:ascii="Times New Roman" w:hAnsi="Times New Roman" w:cs="Times New Roman"/>
          <w:b/>
          <w:szCs w:val="24"/>
          <w:u w:val="single"/>
        </w:rPr>
        <w:t>(</w:t>
      </w:r>
      <w:proofErr w:type="gramEnd"/>
      <w:r w:rsidRPr="000854E8">
        <w:rPr>
          <w:rFonts w:ascii="Times New Roman" w:hAnsi="Times New Roman" w:cs="Times New Roman"/>
          <w:b/>
          <w:bCs/>
          <w:szCs w:val="24"/>
          <w:u w:val="single"/>
        </w:rPr>
        <w:t>MATHEMATICS &amp; COMPUTING, APPLIED PHYSICS &amp; APPLIED CHEMISTRY</w:t>
      </w:r>
      <w:r w:rsidRPr="000854E8">
        <w:rPr>
          <w:rFonts w:ascii="Times New Roman" w:hAnsi="Times New Roman" w:cs="Times New Roman"/>
          <w:b/>
          <w:szCs w:val="24"/>
          <w:u w:val="single"/>
        </w:rPr>
        <w:t>)</w:t>
      </w:r>
    </w:p>
    <w:p w:rsidR="004A4C2A" w:rsidRDefault="00ED663B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  <w:r w:rsidR="00EA67DE" w:rsidRP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  <w:r w:rsid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"/>
        <w:tblW w:w="15318" w:type="dxa"/>
        <w:tblLayout w:type="fixed"/>
        <w:tblLook w:val="04A0" w:firstRow="1" w:lastRow="0" w:firstColumn="1" w:lastColumn="0" w:noHBand="0" w:noVBand="1"/>
      </w:tblPr>
      <w:tblGrid>
        <w:gridCol w:w="1556"/>
        <w:gridCol w:w="1706"/>
        <w:gridCol w:w="1981"/>
        <w:gridCol w:w="1984"/>
        <w:gridCol w:w="1558"/>
        <w:gridCol w:w="1403"/>
        <w:gridCol w:w="183"/>
        <w:gridCol w:w="1529"/>
        <w:gridCol w:w="90"/>
        <w:gridCol w:w="1619"/>
        <w:gridCol w:w="1709"/>
      </w:tblGrid>
      <w:tr w:rsidR="00640153" w:rsidRPr="00EA67DE" w:rsidTr="00E75DB6">
        <w:trPr>
          <w:trHeight w:val="116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4"/>
              </w:rPr>
              <w:t>DAY/TIME</w:t>
            </w: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9:00-10:00 AM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0:00 -11.00 AM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1.00-12.00 PM</w:t>
            </w:r>
          </w:p>
        </w:tc>
        <w:tc>
          <w:tcPr>
            <w:tcW w:w="1558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2.00 -1.00 PM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.00 -2.00 PM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2.00-3.00 PM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3.00– 4.00 PM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4.00-5.00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PM</w:t>
            </w:r>
          </w:p>
        </w:tc>
      </w:tr>
      <w:tr w:rsidR="00640153" w:rsidRPr="00EA67DE" w:rsidTr="00E75DB6">
        <w:trPr>
          <w:trHeight w:val="367"/>
        </w:trPr>
        <w:tc>
          <w:tcPr>
            <w:tcW w:w="1556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ONDAY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 LAB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LAB (AP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 III(AC &amp; MC)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</w:tr>
      <w:tr w:rsidR="00640153" w:rsidRPr="00EA67DE" w:rsidTr="00E75DB6">
        <w:trPr>
          <w:trHeight w:val="21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ODE(M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STATS(MC)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ANA-II(MC)</w:t>
            </w: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.</w:t>
            </w:r>
          </w:p>
        </w:tc>
        <w:tc>
          <w:tcPr>
            <w:tcW w:w="5130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 LAB(MC) </w:t>
            </w: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COMP. LAB</w:t>
            </w:r>
          </w:p>
        </w:tc>
      </w:tr>
      <w:tr w:rsidR="00640153" w:rsidRPr="00EA67DE" w:rsidTr="002706D9">
        <w:trPr>
          <w:trHeight w:val="372"/>
        </w:trPr>
        <w:tc>
          <w:tcPr>
            <w:tcW w:w="1556" w:type="dxa"/>
            <w:vMerge w:val="restart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UESDAY</w:t>
            </w:r>
          </w:p>
        </w:tc>
        <w:tc>
          <w:tcPr>
            <w:tcW w:w="1706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 MATH-III (A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 (AC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403" w:type="dxa"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640153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712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(MC) </w:t>
            </w:r>
          </w:p>
        </w:tc>
        <w:tc>
          <w:tcPr>
            <w:tcW w:w="1709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640153" w:rsidRPr="00EA67DE" w:rsidTr="00EA67DE">
        <w:trPr>
          <w:trHeight w:val="40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 LAB (AP)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824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LAB(AC) 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 LAB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</w:tr>
      <w:tr w:rsidR="002706D9" w:rsidRPr="00EA67DE" w:rsidTr="002706D9">
        <w:trPr>
          <w:trHeight w:val="62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EDNE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 w:val="restart"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619" w:type="dxa"/>
            <w:gridSpan w:val="2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,MC)</w:t>
            </w:r>
          </w:p>
        </w:tc>
        <w:tc>
          <w:tcPr>
            <w:tcW w:w="1619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 w:val="restart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2706D9">
        <w:trPr>
          <w:trHeight w:val="367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 LAB (AP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4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HUR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(AC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ASA(AP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</w:t>
            </w:r>
            <w:proofErr w:type="gramStart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C,MC</w:t>
            </w:r>
            <w:proofErr w:type="gramEnd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)</w:t>
            </w:r>
          </w:p>
        </w:tc>
        <w:tc>
          <w:tcPr>
            <w:tcW w:w="1709" w:type="dxa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422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MC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AC)</w:t>
            </w:r>
          </w:p>
        </w:tc>
      </w:tr>
      <w:tr w:rsidR="002706D9" w:rsidRPr="00EA67DE" w:rsidTr="002706D9">
        <w:trPr>
          <w:trHeight w:val="245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FRIDAY</w:t>
            </w:r>
          </w:p>
        </w:tc>
        <w:tc>
          <w:tcPr>
            <w:tcW w:w="170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)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 &amp; MC)</w:t>
            </w:r>
          </w:p>
        </w:tc>
        <w:tc>
          <w:tcPr>
            <w:tcW w:w="1981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EMP(AP) 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984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78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 –II LAB (AC)</w:t>
            </w:r>
          </w:p>
        </w:tc>
      </w:tr>
      <w:tr w:rsidR="00640153" w:rsidRPr="00EA67DE" w:rsidTr="00640153">
        <w:trPr>
          <w:trHeight w:val="645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ATURDAY</w:t>
            </w:r>
          </w:p>
        </w:tc>
        <w:tc>
          <w:tcPr>
            <w:tcW w:w="13762" w:type="dxa"/>
            <w:gridSpan w:val="10"/>
            <w:shd w:val="clear" w:color="auto" w:fill="D6E3BC" w:themeFill="accent3" w:themeFillTint="66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sz w:val="18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4F29E4" w:rsidRPr="004F29E4" w:rsidRDefault="004F29E4" w:rsidP="00640153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STATS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Statis</w:t>
      </w:r>
      <w:r w:rsidR="00406E3A">
        <w:rPr>
          <w:rFonts w:ascii="Times New Roman" w:hAnsi="Times New Roman" w:cs="Times New Roman"/>
          <w:sz w:val="18"/>
        </w:rPr>
        <w:t xml:space="preserve">tic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N. Mishra  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AN-II : ANALYSIS –II : </w:t>
      </w:r>
      <w:proofErr w:type="spellStart"/>
      <w:r w:rsidRPr="004F29E4">
        <w:rPr>
          <w:rFonts w:ascii="Times New Roman" w:hAnsi="Times New Roman" w:cs="Times New Roman"/>
          <w:sz w:val="18"/>
        </w:rPr>
        <w:t>Dr.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A. P. </w:t>
      </w:r>
      <w:proofErr w:type="spellStart"/>
      <w:r w:rsidRPr="004F29E4">
        <w:rPr>
          <w:rFonts w:ascii="Times New Roman" w:hAnsi="Times New Roman" w:cs="Times New Roman"/>
          <w:sz w:val="18"/>
        </w:rPr>
        <w:t>Baitharu</w:t>
      </w:r>
      <w:proofErr w:type="spellEnd"/>
      <w:r w:rsidRPr="004F29E4">
        <w:rPr>
          <w:rFonts w:ascii="Times New Roman" w:hAnsi="Times New Roman" w:cs="Times New Roman"/>
          <w:sz w:val="18"/>
        </w:rPr>
        <w:t>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ODE : Ordinary Differential Equation: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Dr.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 xml:space="preserve"> S. K. Rout  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 xml:space="preserve">DAA: Design And Analysis Of </w:t>
      </w:r>
      <w:proofErr w:type="gramStart"/>
      <w:r w:rsidRPr="004F29E4">
        <w:rPr>
          <w:rFonts w:ascii="Times New Roman" w:hAnsi="Times New Roman" w:cs="Times New Roman"/>
          <w:sz w:val="18"/>
        </w:rPr>
        <w:t>Algorit</w:t>
      </w:r>
      <w:r w:rsidR="00406E3A">
        <w:rPr>
          <w:rFonts w:ascii="Times New Roman" w:hAnsi="Times New Roman" w:cs="Times New Roman"/>
          <w:sz w:val="18"/>
        </w:rPr>
        <w:t>hms :</w:t>
      </w:r>
      <w:proofErr w:type="gramEnd"/>
      <w:r w:rsidR="00406E3A">
        <w:rPr>
          <w:rFonts w:ascii="Times New Roman" w:hAnsi="Times New Roman" w:cs="Times New Roman"/>
          <w:sz w:val="18"/>
        </w:rPr>
        <w:t xml:space="preserve"> Mrs. S. Pal 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>OC -II: Organic Che</w:t>
      </w:r>
      <w:r w:rsidR="00406E3A">
        <w:rPr>
          <w:rFonts w:ascii="Times New Roman" w:hAnsi="Times New Roman" w:cs="Times New Roman"/>
          <w:sz w:val="18"/>
        </w:rPr>
        <w:t xml:space="preserve">mistry-II 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IC-II : Inorganic Chemistry-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  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C-</w:t>
      </w:r>
      <w:proofErr w:type="gramStart"/>
      <w:r w:rsidRPr="004F29E4">
        <w:rPr>
          <w:rFonts w:ascii="Times New Roman" w:hAnsi="Times New Roman" w:cs="Times New Roman"/>
          <w:sz w:val="18"/>
        </w:rPr>
        <w:t>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al Ch</w:t>
      </w:r>
      <w:r w:rsidR="00406E3A">
        <w:rPr>
          <w:rFonts w:ascii="Times New Roman" w:hAnsi="Times New Roman" w:cs="Times New Roman"/>
          <w:sz w:val="18"/>
        </w:rPr>
        <w:t xml:space="preserve">emistry-II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CHE- III : Chemistry –I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HY-</w:t>
      </w:r>
      <w:proofErr w:type="gramStart"/>
      <w:r w:rsidRPr="004F29E4">
        <w:rPr>
          <w:rFonts w:ascii="Times New Roman" w:hAnsi="Times New Roman" w:cs="Times New Roman"/>
          <w:sz w:val="18"/>
        </w:rPr>
        <w:t>I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</w:t>
      </w:r>
      <w:r w:rsidR="00406E3A">
        <w:rPr>
          <w:rFonts w:ascii="Times New Roman" w:hAnsi="Times New Roman" w:cs="Times New Roman"/>
          <w:sz w:val="18"/>
        </w:rPr>
        <w:t xml:space="preserve">s-III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S. </w:t>
      </w:r>
      <w:proofErr w:type="spellStart"/>
      <w:r w:rsidR="00406E3A">
        <w:rPr>
          <w:rFonts w:ascii="Times New Roman" w:hAnsi="Times New Roman" w:cs="Times New Roman"/>
          <w:sz w:val="18"/>
        </w:rPr>
        <w:t>Pattnaik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EMP : Elements Of Modern Physics : Mrs. A. K. Panda; </w:t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WAO : Waves &amp; Optics : Mrs. S.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Sahoo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>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ASA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Analog Systems &amp; App</w:t>
      </w:r>
      <w:r w:rsidR="00406E3A">
        <w:rPr>
          <w:rFonts w:ascii="Times New Roman" w:hAnsi="Times New Roman" w:cs="Times New Roman"/>
          <w:sz w:val="18"/>
        </w:rPr>
        <w:t xml:space="preserve">lication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P. </w:t>
      </w:r>
      <w:proofErr w:type="spellStart"/>
      <w:r w:rsidR="00406E3A" w:rsidRPr="00EA67DE">
        <w:rPr>
          <w:rFonts w:ascii="Times New Roman" w:hAnsi="Times New Roman" w:cs="Times New Roman"/>
          <w:sz w:val="16"/>
        </w:rPr>
        <w:t>Beura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OB : Organisational Behaviour : Mrs. S K </w:t>
      </w:r>
      <w:proofErr w:type="spellStart"/>
      <w:r w:rsidRPr="004F29E4">
        <w:rPr>
          <w:rFonts w:ascii="Times New Roman" w:hAnsi="Times New Roman" w:cs="Times New Roman"/>
          <w:sz w:val="18"/>
        </w:rPr>
        <w:t>Tripathy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, Mrs. M K </w:t>
      </w:r>
      <w:proofErr w:type="spellStart"/>
      <w:r w:rsidRPr="004F29E4">
        <w:rPr>
          <w:rFonts w:ascii="Times New Roman" w:hAnsi="Times New Roman" w:cs="Times New Roman"/>
          <w:sz w:val="18"/>
        </w:rPr>
        <w:t>Behera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; </w:t>
      </w:r>
    </w:p>
    <w:p w:rsidR="004F29E4" w:rsidRDefault="004F29E4" w:rsidP="004F29E4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9E4" w:rsidRDefault="004F29E4" w:rsidP="00406E3A">
      <w:pPr>
        <w:jc w:val="right"/>
        <w:rPr>
          <w:rFonts w:ascii="Times New Roman" w:hAnsi="Times New Roman" w:cs="Times New Roman"/>
          <w:b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sectPr w:rsidR="004F29E4" w:rsidSect="00EA67DE">
      <w:headerReference w:type="default" r:id="rId17"/>
      <w:pgSz w:w="16838" w:h="11906" w:orient="landscape" w:code="9"/>
      <w:pgMar w:top="156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428" w:rsidRDefault="00142428" w:rsidP="00860929">
      <w:pPr>
        <w:spacing w:after="0" w:line="240" w:lineRule="auto"/>
      </w:pPr>
      <w:r>
        <w:separator/>
      </w:r>
    </w:p>
  </w:endnote>
  <w:endnote w:type="continuationSeparator" w:id="0">
    <w:p w:rsidR="00142428" w:rsidRDefault="00142428" w:rsidP="00860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T15Ct00">
    <w:altName w:val="MS Mincho"/>
    <w:charset w:val="80"/>
    <w:family w:val="auto"/>
    <w:pitch w:val="default"/>
    <w:sig w:usb0="00000000" w:usb1="0000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3A58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3A58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3A58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428" w:rsidRDefault="00142428" w:rsidP="00860929">
      <w:pPr>
        <w:spacing w:after="0" w:line="240" w:lineRule="auto"/>
      </w:pPr>
      <w:r>
        <w:separator/>
      </w:r>
    </w:p>
  </w:footnote>
  <w:footnote w:type="continuationSeparator" w:id="0">
    <w:p w:rsidR="00142428" w:rsidRDefault="00142428" w:rsidP="00860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3A58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Pr="00EF114B" w:rsidRDefault="00142428" w:rsidP="00EE2AF4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1" o:spid="_x0000_s2069" style="position:absolute;left:0;text-align:left;margin-left:87.75pt;margin-top:-29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207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<v:textbox>
              <w:txbxContent>
                <w:p w:rsidR="003A58B2" w:rsidRPr="00252713" w:rsidRDefault="003A58B2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A58B2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A58B2" w:rsidRPr="00B95EC1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207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">
            <v:imagedata r:id="rId1" o:title="F9919C0B-0719-49D3-A389-A67499BC56BB"/>
            <v:path arrowok="t"/>
          </v:shape>
        </v:group>
      </w:pict>
    </w:r>
    <w:r w:rsidR="003A58B2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3A58B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Pr="00727B2F" w:rsidRDefault="00142428" w:rsidP="00727B2F">
    <w:pPr>
      <w:pStyle w:val="Header"/>
    </w:pPr>
    <w:r>
      <w:rPr>
        <w:noProof/>
      </w:rPr>
      <w:pict>
        <v:group id="Group 23" o:spid="_x0000_s2075" style="position:absolute;margin-left:1in;margin-top:-24.75pt;width:489.75pt;height:71.25pt;z-index:251672576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2076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<v:textbox>
              <w:txbxContent>
                <w:p w:rsidR="003A58B2" w:rsidRPr="00252713" w:rsidRDefault="003A58B2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A58B2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A58B2" w:rsidRPr="00B95EC1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5" o:spid="_x0000_s2077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Pr="00727B2F" w:rsidRDefault="00142428" w:rsidP="00727B2F">
    <w:pPr>
      <w:pStyle w:val="Header"/>
    </w:pPr>
    <w:r>
      <w:rPr>
        <w:noProof/>
      </w:rPr>
      <w:pict>
        <v:group id="Group 20" o:spid="_x0000_s2072" style="position:absolute;margin-left:93.75pt;margin-top:-30.75pt;width:489.75pt;height:71.25pt;z-index:251670528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<v:textbox>
              <w:txbxContent>
                <w:p w:rsidR="003A58B2" w:rsidRPr="00252713" w:rsidRDefault="003A58B2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A58B2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A58B2" w:rsidRPr="00B95EC1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2" o:spid="_x0000_s207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Default="00142428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26" o:spid="_x0000_s2078" style="position:absolute;left:0;text-align:left;margin-left:96pt;margin-top:-30pt;width:489.75pt;height:71.25pt;z-index:25167462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PYd&#10;Sws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7" o:spid="_x0000_s2079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" fillcolor="white [3201]" stroked="f" strokeweight=".5pt">
            <v:textbox>
              <w:txbxContent>
                <w:p w:rsidR="003A58B2" w:rsidRPr="00252713" w:rsidRDefault="003A58B2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A58B2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A58B2" w:rsidRPr="00B95EC1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8" o:spid="_x0000_s2080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">
            <v:imagedata r:id="rId1" o:title="F9919C0B-0719-49D3-A389-A67499BC56BB"/>
            <v:path arrowok="t"/>
          </v:shape>
        </v:group>
      </w:pict>
    </w:r>
    <w:r w:rsidR="003A58B2">
      <w:ptab w:relativeTo="margin" w:alignment="right" w:leader="none"/>
    </w:r>
  </w:p>
  <w:p w:rsidR="003A58B2" w:rsidRDefault="003A58B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8B2" w:rsidRPr="00727B2F" w:rsidRDefault="00142428" w:rsidP="00727B2F">
    <w:pPr>
      <w:pStyle w:val="Header"/>
    </w:pPr>
    <w:r>
      <w:rPr>
        <w:noProof/>
      </w:rPr>
      <w:pict>
        <v:group id="Group 29" o:spid="_x0000_s2081" style="position:absolute;margin-left:79.5pt;margin-top:-30.75pt;width:489.75pt;height:71.25pt;z-index:25167667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ITi&#10;7II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30" o:spid="_x0000_s2082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" fillcolor="white [3201]" stroked="f" strokeweight=".5pt">
            <v:textbox>
              <w:txbxContent>
                <w:p w:rsidR="003A58B2" w:rsidRPr="00252713" w:rsidRDefault="003A58B2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A58B2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A58B2" w:rsidRPr="00B95EC1" w:rsidRDefault="003A58B2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1" o:spid="_x0000_s2083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8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2M7U0NDAxNLcwsDBW0lEKTi0uzszPAykwrgUARLxp5iwAAAA="/>
  </w:docVars>
  <w:rsids>
    <w:rsidRoot w:val="00E67DB3"/>
    <w:rsid w:val="00000B86"/>
    <w:rsid w:val="00004BCB"/>
    <w:rsid w:val="000065B9"/>
    <w:rsid w:val="00006E8B"/>
    <w:rsid w:val="00006F01"/>
    <w:rsid w:val="00011D71"/>
    <w:rsid w:val="00011E7F"/>
    <w:rsid w:val="00014A35"/>
    <w:rsid w:val="00016F51"/>
    <w:rsid w:val="0002068C"/>
    <w:rsid w:val="000211AC"/>
    <w:rsid w:val="00022222"/>
    <w:rsid w:val="00023173"/>
    <w:rsid w:val="000232B9"/>
    <w:rsid w:val="00026CB5"/>
    <w:rsid w:val="000271A0"/>
    <w:rsid w:val="0003348E"/>
    <w:rsid w:val="000362B0"/>
    <w:rsid w:val="0003783B"/>
    <w:rsid w:val="00040EAF"/>
    <w:rsid w:val="00045817"/>
    <w:rsid w:val="00046C41"/>
    <w:rsid w:val="0005301E"/>
    <w:rsid w:val="0005390D"/>
    <w:rsid w:val="00053C8C"/>
    <w:rsid w:val="0005455D"/>
    <w:rsid w:val="00054C47"/>
    <w:rsid w:val="000565BA"/>
    <w:rsid w:val="00070EDE"/>
    <w:rsid w:val="00074A5F"/>
    <w:rsid w:val="000854E8"/>
    <w:rsid w:val="00086241"/>
    <w:rsid w:val="00092953"/>
    <w:rsid w:val="00093DA8"/>
    <w:rsid w:val="00095596"/>
    <w:rsid w:val="00095BE1"/>
    <w:rsid w:val="000973A7"/>
    <w:rsid w:val="00097507"/>
    <w:rsid w:val="000A1A62"/>
    <w:rsid w:val="000A5248"/>
    <w:rsid w:val="000A56C0"/>
    <w:rsid w:val="000A6401"/>
    <w:rsid w:val="000B15D6"/>
    <w:rsid w:val="000B2023"/>
    <w:rsid w:val="000B3DF8"/>
    <w:rsid w:val="000B514F"/>
    <w:rsid w:val="000B59F4"/>
    <w:rsid w:val="000B7DF7"/>
    <w:rsid w:val="000C146F"/>
    <w:rsid w:val="000C1C18"/>
    <w:rsid w:val="000C7867"/>
    <w:rsid w:val="000C7B78"/>
    <w:rsid w:val="000D1ED8"/>
    <w:rsid w:val="000D33A0"/>
    <w:rsid w:val="000E092D"/>
    <w:rsid w:val="000E0C1C"/>
    <w:rsid w:val="000E29BC"/>
    <w:rsid w:val="000E3E3D"/>
    <w:rsid w:val="000F5AAE"/>
    <w:rsid w:val="0010125B"/>
    <w:rsid w:val="0010376D"/>
    <w:rsid w:val="00107FCD"/>
    <w:rsid w:val="0011037A"/>
    <w:rsid w:val="00111DE5"/>
    <w:rsid w:val="00114199"/>
    <w:rsid w:val="0011526C"/>
    <w:rsid w:val="00115631"/>
    <w:rsid w:val="001158EE"/>
    <w:rsid w:val="00116763"/>
    <w:rsid w:val="001168A0"/>
    <w:rsid w:val="001240AB"/>
    <w:rsid w:val="0014032A"/>
    <w:rsid w:val="00140BA0"/>
    <w:rsid w:val="00142428"/>
    <w:rsid w:val="00142D57"/>
    <w:rsid w:val="00145CC9"/>
    <w:rsid w:val="0014640E"/>
    <w:rsid w:val="00146EEA"/>
    <w:rsid w:val="00154990"/>
    <w:rsid w:val="00156BEA"/>
    <w:rsid w:val="001612FB"/>
    <w:rsid w:val="00162537"/>
    <w:rsid w:val="0016517E"/>
    <w:rsid w:val="001654DF"/>
    <w:rsid w:val="00165941"/>
    <w:rsid w:val="00166947"/>
    <w:rsid w:val="001703DF"/>
    <w:rsid w:val="0017381B"/>
    <w:rsid w:val="001749A6"/>
    <w:rsid w:val="0017735C"/>
    <w:rsid w:val="001841A6"/>
    <w:rsid w:val="00187607"/>
    <w:rsid w:val="001905A7"/>
    <w:rsid w:val="00193E73"/>
    <w:rsid w:val="0019522E"/>
    <w:rsid w:val="001959FD"/>
    <w:rsid w:val="001A0CB6"/>
    <w:rsid w:val="001A0F48"/>
    <w:rsid w:val="001A217B"/>
    <w:rsid w:val="001A5B9B"/>
    <w:rsid w:val="001B09FA"/>
    <w:rsid w:val="001B3BC4"/>
    <w:rsid w:val="001B5209"/>
    <w:rsid w:val="001B6956"/>
    <w:rsid w:val="001B6A7B"/>
    <w:rsid w:val="001B735C"/>
    <w:rsid w:val="001C2401"/>
    <w:rsid w:val="001C54D5"/>
    <w:rsid w:val="001C68FC"/>
    <w:rsid w:val="001C6BE3"/>
    <w:rsid w:val="001C6E27"/>
    <w:rsid w:val="001D248D"/>
    <w:rsid w:val="001D2C6B"/>
    <w:rsid w:val="001D455F"/>
    <w:rsid w:val="001D72C7"/>
    <w:rsid w:val="001E4B60"/>
    <w:rsid w:val="001E5473"/>
    <w:rsid w:val="001F0608"/>
    <w:rsid w:val="001F1C94"/>
    <w:rsid w:val="001F62B3"/>
    <w:rsid w:val="001F66A9"/>
    <w:rsid w:val="00200013"/>
    <w:rsid w:val="00200E87"/>
    <w:rsid w:val="002019BE"/>
    <w:rsid w:val="00201B2F"/>
    <w:rsid w:val="00204229"/>
    <w:rsid w:val="00207FC4"/>
    <w:rsid w:val="00212B7B"/>
    <w:rsid w:val="00212C5C"/>
    <w:rsid w:val="00213984"/>
    <w:rsid w:val="00215799"/>
    <w:rsid w:val="0021606F"/>
    <w:rsid w:val="002161F2"/>
    <w:rsid w:val="00221950"/>
    <w:rsid w:val="00224CA5"/>
    <w:rsid w:val="00224E7C"/>
    <w:rsid w:val="002257AD"/>
    <w:rsid w:val="002271D7"/>
    <w:rsid w:val="0022765D"/>
    <w:rsid w:val="0023025C"/>
    <w:rsid w:val="00232B87"/>
    <w:rsid w:val="002364E3"/>
    <w:rsid w:val="0024620B"/>
    <w:rsid w:val="00246A1A"/>
    <w:rsid w:val="00250042"/>
    <w:rsid w:val="0025236A"/>
    <w:rsid w:val="00253C79"/>
    <w:rsid w:val="0025593D"/>
    <w:rsid w:val="002621D8"/>
    <w:rsid w:val="00262EBE"/>
    <w:rsid w:val="0026481C"/>
    <w:rsid w:val="002650CC"/>
    <w:rsid w:val="00265CFB"/>
    <w:rsid w:val="002667FD"/>
    <w:rsid w:val="00266C47"/>
    <w:rsid w:val="00266E0C"/>
    <w:rsid w:val="00270389"/>
    <w:rsid w:val="002706D9"/>
    <w:rsid w:val="00270E46"/>
    <w:rsid w:val="002725BC"/>
    <w:rsid w:val="00273789"/>
    <w:rsid w:val="002754E7"/>
    <w:rsid w:val="0027670F"/>
    <w:rsid w:val="0027728A"/>
    <w:rsid w:val="00281A03"/>
    <w:rsid w:val="002832AD"/>
    <w:rsid w:val="00286560"/>
    <w:rsid w:val="002946F6"/>
    <w:rsid w:val="00294758"/>
    <w:rsid w:val="002A2F92"/>
    <w:rsid w:val="002A4E5A"/>
    <w:rsid w:val="002A6CD2"/>
    <w:rsid w:val="002B5142"/>
    <w:rsid w:val="002B6342"/>
    <w:rsid w:val="002B6583"/>
    <w:rsid w:val="002B6D80"/>
    <w:rsid w:val="002B7B0A"/>
    <w:rsid w:val="002C0425"/>
    <w:rsid w:val="002C6529"/>
    <w:rsid w:val="002C6F65"/>
    <w:rsid w:val="002D0EDE"/>
    <w:rsid w:val="002D0EE8"/>
    <w:rsid w:val="002D3365"/>
    <w:rsid w:val="002D7892"/>
    <w:rsid w:val="002E53FF"/>
    <w:rsid w:val="002E541E"/>
    <w:rsid w:val="002E6437"/>
    <w:rsid w:val="002E6756"/>
    <w:rsid w:val="002E7226"/>
    <w:rsid w:val="002F27CB"/>
    <w:rsid w:val="002F547F"/>
    <w:rsid w:val="002F5A49"/>
    <w:rsid w:val="002F6231"/>
    <w:rsid w:val="002F63EA"/>
    <w:rsid w:val="00301BAB"/>
    <w:rsid w:val="00302904"/>
    <w:rsid w:val="003114D5"/>
    <w:rsid w:val="003120A9"/>
    <w:rsid w:val="003177A9"/>
    <w:rsid w:val="003242DF"/>
    <w:rsid w:val="0032713C"/>
    <w:rsid w:val="0032736D"/>
    <w:rsid w:val="00330747"/>
    <w:rsid w:val="0033085F"/>
    <w:rsid w:val="0033724E"/>
    <w:rsid w:val="00341E09"/>
    <w:rsid w:val="00342C01"/>
    <w:rsid w:val="00350E76"/>
    <w:rsid w:val="00350ECC"/>
    <w:rsid w:val="0035210C"/>
    <w:rsid w:val="00352F76"/>
    <w:rsid w:val="0035325C"/>
    <w:rsid w:val="0035374A"/>
    <w:rsid w:val="00353DBE"/>
    <w:rsid w:val="00356FC6"/>
    <w:rsid w:val="0035711C"/>
    <w:rsid w:val="00357C17"/>
    <w:rsid w:val="00360226"/>
    <w:rsid w:val="00361297"/>
    <w:rsid w:val="003637D0"/>
    <w:rsid w:val="00363A32"/>
    <w:rsid w:val="003678BE"/>
    <w:rsid w:val="00371C82"/>
    <w:rsid w:val="00372BC5"/>
    <w:rsid w:val="00381C0B"/>
    <w:rsid w:val="0038380E"/>
    <w:rsid w:val="00383E14"/>
    <w:rsid w:val="00386432"/>
    <w:rsid w:val="003907FA"/>
    <w:rsid w:val="003947BE"/>
    <w:rsid w:val="00395E71"/>
    <w:rsid w:val="003971B0"/>
    <w:rsid w:val="003A04EC"/>
    <w:rsid w:val="003A0AB8"/>
    <w:rsid w:val="003A0FD0"/>
    <w:rsid w:val="003A3B4C"/>
    <w:rsid w:val="003A58B2"/>
    <w:rsid w:val="003B1E90"/>
    <w:rsid w:val="003B287C"/>
    <w:rsid w:val="003C0EEC"/>
    <w:rsid w:val="003C1772"/>
    <w:rsid w:val="003C419E"/>
    <w:rsid w:val="003C558A"/>
    <w:rsid w:val="003C57EB"/>
    <w:rsid w:val="003D1AC4"/>
    <w:rsid w:val="003E32E1"/>
    <w:rsid w:val="003E3313"/>
    <w:rsid w:val="003E40E4"/>
    <w:rsid w:val="003E5649"/>
    <w:rsid w:val="003E6687"/>
    <w:rsid w:val="003F25D7"/>
    <w:rsid w:val="003F2848"/>
    <w:rsid w:val="003F52AD"/>
    <w:rsid w:val="003F66E9"/>
    <w:rsid w:val="00406E3A"/>
    <w:rsid w:val="00412556"/>
    <w:rsid w:val="0041267C"/>
    <w:rsid w:val="00412902"/>
    <w:rsid w:val="004136F2"/>
    <w:rsid w:val="00416948"/>
    <w:rsid w:val="00417270"/>
    <w:rsid w:val="00417CCA"/>
    <w:rsid w:val="004205FC"/>
    <w:rsid w:val="004301C1"/>
    <w:rsid w:val="004343D4"/>
    <w:rsid w:val="0043573F"/>
    <w:rsid w:val="004408B3"/>
    <w:rsid w:val="00443F64"/>
    <w:rsid w:val="00444AC1"/>
    <w:rsid w:val="00444D77"/>
    <w:rsid w:val="00445166"/>
    <w:rsid w:val="00445C5E"/>
    <w:rsid w:val="00446406"/>
    <w:rsid w:val="00453E28"/>
    <w:rsid w:val="00455EE2"/>
    <w:rsid w:val="00462517"/>
    <w:rsid w:val="00462AA6"/>
    <w:rsid w:val="0046650D"/>
    <w:rsid w:val="00466AA3"/>
    <w:rsid w:val="00470E86"/>
    <w:rsid w:val="00472681"/>
    <w:rsid w:val="004730BE"/>
    <w:rsid w:val="00476783"/>
    <w:rsid w:val="00477267"/>
    <w:rsid w:val="004776B7"/>
    <w:rsid w:val="00477C2A"/>
    <w:rsid w:val="00485687"/>
    <w:rsid w:val="00487452"/>
    <w:rsid w:val="004942BA"/>
    <w:rsid w:val="00495A3C"/>
    <w:rsid w:val="00496057"/>
    <w:rsid w:val="00496975"/>
    <w:rsid w:val="00497FCD"/>
    <w:rsid w:val="004A101B"/>
    <w:rsid w:val="004A105A"/>
    <w:rsid w:val="004A3A12"/>
    <w:rsid w:val="004A4350"/>
    <w:rsid w:val="004A4C2A"/>
    <w:rsid w:val="004A50A9"/>
    <w:rsid w:val="004A6796"/>
    <w:rsid w:val="004A7A4E"/>
    <w:rsid w:val="004B1201"/>
    <w:rsid w:val="004B7F9A"/>
    <w:rsid w:val="004C0899"/>
    <w:rsid w:val="004C33CF"/>
    <w:rsid w:val="004C3798"/>
    <w:rsid w:val="004C5242"/>
    <w:rsid w:val="004C5BD9"/>
    <w:rsid w:val="004C6357"/>
    <w:rsid w:val="004C653E"/>
    <w:rsid w:val="004C724D"/>
    <w:rsid w:val="004C7D30"/>
    <w:rsid w:val="004D0F75"/>
    <w:rsid w:val="004D107D"/>
    <w:rsid w:val="004D22AD"/>
    <w:rsid w:val="004D4023"/>
    <w:rsid w:val="004D4BDB"/>
    <w:rsid w:val="004D615D"/>
    <w:rsid w:val="004D6EDC"/>
    <w:rsid w:val="004D7182"/>
    <w:rsid w:val="004E3F4F"/>
    <w:rsid w:val="004F29E4"/>
    <w:rsid w:val="004F433E"/>
    <w:rsid w:val="004F4746"/>
    <w:rsid w:val="004F4EAE"/>
    <w:rsid w:val="004F7553"/>
    <w:rsid w:val="005028B9"/>
    <w:rsid w:val="005039EC"/>
    <w:rsid w:val="005105AB"/>
    <w:rsid w:val="005111FA"/>
    <w:rsid w:val="00511935"/>
    <w:rsid w:val="00513D6F"/>
    <w:rsid w:val="00513EB2"/>
    <w:rsid w:val="00516015"/>
    <w:rsid w:val="00516883"/>
    <w:rsid w:val="005172AA"/>
    <w:rsid w:val="005178CC"/>
    <w:rsid w:val="00525B4C"/>
    <w:rsid w:val="005300FA"/>
    <w:rsid w:val="00530463"/>
    <w:rsid w:val="0053600B"/>
    <w:rsid w:val="00536805"/>
    <w:rsid w:val="00536BBC"/>
    <w:rsid w:val="00541972"/>
    <w:rsid w:val="005448D0"/>
    <w:rsid w:val="00547D19"/>
    <w:rsid w:val="00553FB6"/>
    <w:rsid w:val="0056120B"/>
    <w:rsid w:val="00566774"/>
    <w:rsid w:val="00566D41"/>
    <w:rsid w:val="005700D9"/>
    <w:rsid w:val="005734C9"/>
    <w:rsid w:val="005754D1"/>
    <w:rsid w:val="00580D40"/>
    <w:rsid w:val="005823AA"/>
    <w:rsid w:val="00591862"/>
    <w:rsid w:val="005924D1"/>
    <w:rsid w:val="0059253B"/>
    <w:rsid w:val="0059271C"/>
    <w:rsid w:val="00592829"/>
    <w:rsid w:val="00592E66"/>
    <w:rsid w:val="00594D3D"/>
    <w:rsid w:val="00595903"/>
    <w:rsid w:val="00595CE4"/>
    <w:rsid w:val="005963CC"/>
    <w:rsid w:val="005A5611"/>
    <w:rsid w:val="005B0971"/>
    <w:rsid w:val="005B35DE"/>
    <w:rsid w:val="005B5765"/>
    <w:rsid w:val="005B7027"/>
    <w:rsid w:val="005C1227"/>
    <w:rsid w:val="005C1235"/>
    <w:rsid w:val="005C192B"/>
    <w:rsid w:val="005C21FD"/>
    <w:rsid w:val="005C5D0F"/>
    <w:rsid w:val="005D33EB"/>
    <w:rsid w:val="005D3A51"/>
    <w:rsid w:val="005D4B4C"/>
    <w:rsid w:val="005D5B93"/>
    <w:rsid w:val="005D5F57"/>
    <w:rsid w:val="005D7096"/>
    <w:rsid w:val="005D7FB0"/>
    <w:rsid w:val="005E1710"/>
    <w:rsid w:val="005E4619"/>
    <w:rsid w:val="005E578F"/>
    <w:rsid w:val="005E75C2"/>
    <w:rsid w:val="005E7833"/>
    <w:rsid w:val="005F05BC"/>
    <w:rsid w:val="005F5CC2"/>
    <w:rsid w:val="005F7296"/>
    <w:rsid w:val="006029DC"/>
    <w:rsid w:val="00605FC4"/>
    <w:rsid w:val="0060635A"/>
    <w:rsid w:val="006100E5"/>
    <w:rsid w:val="006101E0"/>
    <w:rsid w:val="00614CAE"/>
    <w:rsid w:val="0061732E"/>
    <w:rsid w:val="006233CB"/>
    <w:rsid w:val="0063190F"/>
    <w:rsid w:val="00631E09"/>
    <w:rsid w:val="006340A8"/>
    <w:rsid w:val="00634397"/>
    <w:rsid w:val="00637F3B"/>
    <w:rsid w:val="00640153"/>
    <w:rsid w:val="00641393"/>
    <w:rsid w:val="0064609B"/>
    <w:rsid w:val="0064657E"/>
    <w:rsid w:val="006475AC"/>
    <w:rsid w:val="00647AB6"/>
    <w:rsid w:val="00647B1C"/>
    <w:rsid w:val="00654712"/>
    <w:rsid w:val="006549CB"/>
    <w:rsid w:val="00657A32"/>
    <w:rsid w:val="00657BB5"/>
    <w:rsid w:val="006660FA"/>
    <w:rsid w:val="00666E5A"/>
    <w:rsid w:val="00670462"/>
    <w:rsid w:val="00671BED"/>
    <w:rsid w:val="0067520A"/>
    <w:rsid w:val="006760BD"/>
    <w:rsid w:val="00676F46"/>
    <w:rsid w:val="00677ECB"/>
    <w:rsid w:val="00684029"/>
    <w:rsid w:val="00687126"/>
    <w:rsid w:val="00687625"/>
    <w:rsid w:val="00693386"/>
    <w:rsid w:val="0069430C"/>
    <w:rsid w:val="00694F13"/>
    <w:rsid w:val="006A1339"/>
    <w:rsid w:val="006A1A39"/>
    <w:rsid w:val="006B43BC"/>
    <w:rsid w:val="006B49D5"/>
    <w:rsid w:val="006B4C9D"/>
    <w:rsid w:val="006C23A0"/>
    <w:rsid w:val="006C26E3"/>
    <w:rsid w:val="006C79C9"/>
    <w:rsid w:val="006C7ACB"/>
    <w:rsid w:val="006D138E"/>
    <w:rsid w:val="006D21C8"/>
    <w:rsid w:val="006D2811"/>
    <w:rsid w:val="006D4832"/>
    <w:rsid w:val="006D4991"/>
    <w:rsid w:val="006D6A26"/>
    <w:rsid w:val="006E1096"/>
    <w:rsid w:val="006E4814"/>
    <w:rsid w:val="006E56E4"/>
    <w:rsid w:val="006E6FB6"/>
    <w:rsid w:val="006F11DF"/>
    <w:rsid w:val="006F3CE8"/>
    <w:rsid w:val="006F4DF3"/>
    <w:rsid w:val="006F69CB"/>
    <w:rsid w:val="0070092B"/>
    <w:rsid w:val="00706281"/>
    <w:rsid w:val="00707624"/>
    <w:rsid w:val="00707674"/>
    <w:rsid w:val="00711B9F"/>
    <w:rsid w:val="00711D8E"/>
    <w:rsid w:val="00712568"/>
    <w:rsid w:val="00714428"/>
    <w:rsid w:val="0072381F"/>
    <w:rsid w:val="00725CD5"/>
    <w:rsid w:val="00727B2F"/>
    <w:rsid w:val="00730E15"/>
    <w:rsid w:val="00730FAD"/>
    <w:rsid w:val="00731542"/>
    <w:rsid w:val="00732C6A"/>
    <w:rsid w:val="00733096"/>
    <w:rsid w:val="007350C1"/>
    <w:rsid w:val="007365A0"/>
    <w:rsid w:val="00741D56"/>
    <w:rsid w:val="00745B8B"/>
    <w:rsid w:val="00752928"/>
    <w:rsid w:val="00752DCC"/>
    <w:rsid w:val="0075454C"/>
    <w:rsid w:val="00755508"/>
    <w:rsid w:val="00760261"/>
    <w:rsid w:val="00760CC9"/>
    <w:rsid w:val="007627F6"/>
    <w:rsid w:val="007649E8"/>
    <w:rsid w:val="00764FCB"/>
    <w:rsid w:val="00773092"/>
    <w:rsid w:val="0077471F"/>
    <w:rsid w:val="0077537E"/>
    <w:rsid w:val="00780061"/>
    <w:rsid w:val="007818D1"/>
    <w:rsid w:val="00784C15"/>
    <w:rsid w:val="0078648D"/>
    <w:rsid w:val="00791ADD"/>
    <w:rsid w:val="00791BC2"/>
    <w:rsid w:val="00794CD1"/>
    <w:rsid w:val="00794F83"/>
    <w:rsid w:val="007959BB"/>
    <w:rsid w:val="00797375"/>
    <w:rsid w:val="007A10F6"/>
    <w:rsid w:val="007A248C"/>
    <w:rsid w:val="007A4188"/>
    <w:rsid w:val="007A434A"/>
    <w:rsid w:val="007A6115"/>
    <w:rsid w:val="007A6411"/>
    <w:rsid w:val="007B14D4"/>
    <w:rsid w:val="007B41C8"/>
    <w:rsid w:val="007C65D7"/>
    <w:rsid w:val="007C6B22"/>
    <w:rsid w:val="007D1105"/>
    <w:rsid w:val="007D3073"/>
    <w:rsid w:val="007D4313"/>
    <w:rsid w:val="007D4355"/>
    <w:rsid w:val="007D7A82"/>
    <w:rsid w:val="007D7E8D"/>
    <w:rsid w:val="007E0B43"/>
    <w:rsid w:val="007E23D8"/>
    <w:rsid w:val="007E6606"/>
    <w:rsid w:val="007E75E9"/>
    <w:rsid w:val="007F7136"/>
    <w:rsid w:val="007F73DB"/>
    <w:rsid w:val="00800092"/>
    <w:rsid w:val="0080275B"/>
    <w:rsid w:val="00802C15"/>
    <w:rsid w:val="00803573"/>
    <w:rsid w:val="00807F1C"/>
    <w:rsid w:val="0081081D"/>
    <w:rsid w:val="00811041"/>
    <w:rsid w:val="00815E25"/>
    <w:rsid w:val="0081625D"/>
    <w:rsid w:val="0081642E"/>
    <w:rsid w:val="00821DDE"/>
    <w:rsid w:val="00823D22"/>
    <w:rsid w:val="00827A43"/>
    <w:rsid w:val="008306F6"/>
    <w:rsid w:val="0083160A"/>
    <w:rsid w:val="00831706"/>
    <w:rsid w:val="00832EF2"/>
    <w:rsid w:val="008338F3"/>
    <w:rsid w:val="00834A67"/>
    <w:rsid w:val="008417D2"/>
    <w:rsid w:val="00843D6E"/>
    <w:rsid w:val="008460ED"/>
    <w:rsid w:val="00847765"/>
    <w:rsid w:val="00847EFF"/>
    <w:rsid w:val="008515B3"/>
    <w:rsid w:val="008527FE"/>
    <w:rsid w:val="00853E3B"/>
    <w:rsid w:val="0085457E"/>
    <w:rsid w:val="0085484D"/>
    <w:rsid w:val="00854EF2"/>
    <w:rsid w:val="00855719"/>
    <w:rsid w:val="00855C7C"/>
    <w:rsid w:val="00860929"/>
    <w:rsid w:val="008650DA"/>
    <w:rsid w:val="008658B0"/>
    <w:rsid w:val="00865B4A"/>
    <w:rsid w:val="0086629C"/>
    <w:rsid w:val="00866C62"/>
    <w:rsid w:val="00875FCF"/>
    <w:rsid w:val="008769A8"/>
    <w:rsid w:val="00881545"/>
    <w:rsid w:val="008824D3"/>
    <w:rsid w:val="00884013"/>
    <w:rsid w:val="00884141"/>
    <w:rsid w:val="00884E06"/>
    <w:rsid w:val="00885CBB"/>
    <w:rsid w:val="00890CF5"/>
    <w:rsid w:val="00895147"/>
    <w:rsid w:val="008A0AA3"/>
    <w:rsid w:val="008A1A87"/>
    <w:rsid w:val="008A6563"/>
    <w:rsid w:val="008B097E"/>
    <w:rsid w:val="008B1DC1"/>
    <w:rsid w:val="008C0109"/>
    <w:rsid w:val="008C1F67"/>
    <w:rsid w:val="008C2774"/>
    <w:rsid w:val="008C5C3C"/>
    <w:rsid w:val="008C5CE7"/>
    <w:rsid w:val="008C6CAE"/>
    <w:rsid w:val="008D05CE"/>
    <w:rsid w:val="008D18BD"/>
    <w:rsid w:val="008D234B"/>
    <w:rsid w:val="008D2F9D"/>
    <w:rsid w:val="008D4C0F"/>
    <w:rsid w:val="008D61C7"/>
    <w:rsid w:val="008E0104"/>
    <w:rsid w:val="008E2507"/>
    <w:rsid w:val="008E77E2"/>
    <w:rsid w:val="008F5EB0"/>
    <w:rsid w:val="008F7212"/>
    <w:rsid w:val="008F7AAB"/>
    <w:rsid w:val="0090001F"/>
    <w:rsid w:val="00905DE6"/>
    <w:rsid w:val="00906DEA"/>
    <w:rsid w:val="00906F42"/>
    <w:rsid w:val="00910B33"/>
    <w:rsid w:val="00911D0C"/>
    <w:rsid w:val="00912790"/>
    <w:rsid w:val="00916F6C"/>
    <w:rsid w:val="0091744C"/>
    <w:rsid w:val="0092223D"/>
    <w:rsid w:val="009272E0"/>
    <w:rsid w:val="00931E24"/>
    <w:rsid w:val="00932E55"/>
    <w:rsid w:val="00934222"/>
    <w:rsid w:val="00935EB6"/>
    <w:rsid w:val="0093658F"/>
    <w:rsid w:val="00941D79"/>
    <w:rsid w:val="00942905"/>
    <w:rsid w:val="009433B1"/>
    <w:rsid w:val="009437F3"/>
    <w:rsid w:val="00943CD7"/>
    <w:rsid w:val="00944D95"/>
    <w:rsid w:val="00950D7B"/>
    <w:rsid w:val="00951075"/>
    <w:rsid w:val="00951E08"/>
    <w:rsid w:val="0095586A"/>
    <w:rsid w:val="00957081"/>
    <w:rsid w:val="009616F5"/>
    <w:rsid w:val="00962B9D"/>
    <w:rsid w:val="00962D84"/>
    <w:rsid w:val="0096552A"/>
    <w:rsid w:val="00965A13"/>
    <w:rsid w:val="00966182"/>
    <w:rsid w:val="00967208"/>
    <w:rsid w:val="0096793A"/>
    <w:rsid w:val="00980222"/>
    <w:rsid w:val="0098057E"/>
    <w:rsid w:val="009839A8"/>
    <w:rsid w:val="00986A91"/>
    <w:rsid w:val="009922BF"/>
    <w:rsid w:val="0099707D"/>
    <w:rsid w:val="00997FA0"/>
    <w:rsid w:val="009A1858"/>
    <w:rsid w:val="009A215D"/>
    <w:rsid w:val="009A3A58"/>
    <w:rsid w:val="009A41B9"/>
    <w:rsid w:val="009A5B1C"/>
    <w:rsid w:val="009A7792"/>
    <w:rsid w:val="009A7C5B"/>
    <w:rsid w:val="009B10B1"/>
    <w:rsid w:val="009B1AB1"/>
    <w:rsid w:val="009B1FC5"/>
    <w:rsid w:val="009B44EA"/>
    <w:rsid w:val="009B503D"/>
    <w:rsid w:val="009B72B4"/>
    <w:rsid w:val="009B78F8"/>
    <w:rsid w:val="009C02DB"/>
    <w:rsid w:val="009C053C"/>
    <w:rsid w:val="009C1CF1"/>
    <w:rsid w:val="009C2910"/>
    <w:rsid w:val="009C5D2D"/>
    <w:rsid w:val="009C7A61"/>
    <w:rsid w:val="009D045C"/>
    <w:rsid w:val="009D3212"/>
    <w:rsid w:val="009D514D"/>
    <w:rsid w:val="009D6C9D"/>
    <w:rsid w:val="009D7B49"/>
    <w:rsid w:val="009E1191"/>
    <w:rsid w:val="009E458E"/>
    <w:rsid w:val="009F404E"/>
    <w:rsid w:val="009F5433"/>
    <w:rsid w:val="009F6678"/>
    <w:rsid w:val="009F6E87"/>
    <w:rsid w:val="009F75BE"/>
    <w:rsid w:val="00A00AAE"/>
    <w:rsid w:val="00A04F2B"/>
    <w:rsid w:val="00A064ED"/>
    <w:rsid w:val="00A072AE"/>
    <w:rsid w:val="00A13BAA"/>
    <w:rsid w:val="00A16F65"/>
    <w:rsid w:val="00A17C79"/>
    <w:rsid w:val="00A202C3"/>
    <w:rsid w:val="00A20A3E"/>
    <w:rsid w:val="00A2209F"/>
    <w:rsid w:val="00A221B0"/>
    <w:rsid w:val="00A33173"/>
    <w:rsid w:val="00A3790F"/>
    <w:rsid w:val="00A40ACB"/>
    <w:rsid w:val="00A42F34"/>
    <w:rsid w:val="00A4302C"/>
    <w:rsid w:val="00A4477E"/>
    <w:rsid w:val="00A45089"/>
    <w:rsid w:val="00A450E2"/>
    <w:rsid w:val="00A45527"/>
    <w:rsid w:val="00A46697"/>
    <w:rsid w:val="00A4723E"/>
    <w:rsid w:val="00A4745A"/>
    <w:rsid w:val="00A47B1E"/>
    <w:rsid w:val="00A51E76"/>
    <w:rsid w:val="00A5205D"/>
    <w:rsid w:val="00A54BF1"/>
    <w:rsid w:val="00A5639A"/>
    <w:rsid w:val="00A57F11"/>
    <w:rsid w:val="00A610C5"/>
    <w:rsid w:val="00A62250"/>
    <w:rsid w:val="00A6260C"/>
    <w:rsid w:val="00A67525"/>
    <w:rsid w:val="00A70338"/>
    <w:rsid w:val="00A713F2"/>
    <w:rsid w:val="00A7393E"/>
    <w:rsid w:val="00A777D3"/>
    <w:rsid w:val="00A81B97"/>
    <w:rsid w:val="00A8305A"/>
    <w:rsid w:val="00A830E9"/>
    <w:rsid w:val="00A866C1"/>
    <w:rsid w:val="00A908BB"/>
    <w:rsid w:val="00A91F38"/>
    <w:rsid w:val="00A93F7B"/>
    <w:rsid w:val="00A966CB"/>
    <w:rsid w:val="00A976FC"/>
    <w:rsid w:val="00AA0462"/>
    <w:rsid w:val="00AA2500"/>
    <w:rsid w:val="00AA2D8F"/>
    <w:rsid w:val="00AA322F"/>
    <w:rsid w:val="00AA39DE"/>
    <w:rsid w:val="00AB0754"/>
    <w:rsid w:val="00AB126B"/>
    <w:rsid w:val="00AB26C4"/>
    <w:rsid w:val="00AB39B0"/>
    <w:rsid w:val="00AB3A66"/>
    <w:rsid w:val="00AB5A18"/>
    <w:rsid w:val="00AC4512"/>
    <w:rsid w:val="00AD45D2"/>
    <w:rsid w:val="00AD6E2B"/>
    <w:rsid w:val="00AE015D"/>
    <w:rsid w:val="00AE15AA"/>
    <w:rsid w:val="00AE4897"/>
    <w:rsid w:val="00AE67BA"/>
    <w:rsid w:val="00AF1D0E"/>
    <w:rsid w:val="00AF2AFD"/>
    <w:rsid w:val="00AF51CA"/>
    <w:rsid w:val="00AF61B8"/>
    <w:rsid w:val="00B03615"/>
    <w:rsid w:val="00B03A47"/>
    <w:rsid w:val="00B03DFC"/>
    <w:rsid w:val="00B076DF"/>
    <w:rsid w:val="00B07E1C"/>
    <w:rsid w:val="00B10B44"/>
    <w:rsid w:val="00B13E8A"/>
    <w:rsid w:val="00B1465E"/>
    <w:rsid w:val="00B16C8D"/>
    <w:rsid w:val="00B1779F"/>
    <w:rsid w:val="00B264C1"/>
    <w:rsid w:val="00B27B2F"/>
    <w:rsid w:val="00B27D6D"/>
    <w:rsid w:val="00B30F4E"/>
    <w:rsid w:val="00B312E5"/>
    <w:rsid w:val="00B31BAC"/>
    <w:rsid w:val="00B368E7"/>
    <w:rsid w:val="00B412D8"/>
    <w:rsid w:val="00B43482"/>
    <w:rsid w:val="00B43E8D"/>
    <w:rsid w:val="00B452CF"/>
    <w:rsid w:val="00B471FB"/>
    <w:rsid w:val="00B520FB"/>
    <w:rsid w:val="00B53E88"/>
    <w:rsid w:val="00B5451B"/>
    <w:rsid w:val="00B6087C"/>
    <w:rsid w:val="00B634BE"/>
    <w:rsid w:val="00B639F7"/>
    <w:rsid w:val="00B64934"/>
    <w:rsid w:val="00B655B6"/>
    <w:rsid w:val="00B6602E"/>
    <w:rsid w:val="00B6648F"/>
    <w:rsid w:val="00B7277E"/>
    <w:rsid w:val="00B7424B"/>
    <w:rsid w:val="00B74E7C"/>
    <w:rsid w:val="00B756F6"/>
    <w:rsid w:val="00B828BE"/>
    <w:rsid w:val="00B87CF1"/>
    <w:rsid w:val="00B87DC3"/>
    <w:rsid w:val="00B915E4"/>
    <w:rsid w:val="00B9658A"/>
    <w:rsid w:val="00B96B96"/>
    <w:rsid w:val="00B971A7"/>
    <w:rsid w:val="00BA12AB"/>
    <w:rsid w:val="00BA3718"/>
    <w:rsid w:val="00BA47AB"/>
    <w:rsid w:val="00BB5167"/>
    <w:rsid w:val="00BB56E4"/>
    <w:rsid w:val="00BB655A"/>
    <w:rsid w:val="00BB69CF"/>
    <w:rsid w:val="00BB6A01"/>
    <w:rsid w:val="00BC36F4"/>
    <w:rsid w:val="00BC499B"/>
    <w:rsid w:val="00BC61A7"/>
    <w:rsid w:val="00BC7A86"/>
    <w:rsid w:val="00BD092B"/>
    <w:rsid w:val="00BD0F8D"/>
    <w:rsid w:val="00BD3116"/>
    <w:rsid w:val="00BE2F91"/>
    <w:rsid w:val="00BE560C"/>
    <w:rsid w:val="00BF0EC5"/>
    <w:rsid w:val="00BF3003"/>
    <w:rsid w:val="00C0196D"/>
    <w:rsid w:val="00C035BD"/>
    <w:rsid w:val="00C03B68"/>
    <w:rsid w:val="00C0490E"/>
    <w:rsid w:val="00C0677F"/>
    <w:rsid w:val="00C06ADA"/>
    <w:rsid w:val="00C10CF9"/>
    <w:rsid w:val="00C16A5D"/>
    <w:rsid w:val="00C223C9"/>
    <w:rsid w:val="00C2353A"/>
    <w:rsid w:val="00C23D99"/>
    <w:rsid w:val="00C24457"/>
    <w:rsid w:val="00C27682"/>
    <w:rsid w:val="00C348E9"/>
    <w:rsid w:val="00C40229"/>
    <w:rsid w:val="00C403F2"/>
    <w:rsid w:val="00C40C60"/>
    <w:rsid w:val="00C4273B"/>
    <w:rsid w:val="00C441D5"/>
    <w:rsid w:val="00C476B7"/>
    <w:rsid w:val="00C47B15"/>
    <w:rsid w:val="00C51CC8"/>
    <w:rsid w:val="00C527EB"/>
    <w:rsid w:val="00C52BE9"/>
    <w:rsid w:val="00C53763"/>
    <w:rsid w:val="00C53E19"/>
    <w:rsid w:val="00C54B25"/>
    <w:rsid w:val="00C60948"/>
    <w:rsid w:val="00C70E67"/>
    <w:rsid w:val="00C835F3"/>
    <w:rsid w:val="00C90FED"/>
    <w:rsid w:val="00C91E12"/>
    <w:rsid w:val="00C92534"/>
    <w:rsid w:val="00C935B8"/>
    <w:rsid w:val="00C960B1"/>
    <w:rsid w:val="00CA0179"/>
    <w:rsid w:val="00CA17DC"/>
    <w:rsid w:val="00CA7A43"/>
    <w:rsid w:val="00CB49DD"/>
    <w:rsid w:val="00CB604B"/>
    <w:rsid w:val="00CB6797"/>
    <w:rsid w:val="00CC4CBA"/>
    <w:rsid w:val="00CC51BB"/>
    <w:rsid w:val="00CC55D9"/>
    <w:rsid w:val="00CC6D76"/>
    <w:rsid w:val="00CC6D90"/>
    <w:rsid w:val="00CD014F"/>
    <w:rsid w:val="00CD2363"/>
    <w:rsid w:val="00CD387B"/>
    <w:rsid w:val="00CD4863"/>
    <w:rsid w:val="00CD4E03"/>
    <w:rsid w:val="00CD65AB"/>
    <w:rsid w:val="00CD7D0B"/>
    <w:rsid w:val="00CE141A"/>
    <w:rsid w:val="00CE2D4F"/>
    <w:rsid w:val="00CE674D"/>
    <w:rsid w:val="00CE7463"/>
    <w:rsid w:val="00CF3994"/>
    <w:rsid w:val="00CF4D8B"/>
    <w:rsid w:val="00CF618B"/>
    <w:rsid w:val="00D0144B"/>
    <w:rsid w:val="00D01A5C"/>
    <w:rsid w:val="00D03736"/>
    <w:rsid w:val="00D04B4C"/>
    <w:rsid w:val="00D04FCF"/>
    <w:rsid w:val="00D0512A"/>
    <w:rsid w:val="00D05BA7"/>
    <w:rsid w:val="00D061EB"/>
    <w:rsid w:val="00D067EC"/>
    <w:rsid w:val="00D1279E"/>
    <w:rsid w:val="00D14FD3"/>
    <w:rsid w:val="00D1645C"/>
    <w:rsid w:val="00D276D4"/>
    <w:rsid w:val="00D33064"/>
    <w:rsid w:val="00D337DD"/>
    <w:rsid w:val="00D33CAA"/>
    <w:rsid w:val="00D35FB5"/>
    <w:rsid w:val="00D50F29"/>
    <w:rsid w:val="00D5447A"/>
    <w:rsid w:val="00D576AF"/>
    <w:rsid w:val="00D603C8"/>
    <w:rsid w:val="00D62789"/>
    <w:rsid w:val="00D630C6"/>
    <w:rsid w:val="00D633F0"/>
    <w:rsid w:val="00D71A0A"/>
    <w:rsid w:val="00D74904"/>
    <w:rsid w:val="00D74DFD"/>
    <w:rsid w:val="00D74FED"/>
    <w:rsid w:val="00D81880"/>
    <w:rsid w:val="00D846A7"/>
    <w:rsid w:val="00D84980"/>
    <w:rsid w:val="00D8498E"/>
    <w:rsid w:val="00D8517E"/>
    <w:rsid w:val="00D9020F"/>
    <w:rsid w:val="00D9039C"/>
    <w:rsid w:val="00D91BD5"/>
    <w:rsid w:val="00D92A9E"/>
    <w:rsid w:val="00D9373C"/>
    <w:rsid w:val="00D93797"/>
    <w:rsid w:val="00D9405F"/>
    <w:rsid w:val="00D94E02"/>
    <w:rsid w:val="00D95B5A"/>
    <w:rsid w:val="00D972BB"/>
    <w:rsid w:val="00DA0306"/>
    <w:rsid w:val="00DA0AA8"/>
    <w:rsid w:val="00DA40EB"/>
    <w:rsid w:val="00DA78EC"/>
    <w:rsid w:val="00DB157D"/>
    <w:rsid w:val="00DB1685"/>
    <w:rsid w:val="00DB1D88"/>
    <w:rsid w:val="00DB1FA4"/>
    <w:rsid w:val="00DB35CC"/>
    <w:rsid w:val="00DB47C4"/>
    <w:rsid w:val="00DB4EB0"/>
    <w:rsid w:val="00DB67BC"/>
    <w:rsid w:val="00DB6D18"/>
    <w:rsid w:val="00DC281B"/>
    <w:rsid w:val="00DC2D45"/>
    <w:rsid w:val="00DC4724"/>
    <w:rsid w:val="00DC6A69"/>
    <w:rsid w:val="00DC7CCD"/>
    <w:rsid w:val="00DD1E03"/>
    <w:rsid w:val="00DD266F"/>
    <w:rsid w:val="00DD2B9E"/>
    <w:rsid w:val="00DD39EE"/>
    <w:rsid w:val="00DE045B"/>
    <w:rsid w:val="00DE04F9"/>
    <w:rsid w:val="00DE1CF0"/>
    <w:rsid w:val="00DE3520"/>
    <w:rsid w:val="00DE39E0"/>
    <w:rsid w:val="00DE6D6F"/>
    <w:rsid w:val="00DE789C"/>
    <w:rsid w:val="00DF069A"/>
    <w:rsid w:val="00DF3B79"/>
    <w:rsid w:val="00DF5EAB"/>
    <w:rsid w:val="00E02195"/>
    <w:rsid w:val="00E02311"/>
    <w:rsid w:val="00E0473E"/>
    <w:rsid w:val="00E05C3B"/>
    <w:rsid w:val="00E07942"/>
    <w:rsid w:val="00E07E96"/>
    <w:rsid w:val="00E125F1"/>
    <w:rsid w:val="00E13D2E"/>
    <w:rsid w:val="00E141C6"/>
    <w:rsid w:val="00E217E8"/>
    <w:rsid w:val="00E275AB"/>
    <w:rsid w:val="00E27D49"/>
    <w:rsid w:val="00E35A4A"/>
    <w:rsid w:val="00E36A32"/>
    <w:rsid w:val="00E37320"/>
    <w:rsid w:val="00E41172"/>
    <w:rsid w:val="00E42C42"/>
    <w:rsid w:val="00E5040A"/>
    <w:rsid w:val="00E52DE1"/>
    <w:rsid w:val="00E54C15"/>
    <w:rsid w:val="00E60775"/>
    <w:rsid w:val="00E6316A"/>
    <w:rsid w:val="00E65227"/>
    <w:rsid w:val="00E658E6"/>
    <w:rsid w:val="00E661DC"/>
    <w:rsid w:val="00E66796"/>
    <w:rsid w:val="00E66F30"/>
    <w:rsid w:val="00E67DB3"/>
    <w:rsid w:val="00E72737"/>
    <w:rsid w:val="00E73E25"/>
    <w:rsid w:val="00E75DB6"/>
    <w:rsid w:val="00E77E93"/>
    <w:rsid w:val="00E77F64"/>
    <w:rsid w:val="00E8073E"/>
    <w:rsid w:val="00E814AF"/>
    <w:rsid w:val="00E82DF0"/>
    <w:rsid w:val="00E83C69"/>
    <w:rsid w:val="00E92E96"/>
    <w:rsid w:val="00E933D3"/>
    <w:rsid w:val="00E938C6"/>
    <w:rsid w:val="00E95917"/>
    <w:rsid w:val="00E95B7B"/>
    <w:rsid w:val="00EA1FEA"/>
    <w:rsid w:val="00EA3F06"/>
    <w:rsid w:val="00EA594A"/>
    <w:rsid w:val="00EA63C9"/>
    <w:rsid w:val="00EA67DE"/>
    <w:rsid w:val="00EA69C4"/>
    <w:rsid w:val="00EA6F39"/>
    <w:rsid w:val="00EA7101"/>
    <w:rsid w:val="00EA7286"/>
    <w:rsid w:val="00EB14B9"/>
    <w:rsid w:val="00EB2665"/>
    <w:rsid w:val="00EB3A8B"/>
    <w:rsid w:val="00EB45DF"/>
    <w:rsid w:val="00EB50E6"/>
    <w:rsid w:val="00EB71DC"/>
    <w:rsid w:val="00EC3687"/>
    <w:rsid w:val="00EC3E5E"/>
    <w:rsid w:val="00EC413C"/>
    <w:rsid w:val="00EC4C97"/>
    <w:rsid w:val="00EC6183"/>
    <w:rsid w:val="00ED2FF6"/>
    <w:rsid w:val="00ED663B"/>
    <w:rsid w:val="00EE0514"/>
    <w:rsid w:val="00EE0F0F"/>
    <w:rsid w:val="00EE2901"/>
    <w:rsid w:val="00EE2AF4"/>
    <w:rsid w:val="00EE51B2"/>
    <w:rsid w:val="00EE584B"/>
    <w:rsid w:val="00EE707B"/>
    <w:rsid w:val="00EF613B"/>
    <w:rsid w:val="00F02186"/>
    <w:rsid w:val="00F067DB"/>
    <w:rsid w:val="00F073E6"/>
    <w:rsid w:val="00F07AE9"/>
    <w:rsid w:val="00F108C1"/>
    <w:rsid w:val="00F11552"/>
    <w:rsid w:val="00F1328E"/>
    <w:rsid w:val="00F13510"/>
    <w:rsid w:val="00F17779"/>
    <w:rsid w:val="00F23EE1"/>
    <w:rsid w:val="00F320E3"/>
    <w:rsid w:val="00F334F8"/>
    <w:rsid w:val="00F348B4"/>
    <w:rsid w:val="00F35C20"/>
    <w:rsid w:val="00F44AA4"/>
    <w:rsid w:val="00F44B01"/>
    <w:rsid w:val="00F46FA4"/>
    <w:rsid w:val="00F473BE"/>
    <w:rsid w:val="00F5013E"/>
    <w:rsid w:val="00F50C1D"/>
    <w:rsid w:val="00F5183E"/>
    <w:rsid w:val="00F51840"/>
    <w:rsid w:val="00F518B7"/>
    <w:rsid w:val="00F53646"/>
    <w:rsid w:val="00F5497C"/>
    <w:rsid w:val="00F54F18"/>
    <w:rsid w:val="00F57E91"/>
    <w:rsid w:val="00F6028D"/>
    <w:rsid w:val="00F60BC3"/>
    <w:rsid w:val="00F72F5F"/>
    <w:rsid w:val="00F765B8"/>
    <w:rsid w:val="00F76762"/>
    <w:rsid w:val="00F800C7"/>
    <w:rsid w:val="00F80618"/>
    <w:rsid w:val="00F8206D"/>
    <w:rsid w:val="00F82866"/>
    <w:rsid w:val="00F84001"/>
    <w:rsid w:val="00F86593"/>
    <w:rsid w:val="00F87076"/>
    <w:rsid w:val="00F93F91"/>
    <w:rsid w:val="00F960C2"/>
    <w:rsid w:val="00FA1D31"/>
    <w:rsid w:val="00FA3A50"/>
    <w:rsid w:val="00FA6C47"/>
    <w:rsid w:val="00FA704A"/>
    <w:rsid w:val="00FB0395"/>
    <w:rsid w:val="00FB06DF"/>
    <w:rsid w:val="00FB43C0"/>
    <w:rsid w:val="00FB48FD"/>
    <w:rsid w:val="00FB5C3A"/>
    <w:rsid w:val="00FC2593"/>
    <w:rsid w:val="00FC277C"/>
    <w:rsid w:val="00FC7AFA"/>
    <w:rsid w:val="00FD0C26"/>
    <w:rsid w:val="00FD2583"/>
    <w:rsid w:val="00FD2918"/>
    <w:rsid w:val="00FD59A4"/>
    <w:rsid w:val="00FE617D"/>
    <w:rsid w:val="00FF1CA4"/>
    <w:rsid w:val="00FF6DE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4"/>
    <o:shapelayout v:ext="edit">
      <o:idmap v:ext="edit" data="1"/>
    </o:shapelayout>
  </w:shapeDefaults>
  <w:decimalSymbol w:val="."/>
  <w:listSeparator w:val=","/>
  <w15:docId w15:val="{69F40A72-EE11-41FE-B9BA-ED303F8E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DB3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E67DB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752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DCC"/>
    <w:rPr>
      <w:rFonts w:ascii="Tahoma" w:eastAsiaTheme="minorEastAsia" w:hAnsi="Tahoma" w:cs="Tahoma"/>
      <w:sz w:val="16"/>
      <w:szCs w:val="16"/>
      <w:lang w:eastAsia="en-IN"/>
    </w:rPr>
  </w:style>
  <w:style w:type="paragraph" w:styleId="NoSpacing">
    <w:name w:val="No Spacing"/>
    <w:uiPriority w:val="1"/>
    <w:qFormat/>
    <w:rsid w:val="001F1C9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6092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929"/>
    <w:rPr>
      <w:rFonts w:eastAsiaTheme="minorEastAsia"/>
      <w:lang w:eastAsia="en-IN"/>
    </w:rPr>
  </w:style>
  <w:style w:type="character" w:styleId="BookTitle">
    <w:name w:val="Book Title"/>
    <w:uiPriority w:val="33"/>
    <w:qFormat/>
    <w:rsid w:val="00E13D2E"/>
    <w:rPr>
      <w:b/>
      <w:bCs/>
      <w:smallCaps/>
      <w:spacing w:val="5"/>
    </w:rPr>
  </w:style>
  <w:style w:type="paragraph" w:customStyle="1" w:styleId="Default">
    <w:name w:val="Default"/>
    <w:qFormat/>
    <w:rsid w:val="00252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okTitle1">
    <w:name w:val="Book Title1"/>
    <w:uiPriority w:val="33"/>
    <w:qFormat/>
    <w:rsid w:val="00466AA3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79C510-6282-4BFB-B10F-0548B3538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17</Pages>
  <Words>2980</Words>
  <Characters>16986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</dc:creator>
  <cp:lastModifiedBy>User</cp:lastModifiedBy>
  <cp:revision>120</cp:revision>
  <cp:lastPrinted>2023-09-01T07:15:00Z</cp:lastPrinted>
  <dcterms:created xsi:type="dcterms:W3CDTF">2022-08-13T14:19:00Z</dcterms:created>
  <dcterms:modified xsi:type="dcterms:W3CDTF">2023-09-12T09:32:00Z</dcterms:modified>
</cp:coreProperties>
</file>